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95"/>
        <w:gridCol w:w="2750"/>
        <w:gridCol w:w="2797"/>
      </w:tblGrid>
      <w:tr w:rsidR="000F2165" w:rsidRPr="000E07E6" w:rsidTr="00D75D37">
        <w:trPr>
          <w:trHeight w:val="624"/>
        </w:trPr>
        <w:tc>
          <w:tcPr>
            <w:tcW w:w="4296" w:type="dxa"/>
          </w:tcPr>
          <w:p w:rsidR="000F2165" w:rsidRPr="000E07E6" w:rsidRDefault="000F2165" w:rsidP="00F15876">
            <w:pPr>
              <w:tabs>
                <w:tab w:val="center" w:pos="1708"/>
              </w:tabs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Name:</w:t>
            </w:r>
            <w:r w:rsidR="00F15876">
              <w:rPr>
                <w:rFonts w:ascii="Consolas" w:hAnsi="Consolas" w:cs="Consolas"/>
                <w:b/>
                <w:sz w:val="18"/>
                <w:szCs w:val="18"/>
              </w:rPr>
              <w:tab/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Emp.ID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Subject:</w:t>
            </w:r>
          </w:p>
        </w:tc>
      </w:tr>
      <w:tr w:rsidR="000F2165" w:rsidRPr="000E07E6" w:rsidTr="00D75D37">
        <w:trPr>
          <w:trHeight w:val="661"/>
        </w:trPr>
        <w:tc>
          <w:tcPr>
            <w:tcW w:w="429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Company Name:</w:t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Max Marks Obtained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Actual Marks:</w:t>
            </w:r>
          </w:p>
        </w:tc>
      </w:tr>
      <w:tr w:rsidR="000F2165" w:rsidRPr="000E07E6" w:rsidTr="00D75D37">
        <w:trPr>
          <w:trHeight w:val="661"/>
        </w:trPr>
        <w:tc>
          <w:tcPr>
            <w:tcW w:w="429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Trainer Name:</w:t>
            </w:r>
          </w:p>
        </w:tc>
        <w:tc>
          <w:tcPr>
            <w:tcW w:w="3186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Duration:</w:t>
            </w:r>
          </w:p>
        </w:tc>
        <w:tc>
          <w:tcPr>
            <w:tcW w:w="3271" w:type="dxa"/>
          </w:tcPr>
          <w:p w:rsidR="000F2165" w:rsidRPr="000E07E6" w:rsidRDefault="000F2165" w:rsidP="00D75D37">
            <w:pPr>
              <w:rPr>
                <w:rFonts w:ascii="Consolas" w:hAnsi="Consolas" w:cs="Consolas"/>
                <w:b/>
                <w:sz w:val="18"/>
                <w:szCs w:val="18"/>
              </w:rPr>
            </w:pPr>
            <w:r w:rsidRPr="000E07E6">
              <w:rPr>
                <w:rFonts w:ascii="Consolas" w:hAnsi="Consolas" w:cs="Consolas"/>
                <w:b/>
                <w:sz w:val="18"/>
                <w:szCs w:val="18"/>
              </w:rPr>
              <w:t>Email-Id:</w:t>
            </w:r>
          </w:p>
        </w:tc>
      </w:tr>
    </w:tbl>
    <w:p w:rsidR="000F2165" w:rsidRPr="000E07E6" w:rsidRDefault="00494581" w:rsidP="000F2165">
      <w:pPr>
        <w:rPr>
          <w:rFonts w:ascii="Consolas" w:hAnsi="Consolas" w:cs="Consolas"/>
          <w:b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 </w:t>
      </w:r>
      <w:r w:rsidR="000F2165" w:rsidRPr="000E07E6">
        <w:rPr>
          <w:rFonts w:ascii="Consolas" w:hAnsi="Consolas" w:cs="Consolas"/>
          <w:b/>
          <w:sz w:val="18"/>
          <w:szCs w:val="18"/>
          <w:u w:val="single"/>
        </w:rPr>
        <w:t>Note:</w:t>
      </w:r>
      <w:r w:rsidR="000F2165" w:rsidRPr="000E07E6">
        <w:rPr>
          <w:rFonts w:ascii="Consolas" w:hAnsi="Consolas" w:cs="Consolas"/>
          <w:b/>
          <w:sz w:val="18"/>
          <w:szCs w:val="18"/>
        </w:rPr>
        <w:t xml:space="preserve"> </w:t>
      </w:r>
      <w:r w:rsidR="000F2165" w:rsidRPr="000E07E6">
        <w:rPr>
          <w:rFonts w:ascii="Consolas" w:hAnsi="Consolas" w:cs="Consolas"/>
          <w:i/>
          <w:sz w:val="18"/>
          <w:szCs w:val="18"/>
        </w:rPr>
        <w:t>Overwriting is disallowed; any overwriting will be subject to deduction of Marks.</w:t>
      </w:r>
    </w:p>
    <w:p w:rsidR="008F3268" w:rsidRPr="000E07E6" w:rsidRDefault="008F3268" w:rsidP="008F3268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ab/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71EDA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0A2993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To implement Multithreading what are the methods?</w:t>
      </w:r>
    </w:p>
    <w:p w:rsidR="008F3268" w:rsidRPr="000E07E6" w:rsidRDefault="00DA5484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615E64" w:rsidRPr="000E07E6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="009D7443" w:rsidRPr="000E07E6">
        <w:rPr>
          <w:rFonts w:ascii="Consolas" w:hAnsi="Consolas" w:cs="Consolas"/>
          <w:sz w:val="18"/>
          <w:szCs w:val="18"/>
        </w:rPr>
        <w:t>notify</w:t>
      </w:r>
      <w:proofErr w:type="gramEnd"/>
      <w:r w:rsidR="008F3268" w:rsidRPr="000E07E6">
        <w:rPr>
          <w:rFonts w:ascii="Consolas" w:hAnsi="Consolas" w:cs="Consolas"/>
          <w:sz w:val="18"/>
          <w:szCs w:val="18"/>
        </w:rPr>
        <w:t>,</w:t>
      </w:r>
      <w:r w:rsidR="00790198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627603" w:rsidRPr="000E07E6">
        <w:rPr>
          <w:rFonts w:ascii="Consolas" w:hAnsi="Consolas" w:cs="Consolas"/>
          <w:sz w:val="18"/>
          <w:szCs w:val="18"/>
        </w:rPr>
        <w:t>n</w:t>
      </w:r>
      <w:r w:rsidR="008F3268" w:rsidRPr="000E07E6">
        <w:rPr>
          <w:rFonts w:ascii="Consolas" w:hAnsi="Consolas" w:cs="Consolas"/>
          <w:sz w:val="18"/>
          <w:szCs w:val="18"/>
        </w:rPr>
        <w:t>otifyAll</w:t>
      </w:r>
      <w:proofErr w:type="spellEnd"/>
      <w:r w:rsidR="008F3268" w:rsidRPr="000E07E6">
        <w:rPr>
          <w:rFonts w:ascii="Consolas" w:hAnsi="Consolas" w:cs="Consolas"/>
          <w:sz w:val="18"/>
          <w:szCs w:val="18"/>
        </w:rPr>
        <w:t>,</w:t>
      </w:r>
      <w:r w:rsidR="00790198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wait</w:t>
      </w:r>
      <w:r w:rsidR="000A5F27" w:rsidRPr="000E07E6">
        <w:rPr>
          <w:rFonts w:ascii="Consolas" w:hAnsi="Consolas" w:cs="Consolas"/>
          <w:sz w:val="18"/>
          <w:szCs w:val="18"/>
        </w:rPr>
        <w:t xml:space="preserve"> </w:t>
      </w:r>
      <w:r w:rsidR="007E223C" w:rsidRPr="000E07E6">
        <w:rPr>
          <w:rFonts w:ascii="Consolas" w:hAnsi="Consolas" w:cs="Consolas"/>
          <w:sz w:val="18"/>
          <w:szCs w:val="18"/>
        </w:rPr>
        <w:t>b)</w:t>
      </w:r>
      <w:r w:rsidR="00342E24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8F3268" w:rsidRPr="000E07E6">
        <w:rPr>
          <w:rFonts w:ascii="Consolas" w:hAnsi="Consolas" w:cs="Consolas"/>
          <w:sz w:val="18"/>
          <w:szCs w:val="18"/>
        </w:rPr>
        <w:t>suspend,stop,run</w:t>
      </w:r>
      <w:proofErr w:type="spellEnd"/>
      <w:r w:rsidR="00405D45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c)</w:t>
      </w:r>
      <w:r w:rsidR="00615E64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notify</w:t>
      </w:r>
      <w:r w:rsidR="005E4E0B" w:rsidRPr="000E07E6">
        <w:rPr>
          <w:rFonts w:ascii="Consolas" w:hAnsi="Consolas" w:cs="Consolas"/>
          <w:sz w:val="18"/>
          <w:szCs w:val="18"/>
        </w:rPr>
        <w:t>, run</w:t>
      </w:r>
      <w:r w:rsidR="008A6BDA" w:rsidRPr="000E07E6">
        <w:rPr>
          <w:rFonts w:ascii="Consolas" w:hAnsi="Consolas" w:cs="Consolas"/>
          <w:sz w:val="18"/>
          <w:szCs w:val="18"/>
        </w:rPr>
        <w:t>, start</w:t>
      </w:r>
      <w:r w:rsidR="00A93D53" w:rsidRPr="000E07E6">
        <w:rPr>
          <w:rFonts w:ascii="Consolas" w:hAnsi="Consolas" w:cs="Consolas"/>
          <w:sz w:val="18"/>
          <w:szCs w:val="18"/>
        </w:rPr>
        <w:t xml:space="preserve"> </w:t>
      </w:r>
      <w:r w:rsidR="00717487" w:rsidRPr="000E07E6">
        <w:rPr>
          <w:rFonts w:ascii="Consolas" w:hAnsi="Consolas" w:cs="Consolas"/>
          <w:sz w:val="18"/>
          <w:szCs w:val="18"/>
        </w:rPr>
        <w:t>d</w:t>
      </w:r>
      <w:r w:rsidR="00170E1D" w:rsidRPr="000E07E6">
        <w:rPr>
          <w:rFonts w:ascii="Consolas" w:hAnsi="Consolas" w:cs="Consolas"/>
          <w:sz w:val="18"/>
          <w:szCs w:val="18"/>
        </w:rPr>
        <w:t>)</w:t>
      </w:r>
      <w:r w:rsidR="00A93D53" w:rsidRPr="000E07E6">
        <w:rPr>
          <w:rFonts w:ascii="Consolas" w:hAnsi="Consolas" w:cs="Consolas"/>
          <w:sz w:val="18"/>
          <w:szCs w:val="18"/>
        </w:rPr>
        <w:t xml:space="preserve"> only a &amp;</w:t>
      </w:r>
      <w:r w:rsidR="00A9748A" w:rsidRPr="000E07E6">
        <w:rPr>
          <w:rFonts w:ascii="Consolas" w:hAnsi="Consolas" w:cs="Consolas"/>
          <w:sz w:val="18"/>
          <w:szCs w:val="18"/>
        </w:rPr>
        <w:t xml:space="preserve"> </w:t>
      </w:r>
      <w:r w:rsidR="00A93D53" w:rsidRPr="000E07E6">
        <w:rPr>
          <w:rFonts w:ascii="Consolas" w:hAnsi="Consolas" w:cs="Consolas"/>
          <w:sz w:val="18"/>
          <w:szCs w:val="18"/>
        </w:rPr>
        <w:t xml:space="preserve">c </w:t>
      </w:r>
    </w:p>
    <w:p w:rsidR="00475891" w:rsidRPr="000E07E6" w:rsidRDefault="00475891" w:rsidP="00CA0D86">
      <w:pPr>
        <w:rPr>
          <w:rFonts w:ascii="Consolas" w:hAnsi="Consolas" w:cs="Consolas"/>
          <w:sz w:val="18"/>
          <w:szCs w:val="18"/>
        </w:rPr>
      </w:pPr>
    </w:p>
    <w:p w:rsidR="00475891" w:rsidRPr="000E07E6" w:rsidRDefault="00475891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457265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283814">
        <w:rPr>
          <w:rFonts w:ascii="Consolas" w:hAnsi="Consolas" w:cs="Consolas"/>
          <w:sz w:val="18"/>
          <w:szCs w:val="18"/>
        </w:rPr>
        <w:t xml:space="preserve"> {d}</w:t>
      </w:r>
    </w:p>
    <w:p w:rsidR="000C6C48" w:rsidRPr="000E07E6" w:rsidRDefault="000C6C48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71EDA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2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49652B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 xml:space="preserve">To achieve Abstraction </w:t>
      </w:r>
      <w:r w:rsidR="002A4D0D" w:rsidRPr="000E07E6">
        <w:rPr>
          <w:rFonts w:ascii="Consolas" w:hAnsi="Consolas" w:cs="Consolas"/>
          <w:sz w:val="18"/>
          <w:szCs w:val="18"/>
        </w:rPr>
        <w:t>what</w:t>
      </w:r>
      <w:r w:rsidR="008F3268" w:rsidRPr="000E07E6">
        <w:rPr>
          <w:rFonts w:ascii="Consolas" w:hAnsi="Consolas" w:cs="Consolas"/>
          <w:sz w:val="18"/>
          <w:szCs w:val="18"/>
        </w:rPr>
        <w:t xml:space="preserve"> is the keyword?</w:t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.public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     </w:t>
      </w:r>
      <w:proofErr w:type="spellStart"/>
      <w:r w:rsidRPr="000E07E6">
        <w:rPr>
          <w:rFonts w:ascii="Consolas" w:hAnsi="Consolas" w:cs="Consolas"/>
          <w:sz w:val="18"/>
          <w:szCs w:val="18"/>
        </w:rPr>
        <w:t>b.default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              </w:t>
      </w:r>
      <w:proofErr w:type="spellStart"/>
      <w:r w:rsidRPr="000E07E6">
        <w:rPr>
          <w:rFonts w:ascii="Consolas" w:hAnsi="Consolas" w:cs="Consolas"/>
          <w:sz w:val="18"/>
          <w:szCs w:val="18"/>
        </w:rPr>
        <w:t>c.protected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          </w:t>
      </w:r>
      <w:proofErr w:type="spellStart"/>
      <w:r w:rsidRPr="000E07E6">
        <w:rPr>
          <w:rFonts w:ascii="Consolas" w:hAnsi="Consolas" w:cs="Consolas"/>
          <w:sz w:val="18"/>
          <w:szCs w:val="18"/>
        </w:rPr>
        <w:t>d.private</w:t>
      </w:r>
      <w:proofErr w:type="spellEnd"/>
    </w:p>
    <w:p w:rsidR="00AF61C0" w:rsidRPr="000E07E6" w:rsidRDefault="00AF61C0" w:rsidP="00CA0D86">
      <w:pPr>
        <w:rPr>
          <w:rFonts w:ascii="Consolas" w:hAnsi="Consolas" w:cs="Consolas"/>
          <w:sz w:val="18"/>
          <w:szCs w:val="18"/>
        </w:rPr>
      </w:pPr>
    </w:p>
    <w:p w:rsidR="00BE2315" w:rsidRPr="000E07E6" w:rsidRDefault="00BE2315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7375DA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="0049652B" w:rsidRPr="000E07E6">
        <w:rPr>
          <w:rFonts w:ascii="Consolas" w:hAnsi="Consolas" w:cs="Consolas"/>
          <w:sz w:val="18"/>
          <w:szCs w:val="18"/>
        </w:rPr>
        <w:t>:</w:t>
      </w:r>
      <w:r w:rsidR="00283814">
        <w:rPr>
          <w:rFonts w:ascii="Consolas" w:hAnsi="Consolas" w:cs="Consolas"/>
          <w:sz w:val="18"/>
          <w:szCs w:val="18"/>
        </w:rPr>
        <w:t xml:space="preserve"> {private}</w:t>
      </w:r>
    </w:p>
    <w:p w:rsidR="0049652B" w:rsidRPr="000E07E6" w:rsidRDefault="0049652B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133385" w:rsidRPr="008B718A" w:rsidRDefault="00EB238C" w:rsidP="00133385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3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r w:rsidR="00133385" w:rsidRPr="008B718A">
        <w:rPr>
          <w:color w:val="000000"/>
          <w:sz w:val="18"/>
          <w:szCs w:val="18"/>
        </w:rPr>
        <w:t>What will be the Output of the given program?</w:t>
      </w:r>
      <w:r w:rsidR="00133385">
        <w:rPr>
          <w:color w:val="000000"/>
          <w:sz w:val="18"/>
          <w:szCs w:val="18"/>
        </w:rPr>
        <w:t xml:space="preserve">            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proofErr w:type="gramStart"/>
      <w:r w:rsidRPr="008B718A">
        <w:rPr>
          <w:color w:val="CCCCCC"/>
          <w:sz w:val="18"/>
          <w:szCs w:val="18"/>
        </w:rPr>
        <w:t>import</w:t>
      </w:r>
      <w:proofErr w:type="gramEnd"/>
      <w:r w:rsidRPr="008B718A">
        <w:rPr>
          <w:color w:val="CCCCCC"/>
          <w:sz w:val="18"/>
          <w:szCs w:val="18"/>
        </w:rPr>
        <w:t xml:space="preserve"> java.io.*;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proofErr w:type="gramStart"/>
      <w:r w:rsidRPr="008B718A">
        <w:rPr>
          <w:color w:val="CCCCCC"/>
          <w:sz w:val="18"/>
          <w:szCs w:val="18"/>
        </w:rPr>
        <w:t>class</w:t>
      </w:r>
      <w:proofErr w:type="gramEnd"/>
      <w:r w:rsidRPr="008B718A">
        <w:rPr>
          <w:color w:val="CCCCCC"/>
          <w:sz w:val="18"/>
          <w:szCs w:val="18"/>
        </w:rPr>
        <w:t xml:space="preserve"> Super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{</w:t>
      </w:r>
      <w:proofErr w:type="gramStart"/>
      <w:r w:rsidRPr="008B718A">
        <w:rPr>
          <w:color w:val="CCCCCC"/>
          <w:sz w:val="18"/>
          <w:szCs w:val="18"/>
        </w:rPr>
        <w:t>void</w:t>
      </w:r>
      <w:proofErr w:type="gramEnd"/>
      <w:r w:rsidRPr="008B718A">
        <w:rPr>
          <w:color w:val="CCCCCC"/>
          <w:sz w:val="18"/>
          <w:szCs w:val="18"/>
        </w:rPr>
        <w:t xml:space="preserve"> show()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</w:t>
      </w:r>
      <w:proofErr w:type="gramStart"/>
      <w:r w:rsidRPr="008B718A">
        <w:rPr>
          <w:color w:val="CCCCCC"/>
          <w:sz w:val="18"/>
          <w:szCs w:val="18"/>
        </w:rPr>
        <w:t xml:space="preserve">{ </w:t>
      </w:r>
      <w:proofErr w:type="spellStart"/>
      <w:r w:rsidRPr="008B718A">
        <w:rPr>
          <w:color w:val="CCCCCC"/>
          <w:sz w:val="18"/>
          <w:szCs w:val="18"/>
        </w:rPr>
        <w:t>System.out.println</w:t>
      </w:r>
      <w:proofErr w:type="spellEnd"/>
      <w:proofErr w:type="gramEnd"/>
      <w:r w:rsidRPr="008B718A">
        <w:rPr>
          <w:color w:val="CCCCCC"/>
          <w:sz w:val="18"/>
          <w:szCs w:val="18"/>
        </w:rPr>
        <w:t>("parent"); }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>}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proofErr w:type="gramStart"/>
      <w:r w:rsidRPr="008B718A">
        <w:rPr>
          <w:color w:val="CCCCCC"/>
          <w:sz w:val="18"/>
          <w:szCs w:val="18"/>
        </w:rPr>
        <w:t>public</w:t>
      </w:r>
      <w:proofErr w:type="gramEnd"/>
      <w:r w:rsidRPr="008B718A">
        <w:rPr>
          <w:color w:val="CCCCCC"/>
          <w:sz w:val="18"/>
          <w:szCs w:val="18"/>
        </w:rPr>
        <w:t xml:space="preserve"> class Sub extends Super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proofErr w:type="gramStart"/>
      <w:r w:rsidRPr="008B718A">
        <w:rPr>
          <w:color w:val="CCCCCC"/>
          <w:sz w:val="18"/>
          <w:szCs w:val="18"/>
        </w:rPr>
        <w:t>{ void</w:t>
      </w:r>
      <w:proofErr w:type="gramEnd"/>
      <w:r w:rsidRPr="008B718A">
        <w:rPr>
          <w:color w:val="CCCCCC"/>
          <w:sz w:val="18"/>
          <w:szCs w:val="18"/>
        </w:rPr>
        <w:t xml:space="preserve"> show() throws </w:t>
      </w:r>
      <w:proofErr w:type="spellStart"/>
      <w:r w:rsidRPr="008B718A">
        <w:rPr>
          <w:color w:val="CCCCCC"/>
          <w:sz w:val="18"/>
          <w:szCs w:val="18"/>
        </w:rPr>
        <w:t>IOException</w:t>
      </w:r>
      <w:proofErr w:type="spellEnd"/>
      <w:r w:rsidRPr="008B718A">
        <w:rPr>
          <w:color w:val="CCCCCC"/>
          <w:sz w:val="18"/>
          <w:szCs w:val="18"/>
        </w:rPr>
        <w:tab/>
      </w:r>
      <w:r w:rsidRPr="008B718A">
        <w:rPr>
          <w:color w:val="CCCCCC"/>
          <w:sz w:val="18"/>
          <w:szCs w:val="18"/>
        </w:rPr>
        <w:tab/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</w:t>
      </w:r>
      <w:proofErr w:type="gramStart"/>
      <w:r w:rsidRPr="008B718A">
        <w:rPr>
          <w:color w:val="CCCCCC"/>
          <w:sz w:val="18"/>
          <w:szCs w:val="18"/>
        </w:rPr>
        <w:t xml:space="preserve">{ </w:t>
      </w:r>
      <w:proofErr w:type="spellStart"/>
      <w:r w:rsidRPr="008B718A">
        <w:rPr>
          <w:color w:val="CCCCCC"/>
          <w:sz w:val="18"/>
          <w:szCs w:val="18"/>
        </w:rPr>
        <w:t>System.out.println</w:t>
      </w:r>
      <w:proofErr w:type="spellEnd"/>
      <w:proofErr w:type="gramEnd"/>
      <w:r w:rsidRPr="008B718A">
        <w:rPr>
          <w:color w:val="CCCCCC"/>
          <w:sz w:val="18"/>
          <w:szCs w:val="18"/>
        </w:rPr>
        <w:t xml:space="preserve">("child"); } 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</w:t>
      </w:r>
      <w:proofErr w:type="gramStart"/>
      <w:r w:rsidRPr="008B718A">
        <w:rPr>
          <w:color w:val="CCCCCC"/>
          <w:sz w:val="18"/>
          <w:szCs w:val="18"/>
        </w:rPr>
        <w:t>public</w:t>
      </w:r>
      <w:proofErr w:type="gramEnd"/>
      <w:r w:rsidRPr="008B718A">
        <w:rPr>
          <w:color w:val="CCCCCC"/>
          <w:sz w:val="18"/>
          <w:szCs w:val="18"/>
        </w:rPr>
        <w:t xml:space="preserve"> static void main( String[] </w:t>
      </w:r>
      <w:proofErr w:type="spellStart"/>
      <w:r w:rsidRPr="008B718A">
        <w:rPr>
          <w:color w:val="CCCCCC"/>
          <w:sz w:val="18"/>
          <w:szCs w:val="18"/>
        </w:rPr>
        <w:t>args</w:t>
      </w:r>
      <w:proofErr w:type="spellEnd"/>
      <w:r w:rsidRPr="008B718A">
        <w:rPr>
          <w:color w:val="CCCCCC"/>
          <w:sz w:val="18"/>
          <w:szCs w:val="18"/>
        </w:rPr>
        <w:t xml:space="preserve"> ){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  Super s = new </w:t>
      </w:r>
      <w:proofErr w:type="gramStart"/>
      <w:r w:rsidRPr="008B718A">
        <w:rPr>
          <w:color w:val="CCCCCC"/>
          <w:sz w:val="18"/>
          <w:szCs w:val="18"/>
        </w:rPr>
        <w:t>Sub(</w:t>
      </w:r>
      <w:proofErr w:type="gramEnd"/>
      <w:r w:rsidRPr="008B718A">
        <w:rPr>
          <w:color w:val="CCCCCC"/>
          <w:sz w:val="18"/>
          <w:szCs w:val="18"/>
        </w:rPr>
        <w:t>);</w:t>
      </w:r>
    </w:p>
    <w:p w:rsidR="00133385" w:rsidRPr="008B718A" w:rsidRDefault="00133385" w:rsidP="00133385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8B718A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8B718A">
        <w:rPr>
          <w:color w:val="CCCCCC"/>
          <w:sz w:val="18"/>
          <w:szCs w:val="18"/>
        </w:rPr>
        <w:t>s.show</w:t>
      </w:r>
      <w:proofErr w:type="spellEnd"/>
      <w:r w:rsidRPr="008B718A">
        <w:rPr>
          <w:color w:val="CCCCCC"/>
          <w:sz w:val="18"/>
          <w:szCs w:val="18"/>
        </w:rPr>
        <w:t>(</w:t>
      </w:r>
      <w:proofErr w:type="gramEnd"/>
      <w:r w:rsidRPr="008B718A">
        <w:rPr>
          <w:color w:val="CCCCCC"/>
          <w:sz w:val="18"/>
          <w:szCs w:val="18"/>
        </w:rPr>
        <w:t>);}  }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32"/>
        <w:gridCol w:w="4132"/>
      </w:tblGrid>
      <w:tr w:rsidR="00133385" w:rsidRPr="008B718A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A.</w:t>
            </w:r>
            <w:r w:rsidRPr="008B718A">
              <w:rPr>
                <w:sz w:val="18"/>
                <w:szCs w:val="18"/>
              </w:rPr>
              <w:t> Compilation error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B.</w:t>
            </w:r>
            <w:r w:rsidRPr="008B718A">
              <w:rPr>
                <w:sz w:val="18"/>
                <w:szCs w:val="18"/>
              </w:rPr>
              <w:t> child</w:t>
            </w:r>
          </w:p>
        </w:tc>
      </w:tr>
      <w:tr w:rsidR="00133385" w:rsidRPr="008B718A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C.</w:t>
            </w:r>
            <w:r w:rsidRPr="008B718A">
              <w:rPr>
                <w:sz w:val="18"/>
                <w:szCs w:val="18"/>
              </w:rPr>
              <w:t> parent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133385" w:rsidRPr="008B718A" w:rsidRDefault="00133385" w:rsidP="00547ACD">
            <w:pPr>
              <w:rPr>
                <w:sz w:val="18"/>
                <w:szCs w:val="18"/>
              </w:rPr>
            </w:pPr>
            <w:r w:rsidRPr="008B718A">
              <w:rPr>
                <w:b/>
                <w:bCs/>
                <w:sz w:val="18"/>
                <w:szCs w:val="18"/>
              </w:rPr>
              <w:t>D.</w:t>
            </w:r>
            <w:r w:rsidRPr="008B718A">
              <w:rPr>
                <w:sz w:val="18"/>
                <w:szCs w:val="18"/>
              </w:rPr>
              <w:t> None of above</w:t>
            </w:r>
          </w:p>
        </w:tc>
      </w:tr>
    </w:tbl>
    <w:p w:rsidR="00BE2315" w:rsidRPr="000E07E6" w:rsidRDefault="00BE2315" w:rsidP="001333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A</w:t>
      </w:r>
      <w:r w:rsidR="0026147F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proofErr w:type="gramEnd"/>
      <w:r w:rsidR="00283814">
        <w:rPr>
          <w:rFonts w:ascii="Consolas" w:hAnsi="Consolas" w:cs="Consolas"/>
          <w:sz w:val="18"/>
          <w:szCs w:val="18"/>
        </w:rPr>
        <w:t>{A}</w:t>
      </w:r>
    </w:p>
    <w:p w:rsidR="00DA5E9D" w:rsidRPr="000E07E6" w:rsidRDefault="00DA5E9D" w:rsidP="00CA0D86">
      <w:pPr>
        <w:rPr>
          <w:rFonts w:ascii="Consolas" w:hAnsi="Consolas" w:cs="Consolas"/>
          <w:sz w:val="18"/>
          <w:szCs w:val="18"/>
        </w:rPr>
      </w:pPr>
    </w:p>
    <w:p w:rsidR="008875CC" w:rsidRPr="000E07E6" w:rsidRDefault="00871EDA" w:rsidP="002177FF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4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8875CC" w:rsidRPr="000E07E6">
        <w:rPr>
          <w:sz w:val="18"/>
          <w:szCs w:val="18"/>
        </w:rPr>
        <w:t xml:space="preserve"> </w:t>
      </w:r>
      <w:proofErr w:type="gramStart"/>
      <w:r w:rsidR="000D41B9" w:rsidRPr="000E07E6">
        <w:rPr>
          <w:rFonts w:ascii="Consolas" w:hAnsi="Consolas" w:cs="Consolas"/>
          <w:sz w:val="18"/>
          <w:szCs w:val="18"/>
        </w:rPr>
        <w:t>class</w:t>
      </w:r>
      <w:proofErr w:type="gramEnd"/>
      <w:r w:rsidR="000D41B9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0D41B9" w:rsidRPr="000E07E6">
        <w:rPr>
          <w:rFonts w:ascii="Consolas" w:hAnsi="Consolas" w:cs="Consolas"/>
          <w:sz w:val="18"/>
          <w:szCs w:val="18"/>
        </w:rPr>
        <w:t>O</w:t>
      </w:r>
      <w:r w:rsidR="008875CC" w:rsidRPr="000E07E6">
        <w:rPr>
          <w:rFonts w:ascii="Consolas" w:hAnsi="Consolas" w:cs="Consolas"/>
          <w:sz w:val="18"/>
          <w:szCs w:val="18"/>
        </w:rPr>
        <w:t>ut</w:t>
      </w:r>
      <w:r w:rsidR="000D41B9" w:rsidRPr="000E07E6">
        <w:rPr>
          <w:rFonts w:ascii="Consolas" w:hAnsi="Consolas" w:cs="Consolas"/>
          <w:sz w:val="18"/>
          <w:szCs w:val="18"/>
        </w:rPr>
        <w:t>P</w:t>
      </w:r>
      <w:r w:rsidR="008875CC" w:rsidRPr="000E07E6">
        <w:rPr>
          <w:rFonts w:ascii="Consolas" w:hAnsi="Consolas" w:cs="Consolas"/>
          <w:sz w:val="18"/>
          <w:szCs w:val="18"/>
        </w:rPr>
        <w:t>ut</w:t>
      </w:r>
      <w:proofErr w:type="spellEnd"/>
      <w:r w:rsidR="008875CC" w:rsidRPr="000E07E6">
        <w:rPr>
          <w:rFonts w:ascii="Consolas" w:hAnsi="Consolas" w:cs="Consolas"/>
          <w:sz w:val="18"/>
          <w:szCs w:val="18"/>
        </w:rPr>
        <w:t xml:space="preserve"> </w:t>
      </w:r>
      <w:r w:rsidR="000D41B9" w:rsidRPr="000E07E6">
        <w:rPr>
          <w:rFonts w:ascii="Consolas" w:hAnsi="Consolas" w:cs="Consolas"/>
          <w:sz w:val="18"/>
          <w:szCs w:val="18"/>
        </w:rPr>
        <w:t>Ex</w:t>
      </w:r>
      <w:r w:rsidR="008875CC" w:rsidRPr="000E07E6">
        <w:rPr>
          <w:rFonts w:ascii="Consolas" w:hAnsi="Consolas" w:cs="Consolas"/>
          <w:sz w:val="18"/>
          <w:szCs w:val="18"/>
        </w:rPr>
        <w:t>{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public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static void main(String </w:t>
      </w:r>
      <w:proofErr w:type="spell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]){</w:t>
      </w:r>
    </w:p>
    <w:p w:rsidR="008875CC" w:rsidRPr="000E07E6" w:rsidRDefault="0019726E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tring B</w:t>
      </w:r>
      <w:r w:rsidR="008875CC" w:rsidRPr="000E07E6">
        <w:rPr>
          <w:rFonts w:ascii="Consolas" w:hAnsi="Consolas" w:cs="Consolas"/>
          <w:sz w:val="18"/>
          <w:szCs w:val="18"/>
        </w:rPr>
        <w:t xml:space="preserve">uffer s1 = new </w:t>
      </w:r>
      <w:proofErr w:type="spellStart"/>
      <w:proofErr w:type="gramStart"/>
      <w:r w:rsidR="008875CC" w:rsidRPr="000E07E6">
        <w:rPr>
          <w:rFonts w:ascii="Consolas" w:hAnsi="Consolas" w:cs="Consolas"/>
          <w:sz w:val="18"/>
          <w:szCs w:val="18"/>
        </w:rPr>
        <w:t>StringBuffer</w:t>
      </w:r>
      <w:proofErr w:type="spellEnd"/>
      <w:r w:rsidR="008875CC"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="008875CC" w:rsidRPr="000E07E6">
        <w:rPr>
          <w:rFonts w:ascii="Consolas" w:hAnsi="Consolas" w:cs="Consolas"/>
          <w:sz w:val="18"/>
          <w:szCs w:val="18"/>
        </w:rPr>
        <w:t>"Hello world")</w:t>
      </w:r>
      <w:r w:rsidR="00321D4C" w:rsidRPr="000E07E6">
        <w:rPr>
          <w:rFonts w:ascii="Consolas" w:hAnsi="Consolas" w:cs="Consolas"/>
          <w:sz w:val="18"/>
          <w:szCs w:val="18"/>
        </w:rPr>
        <w:t>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s1.insert(</w:t>
      </w:r>
      <w:proofErr w:type="gramEnd"/>
      <w:r w:rsidRPr="000E07E6">
        <w:rPr>
          <w:rFonts w:ascii="Consolas" w:hAnsi="Consolas" w:cs="Consolas"/>
          <w:sz w:val="18"/>
          <w:szCs w:val="18"/>
        </w:rPr>
        <w:t>6,"Good")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SOP(</w:t>
      </w:r>
      <w:proofErr w:type="gramEnd"/>
      <w:r w:rsidRPr="000E07E6">
        <w:rPr>
          <w:rFonts w:ascii="Consolas" w:hAnsi="Consolas" w:cs="Consolas"/>
          <w:sz w:val="18"/>
          <w:szCs w:val="18"/>
        </w:rPr>
        <w:t>s1);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8875CC" w:rsidRPr="000E07E6" w:rsidRDefault="008875CC" w:rsidP="008875CC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8F3268" w:rsidRPr="000E07E6" w:rsidRDefault="00BE4449" w:rsidP="00CA0D8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E00ABF" w:rsidRPr="000E07E6">
        <w:rPr>
          <w:rFonts w:ascii="Consolas" w:hAnsi="Consolas" w:cs="Consolas"/>
          <w:sz w:val="18"/>
          <w:szCs w:val="18"/>
        </w:rPr>
        <w:t xml:space="preserve"> Hello </w:t>
      </w:r>
      <w:proofErr w:type="spellStart"/>
      <w:r w:rsidR="00E00ABF" w:rsidRPr="000E07E6">
        <w:rPr>
          <w:rFonts w:ascii="Consolas" w:hAnsi="Consolas" w:cs="Consolas"/>
          <w:sz w:val="18"/>
          <w:szCs w:val="18"/>
        </w:rPr>
        <w:t>GoodWorld</w:t>
      </w:r>
      <w:proofErr w:type="spellEnd"/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1A722B" w:rsidRPr="000E07E6">
        <w:rPr>
          <w:rFonts w:ascii="Consolas" w:hAnsi="Consolas" w:cs="Consolas"/>
          <w:sz w:val="18"/>
          <w:szCs w:val="18"/>
        </w:rPr>
        <w:t>b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067684" w:rsidRPr="000E07E6">
        <w:rPr>
          <w:rFonts w:ascii="Consolas" w:hAnsi="Consolas" w:cs="Consolas"/>
          <w:sz w:val="18"/>
          <w:szCs w:val="18"/>
        </w:rPr>
        <w:t>Hello</w:t>
      </w:r>
      <w:r w:rsidR="0018084A" w:rsidRPr="000E07E6">
        <w:rPr>
          <w:rFonts w:ascii="Consolas" w:hAnsi="Consolas" w:cs="Consolas"/>
          <w:sz w:val="18"/>
          <w:szCs w:val="18"/>
        </w:rPr>
        <w:t xml:space="preserve"> </w:t>
      </w:r>
      <w:r w:rsidR="00067684" w:rsidRPr="000E07E6">
        <w:rPr>
          <w:rFonts w:ascii="Consolas" w:hAnsi="Consolas" w:cs="Consolas"/>
          <w:sz w:val="18"/>
          <w:szCs w:val="18"/>
        </w:rPr>
        <w:t>World</w:t>
      </w:r>
      <w:r w:rsidR="008C78FB" w:rsidRPr="000E07E6">
        <w:rPr>
          <w:rFonts w:ascii="Consolas" w:hAnsi="Consolas" w:cs="Consolas"/>
          <w:sz w:val="18"/>
          <w:szCs w:val="18"/>
        </w:rPr>
        <w:t xml:space="preserve"> </w:t>
      </w:r>
      <w:r w:rsidR="00CE101A" w:rsidRPr="000E07E6">
        <w:rPr>
          <w:rFonts w:ascii="Consolas" w:hAnsi="Consolas" w:cs="Consolas"/>
          <w:sz w:val="18"/>
          <w:szCs w:val="18"/>
        </w:rPr>
        <w:t>c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447534" w:rsidRPr="000E07E6">
        <w:rPr>
          <w:rFonts w:ascii="Consolas" w:hAnsi="Consolas" w:cs="Consolas"/>
          <w:sz w:val="18"/>
          <w:szCs w:val="18"/>
        </w:rPr>
        <w:t>compile</w:t>
      </w:r>
      <w:r w:rsidR="00EE66D5" w:rsidRPr="000E07E6">
        <w:rPr>
          <w:rFonts w:ascii="Consolas" w:hAnsi="Consolas" w:cs="Consolas"/>
          <w:sz w:val="18"/>
          <w:szCs w:val="18"/>
        </w:rPr>
        <w:t xml:space="preserve"> </w:t>
      </w:r>
      <w:r w:rsidR="00447534" w:rsidRPr="000E07E6">
        <w:rPr>
          <w:rFonts w:ascii="Consolas" w:hAnsi="Consolas" w:cs="Consolas"/>
          <w:sz w:val="18"/>
          <w:szCs w:val="18"/>
        </w:rPr>
        <w:t>time error</w:t>
      </w:r>
      <w:r w:rsidR="0016029C" w:rsidRPr="000E07E6">
        <w:rPr>
          <w:rFonts w:ascii="Consolas" w:hAnsi="Consolas" w:cs="Consolas"/>
          <w:sz w:val="18"/>
          <w:szCs w:val="18"/>
        </w:rPr>
        <w:t xml:space="preserve"> </w:t>
      </w:r>
      <w:r w:rsidR="000A3ECD" w:rsidRPr="000E07E6">
        <w:rPr>
          <w:rFonts w:ascii="Consolas" w:hAnsi="Consolas" w:cs="Consolas"/>
          <w:sz w:val="18"/>
          <w:szCs w:val="18"/>
        </w:rPr>
        <w:t>d)</w:t>
      </w:r>
      <w:r w:rsidR="002B72BF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2B72BF" w:rsidRPr="000E07E6">
        <w:rPr>
          <w:rFonts w:ascii="Consolas" w:hAnsi="Consolas" w:cs="Consolas"/>
          <w:sz w:val="18"/>
          <w:szCs w:val="18"/>
        </w:rPr>
        <w:t>HelloGoodWorld</w:t>
      </w:r>
      <w:proofErr w:type="spellEnd"/>
    </w:p>
    <w:p w:rsidR="00D35C1C" w:rsidRPr="000E07E6" w:rsidRDefault="00D35C1C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8C3C07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5B7700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283814">
        <w:rPr>
          <w:rFonts w:ascii="Consolas" w:hAnsi="Consolas" w:cs="Consolas"/>
          <w:sz w:val="18"/>
          <w:szCs w:val="18"/>
        </w:rPr>
        <w:t xml:space="preserve"> {a}</w:t>
      </w:r>
    </w:p>
    <w:p w:rsidR="008F3268" w:rsidRPr="000E07E6" w:rsidRDefault="008F3268" w:rsidP="00CA0D86">
      <w:pPr>
        <w:rPr>
          <w:rFonts w:ascii="Consolas" w:hAnsi="Consolas" w:cs="Consolas"/>
          <w:sz w:val="18"/>
          <w:szCs w:val="18"/>
        </w:rPr>
      </w:pPr>
    </w:p>
    <w:p w:rsidR="008C5E26" w:rsidRPr="000E07E6" w:rsidRDefault="00324336" w:rsidP="008C5E26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5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r w:rsidR="007C298C" w:rsidRPr="000E07E6">
        <w:rPr>
          <w:rFonts w:ascii="Consolas" w:hAnsi="Consolas" w:cs="Consolas"/>
          <w:sz w:val="18"/>
          <w:szCs w:val="18"/>
        </w:rPr>
        <w:t>Which</w:t>
      </w:r>
      <w:r w:rsidR="008C5E26" w:rsidRPr="000E07E6">
        <w:rPr>
          <w:rFonts w:ascii="Consolas" w:hAnsi="Consolas" w:cs="Consolas"/>
          <w:sz w:val="18"/>
          <w:szCs w:val="18"/>
        </w:rPr>
        <w:t xml:space="preserve"> of the following m</w:t>
      </w:r>
      <w:r w:rsidR="001131F2" w:rsidRPr="000E07E6">
        <w:rPr>
          <w:rFonts w:ascii="Consolas" w:hAnsi="Consolas" w:cs="Consolas"/>
          <w:sz w:val="18"/>
          <w:szCs w:val="18"/>
        </w:rPr>
        <w:t>e</w:t>
      </w:r>
      <w:r w:rsidR="008C5E26" w:rsidRPr="000E07E6">
        <w:rPr>
          <w:rFonts w:ascii="Consolas" w:hAnsi="Consolas" w:cs="Consolas"/>
          <w:sz w:val="18"/>
          <w:szCs w:val="18"/>
        </w:rPr>
        <w:t>thods are defined in class thread?</w:t>
      </w:r>
    </w:p>
    <w:p w:rsidR="008C5E26" w:rsidRPr="000E07E6" w:rsidRDefault="00DF392B" w:rsidP="009205C0">
      <w:pPr>
        <w:pStyle w:val="ListParagraph"/>
        <w:numPr>
          <w:ilvl w:val="0"/>
          <w:numId w:val="28"/>
        </w:num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</w:t>
      </w:r>
      <w:r w:rsidR="008C5E26" w:rsidRPr="000E07E6">
        <w:rPr>
          <w:rFonts w:ascii="Consolas" w:hAnsi="Consolas" w:cs="Consolas"/>
          <w:sz w:val="18"/>
          <w:szCs w:val="18"/>
        </w:rPr>
        <w:t>tart</w:t>
      </w:r>
      <w:r w:rsidR="009205C0" w:rsidRPr="000E07E6">
        <w:rPr>
          <w:rFonts w:ascii="Consolas" w:hAnsi="Consolas" w:cs="Consolas"/>
          <w:sz w:val="18"/>
          <w:szCs w:val="18"/>
        </w:rPr>
        <w:t>()</w:t>
      </w:r>
      <w:r w:rsidR="00524A81" w:rsidRPr="000E07E6">
        <w:rPr>
          <w:rFonts w:ascii="Consolas" w:hAnsi="Consolas" w:cs="Consolas"/>
          <w:sz w:val="18"/>
          <w:szCs w:val="18"/>
        </w:rPr>
        <w:t>,</w:t>
      </w:r>
      <w:r w:rsidR="00637BB5" w:rsidRPr="000E07E6">
        <w:rPr>
          <w:rFonts w:ascii="Consolas" w:hAnsi="Consolas" w:cs="Consolas"/>
          <w:sz w:val="18"/>
          <w:szCs w:val="18"/>
        </w:rPr>
        <w:t>sleep</w:t>
      </w:r>
      <w:r w:rsidR="00983D70" w:rsidRPr="000E07E6">
        <w:rPr>
          <w:rFonts w:ascii="Consolas" w:hAnsi="Consolas" w:cs="Consolas"/>
          <w:sz w:val="18"/>
          <w:szCs w:val="18"/>
        </w:rPr>
        <w:t>(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524A81" w:rsidRPr="000E07E6">
        <w:rPr>
          <w:rFonts w:ascii="Consolas" w:hAnsi="Consolas" w:cs="Consolas"/>
          <w:sz w:val="18"/>
          <w:szCs w:val="18"/>
        </w:rPr>
        <w:t xml:space="preserve"> b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524A81" w:rsidRPr="000E07E6">
        <w:rPr>
          <w:rFonts w:ascii="Consolas" w:hAnsi="Consolas" w:cs="Consolas"/>
          <w:sz w:val="18"/>
          <w:szCs w:val="18"/>
        </w:rPr>
        <w:t>wait(),</w:t>
      </w:r>
      <w:r w:rsidR="00D139DA" w:rsidRPr="000E07E6">
        <w:rPr>
          <w:rFonts w:ascii="Consolas" w:hAnsi="Consolas" w:cs="Consolas"/>
          <w:sz w:val="18"/>
          <w:szCs w:val="18"/>
        </w:rPr>
        <w:t>n</w:t>
      </w:r>
      <w:r w:rsidR="003D780B" w:rsidRPr="000E07E6">
        <w:rPr>
          <w:rFonts w:ascii="Consolas" w:hAnsi="Consolas" w:cs="Consolas"/>
          <w:sz w:val="18"/>
          <w:szCs w:val="18"/>
        </w:rPr>
        <w:t>otify</w:t>
      </w:r>
      <w:r w:rsidR="00D02010" w:rsidRPr="000E07E6">
        <w:rPr>
          <w:rFonts w:ascii="Consolas" w:hAnsi="Consolas" w:cs="Consolas"/>
          <w:sz w:val="18"/>
          <w:szCs w:val="18"/>
        </w:rPr>
        <w:t>(</w:t>
      </w:r>
      <w:r w:rsidR="003D780B" w:rsidRPr="000E07E6">
        <w:rPr>
          <w:rFonts w:ascii="Consolas" w:hAnsi="Consolas" w:cs="Consolas"/>
          <w:sz w:val="18"/>
          <w:szCs w:val="18"/>
        </w:rPr>
        <w:t>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2F5B97" w:rsidRPr="000E07E6">
        <w:rPr>
          <w:rFonts w:ascii="Consolas" w:hAnsi="Consolas" w:cs="Consolas"/>
          <w:sz w:val="18"/>
          <w:szCs w:val="18"/>
        </w:rPr>
        <w:t xml:space="preserve"> c</w:t>
      </w:r>
      <w:r w:rsidR="003D780B" w:rsidRPr="000E07E6">
        <w:rPr>
          <w:rFonts w:ascii="Consolas" w:hAnsi="Consolas" w:cs="Consolas"/>
          <w:sz w:val="18"/>
          <w:szCs w:val="18"/>
        </w:rPr>
        <w:t>)</w:t>
      </w:r>
      <w:r w:rsidR="000C2F73" w:rsidRPr="000E07E6">
        <w:rPr>
          <w:rFonts w:ascii="Consolas" w:hAnsi="Consolas" w:cs="Consolas"/>
          <w:sz w:val="18"/>
          <w:szCs w:val="18"/>
        </w:rPr>
        <w:t xml:space="preserve"> r</w:t>
      </w:r>
      <w:r w:rsidR="008C5E26" w:rsidRPr="000E07E6">
        <w:rPr>
          <w:rFonts w:ascii="Consolas" w:hAnsi="Consolas" w:cs="Consolas"/>
          <w:sz w:val="18"/>
          <w:szCs w:val="18"/>
        </w:rPr>
        <w:t>un()</w:t>
      </w:r>
      <w:r w:rsidR="00465D43" w:rsidRPr="000E07E6">
        <w:rPr>
          <w:rFonts w:ascii="Consolas" w:hAnsi="Consolas" w:cs="Consolas"/>
          <w:sz w:val="18"/>
          <w:szCs w:val="18"/>
        </w:rPr>
        <w:t>,</w:t>
      </w:r>
      <w:proofErr w:type="spellStart"/>
      <w:r w:rsidR="00AA1E6A" w:rsidRPr="000E07E6">
        <w:rPr>
          <w:rFonts w:ascii="Consolas" w:hAnsi="Consolas" w:cs="Consolas"/>
          <w:sz w:val="18"/>
          <w:szCs w:val="18"/>
        </w:rPr>
        <w:t>currentThread</w:t>
      </w:r>
      <w:proofErr w:type="spellEnd"/>
      <w:r w:rsidR="000C2F73" w:rsidRPr="000E07E6">
        <w:rPr>
          <w:rFonts w:ascii="Consolas" w:hAnsi="Consolas" w:cs="Consolas"/>
          <w:sz w:val="18"/>
          <w:szCs w:val="18"/>
        </w:rPr>
        <w:t>()</w:t>
      </w:r>
      <w:r w:rsidR="001C6E63" w:rsidRPr="000E07E6">
        <w:rPr>
          <w:rFonts w:ascii="Consolas" w:hAnsi="Consolas" w:cs="Consolas"/>
          <w:sz w:val="18"/>
          <w:szCs w:val="18"/>
        </w:rPr>
        <w:t xml:space="preserve"> </w:t>
      </w:r>
      <w:r w:rsidR="002F5B97" w:rsidRPr="000E07E6">
        <w:rPr>
          <w:rFonts w:ascii="Consolas" w:hAnsi="Consolas" w:cs="Consolas"/>
          <w:sz w:val="18"/>
          <w:szCs w:val="18"/>
        </w:rPr>
        <w:t>d</w:t>
      </w:r>
      <w:r w:rsidR="002F54D3" w:rsidRPr="000E07E6">
        <w:rPr>
          <w:rFonts w:ascii="Consolas" w:hAnsi="Consolas" w:cs="Consolas"/>
          <w:sz w:val="18"/>
          <w:szCs w:val="18"/>
        </w:rPr>
        <w:t>)</w:t>
      </w:r>
      <w:r w:rsidR="00B825EF" w:rsidRPr="000E07E6">
        <w:rPr>
          <w:rFonts w:ascii="Consolas" w:hAnsi="Consolas" w:cs="Consolas"/>
          <w:sz w:val="18"/>
          <w:szCs w:val="18"/>
        </w:rPr>
        <w:t xml:space="preserve"> </w:t>
      </w:r>
      <w:r w:rsidR="002F54D3" w:rsidRPr="000E07E6">
        <w:rPr>
          <w:rFonts w:ascii="Consolas" w:hAnsi="Consolas" w:cs="Consolas"/>
          <w:sz w:val="18"/>
          <w:szCs w:val="18"/>
        </w:rPr>
        <w:t>ALL</w:t>
      </w:r>
    </w:p>
    <w:p w:rsidR="00BA093F" w:rsidRPr="000E07E6" w:rsidRDefault="00BA093F" w:rsidP="008C5E2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F71E7C" w:rsidP="00CA0D86">
      <w:pPr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A</w:t>
      </w:r>
      <w:r w:rsidR="00163F70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proofErr w:type="gramEnd"/>
      <w:r w:rsidR="00283814">
        <w:rPr>
          <w:rFonts w:ascii="Consolas" w:hAnsi="Consolas" w:cs="Consolas"/>
          <w:sz w:val="18"/>
          <w:szCs w:val="18"/>
        </w:rPr>
        <w:t>{c}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FD32EF" w:rsidRPr="000E07E6" w:rsidRDefault="00CA1FBB" w:rsidP="00CA1FBB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6.</w:t>
      </w:r>
      <w:r w:rsidR="00153745" w:rsidRPr="000E07E6">
        <w:rPr>
          <w:rFonts w:ascii="Consolas" w:hAnsi="Consolas" w:cs="Consolas"/>
          <w:sz w:val="18"/>
          <w:szCs w:val="18"/>
        </w:rPr>
        <w:t xml:space="preserve"> </w:t>
      </w:r>
      <w:r w:rsidR="00FD32EF" w:rsidRPr="000E07E6">
        <w:rPr>
          <w:rFonts w:ascii="Consolas" w:hAnsi="Consolas" w:cs="Consolas"/>
          <w:sz w:val="18"/>
          <w:szCs w:val="18"/>
        </w:rPr>
        <w:t>Assume the following method is properly synchronized and called from a thread A on an object B:</w:t>
      </w: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wait(</w:t>
      </w:r>
      <w:proofErr w:type="gramEnd"/>
      <w:r w:rsidRPr="000E07E6">
        <w:rPr>
          <w:rFonts w:ascii="Consolas" w:hAnsi="Consolas" w:cs="Consolas"/>
          <w:sz w:val="18"/>
          <w:szCs w:val="18"/>
        </w:rPr>
        <w:t>2000);</w:t>
      </w: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</w:p>
    <w:p w:rsidR="00FD32EF" w:rsidRPr="000E07E6" w:rsidRDefault="00FD32EF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fter calling this method, when will the thread A become a candidate to get another turn at the CPU?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a) </w:t>
      </w:r>
      <w:r w:rsidR="00C22DC7" w:rsidRPr="000E07E6">
        <w:rPr>
          <w:rFonts w:ascii="Consolas" w:hAnsi="Consolas" w:cs="Consolas"/>
          <w:sz w:val="18"/>
          <w:szCs w:val="18"/>
        </w:rPr>
        <w:t>After the lock on B is released, or after two seconds.</w:t>
      </w:r>
    </w:p>
    <w:p w:rsidR="00FD32EF" w:rsidRPr="000E07E6" w:rsidRDefault="00391DB5" w:rsidP="00C22DC7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b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) </w:t>
      </w:r>
      <w:r w:rsidR="00C22DC7" w:rsidRPr="000E07E6">
        <w:rPr>
          <w:rFonts w:ascii="Consolas" w:hAnsi="Consolas" w:cs="Consolas"/>
          <w:sz w:val="18"/>
          <w:szCs w:val="18"/>
        </w:rPr>
        <w:t>Two seconds after thread A is notified.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c) </w:t>
      </w:r>
      <w:r w:rsidR="00C22DC7" w:rsidRPr="000E07E6">
        <w:rPr>
          <w:rFonts w:ascii="Consolas" w:hAnsi="Consolas" w:cs="Consolas"/>
          <w:sz w:val="18"/>
          <w:szCs w:val="18"/>
        </w:rPr>
        <w:t>After thread A is notified, or after two seconds.</w:t>
      </w:r>
    </w:p>
    <w:p w:rsidR="00FD32EF" w:rsidRPr="000E07E6" w:rsidRDefault="00391DB5" w:rsidP="00FD32EF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d</w:t>
      </w:r>
      <w:proofErr w:type="gramEnd"/>
      <w:r w:rsidRPr="000E07E6">
        <w:rPr>
          <w:rFonts w:ascii="Consolas" w:hAnsi="Consolas" w:cs="Consolas"/>
          <w:sz w:val="18"/>
          <w:szCs w:val="18"/>
        </w:rPr>
        <w:t>)</w:t>
      </w:r>
      <w:r w:rsidR="00F9523A" w:rsidRPr="000E07E6">
        <w:rPr>
          <w:rFonts w:ascii="Consolas" w:hAnsi="Consolas" w:cs="Consolas"/>
          <w:sz w:val="18"/>
          <w:szCs w:val="18"/>
        </w:rPr>
        <w:t xml:space="preserve"> </w:t>
      </w:r>
      <w:r w:rsidR="00FD32EF" w:rsidRPr="000E07E6">
        <w:rPr>
          <w:rFonts w:ascii="Consolas" w:hAnsi="Consolas" w:cs="Consolas"/>
          <w:sz w:val="18"/>
          <w:szCs w:val="18"/>
        </w:rPr>
        <w:t>Two seconds after lock B is released.</w:t>
      </w:r>
    </w:p>
    <w:p w:rsidR="004F4054" w:rsidRPr="000E07E6" w:rsidRDefault="004F4054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0A0F61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716FD1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283814">
        <w:rPr>
          <w:rFonts w:ascii="Consolas" w:hAnsi="Consolas" w:cs="Consolas"/>
          <w:sz w:val="18"/>
          <w:szCs w:val="18"/>
        </w:rPr>
        <w:t xml:space="preserve"> {c}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6E2398" w:rsidRPr="000E07E6" w:rsidRDefault="00324336" w:rsidP="00A87259">
      <w:pPr>
        <w:suppressAutoHyphens w:val="0"/>
        <w:spacing w:line="259" w:lineRule="auto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7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C57267" w:rsidRPr="000E07E6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="006E2398" w:rsidRPr="000E07E6">
        <w:rPr>
          <w:rFonts w:ascii="Consolas" w:hAnsi="Consolas" w:cs="Consolas"/>
          <w:sz w:val="18"/>
          <w:szCs w:val="18"/>
        </w:rPr>
        <w:t>public</w:t>
      </w:r>
      <w:proofErr w:type="gramEnd"/>
      <w:r w:rsidR="006E2398" w:rsidRPr="000E07E6">
        <w:rPr>
          <w:rFonts w:ascii="Consolas" w:hAnsi="Consolas" w:cs="Consolas"/>
          <w:sz w:val="18"/>
          <w:szCs w:val="18"/>
        </w:rPr>
        <w:t xml:space="preserve"> class Question {</w:t>
      </w:r>
    </w:p>
    <w:p w:rsidR="006E2398" w:rsidRPr="000E07E6" w:rsidRDefault="006E2398" w:rsidP="00A87259">
      <w:pPr>
        <w:ind w:firstLine="540"/>
        <w:jc w:val="bot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public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static void main(String </w:t>
      </w:r>
      <w:proofErr w:type="spell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]) {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1 = "</w:t>
      </w:r>
      <w:proofErr w:type="spellStart"/>
      <w:r w:rsidRPr="000E07E6">
        <w:rPr>
          <w:rFonts w:ascii="Consolas" w:hAnsi="Consolas" w:cs="Consolas"/>
          <w:sz w:val="18"/>
          <w:szCs w:val="18"/>
        </w:rPr>
        <w:t>uvw</w:t>
      </w:r>
      <w:proofErr w:type="spellEnd"/>
      <w:r w:rsidRPr="000E07E6">
        <w:rPr>
          <w:rFonts w:ascii="Consolas" w:hAnsi="Consolas" w:cs="Consolas"/>
          <w:sz w:val="18"/>
          <w:szCs w:val="18"/>
        </w:rPr>
        <w:t>"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2 = "xyz"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String s3</w:t>
      </w:r>
      <w:r w:rsidR="00663415" w:rsidRPr="000E07E6">
        <w:rPr>
          <w:rFonts w:ascii="Consolas" w:hAnsi="Consolas" w:cs="Consolas"/>
          <w:sz w:val="18"/>
          <w:szCs w:val="18"/>
        </w:rPr>
        <w:t xml:space="preserve">= </w:t>
      </w:r>
      <w:proofErr w:type="gramStart"/>
      <w:r w:rsidR="00663415" w:rsidRPr="000E07E6">
        <w:rPr>
          <w:rFonts w:ascii="Consolas" w:hAnsi="Consolas" w:cs="Consolas"/>
          <w:sz w:val="18"/>
          <w:szCs w:val="18"/>
        </w:rPr>
        <w:t>s1.concat(</w:t>
      </w:r>
      <w:proofErr w:type="gramEnd"/>
      <w:r w:rsidR="00663415" w:rsidRPr="000E07E6">
        <w:rPr>
          <w:rFonts w:ascii="Consolas" w:hAnsi="Consolas" w:cs="Consolas"/>
          <w:sz w:val="18"/>
          <w:szCs w:val="18"/>
        </w:rPr>
        <w:t>s2.toUpperCase( )</w:t>
      </w:r>
      <w:r w:rsidRPr="000E07E6">
        <w:rPr>
          <w:rFonts w:ascii="Consolas" w:hAnsi="Consolas" w:cs="Consolas"/>
          <w:sz w:val="18"/>
          <w:szCs w:val="18"/>
        </w:rPr>
        <w:t>)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</w: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System.out.println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Pr="000E07E6">
        <w:rPr>
          <w:rFonts w:ascii="Consolas" w:hAnsi="Consolas" w:cs="Consolas"/>
          <w:sz w:val="18"/>
          <w:szCs w:val="18"/>
        </w:rPr>
        <w:t>s1+s2+s3);</w:t>
      </w:r>
    </w:p>
    <w:p w:rsidR="006E2398" w:rsidRPr="000E07E6" w:rsidRDefault="006E2398" w:rsidP="006E2398">
      <w:pPr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ab/>
        <w:t>} }</w:t>
      </w:r>
    </w:p>
    <w:p w:rsidR="008F3268" w:rsidRPr="000E07E6" w:rsidRDefault="003C6092" w:rsidP="00805E04">
      <w:pPr>
        <w:pStyle w:val="ListParagraph"/>
        <w:numPr>
          <w:ilvl w:val="0"/>
          <w:numId w:val="29"/>
        </w:num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uvwXYZ</w:t>
      </w:r>
      <w:proofErr w:type="spellEnd"/>
      <w:r w:rsidR="00FF5CFA" w:rsidRPr="000E07E6">
        <w:rPr>
          <w:rFonts w:ascii="Consolas" w:hAnsi="Consolas" w:cs="Consolas"/>
          <w:sz w:val="18"/>
          <w:szCs w:val="18"/>
        </w:rPr>
        <w:tab/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r w:rsidR="00840633" w:rsidRPr="000E07E6">
        <w:rPr>
          <w:rFonts w:ascii="Consolas" w:hAnsi="Consolas" w:cs="Consolas"/>
          <w:sz w:val="18"/>
          <w:szCs w:val="18"/>
        </w:rPr>
        <w:t>b)</w:t>
      </w:r>
      <w:r w:rsidR="008F3268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560C46" w:rsidRPr="000E07E6">
        <w:rPr>
          <w:rFonts w:ascii="Consolas" w:hAnsi="Consolas" w:cs="Consolas"/>
          <w:sz w:val="18"/>
          <w:szCs w:val="18"/>
        </w:rPr>
        <w:t>uvwxyzXYZ</w:t>
      </w:r>
      <w:proofErr w:type="spellEnd"/>
      <w:r w:rsidR="00386F29" w:rsidRPr="000E07E6">
        <w:rPr>
          <w:rFonts w:ascii="Consolas" w:hAnsi="Consolas" w:cs="Consolas"/>
          <w:sz w:val="18"/>
          <w:szCs w:val="18"/>
        </w:rPr>
        <w:t xml:space="preserve"> </w:t>
      </w:r>
      <w:r w:rsidR="002F1900" w:rsidRPr="000E07E6">
        <w:rPr>
          <w:rFonts w:ascii="Consolas" w:hAnsi="Consolas" w:cs="Consolas"/>
          <w:sz w:val="18"/>
          <w:szCs w:val="18"/>
        </w:rPr>
        <w:t>c)</w:t>
      </w:r>
      <w:r w:rsidR="00386F29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F40718" w:rsidRPr="000E07E6">
        <w:rPr>
          <w:rFonts w:ascii="Consolas" w:hAnsi="Consolas" w:cs="Consolas"/>
          <w:sz w:val="18"/>
          <w:szCs w:val="18"/>
        </w:rPr>
        <w:t>uvwXYZ</w:t>
      </w:r>
      <w:r w:rsidR="00F720CC" w:rsidRPr="000E07E6">
        <w:rPr>
          <w:rFonts w:ascii="Consolas" w:hAnsi="Consolas" w:cs="Consolas"/>
          <w:sz w:val="18"/>
          <w:szCs w:val="18"/>
        </w:rPr>
        <w:t>uvwxyz</w:t>
      </w:r>
      <w:proofErr w:type="spellEnd"/>
      <w:r w:rsidR="00C37B89" w:rsidRPr="000E07E6">
        <w:rPr>
          <w:rFonts w:ascii="Consolas" w:hAnsi="Consolas" w:cs="Consolas"/>
          <w:sz w:val="18"/>
          <w:szCs w:val="18"/>
        </w:rPr>
        <w:t xml:space="preserve"> </w:t>
      </w:r>
      <w:r w:rsidR="008F3268" w:rsidRPr="000E07E6">
        <w:rPr>
          <w:rFonts w:ascii="Consolas" w:hAnsi="Consolas" w:cs="Consolas"/>
          <w:sz w:val="18"/>
          <w:szCs w:val="18"/>
        </w:rPr>
        <w:t>d</w:t>
      </w:r>
      <w:r w:rsidR="00840633" w:rsidRPr="000E07E6">
        <w:rPr>
          <w:rFonts w:ascii="Consolas" w:hAnsi="Consolas" w:cs="Consolas"/>
          <w:sz w:val="18"/>
          <w:szCs w:val="18"/>
        </w:rPr>
        <w:t xml:space="preserve">) </w:t>
      </w:r>
      <w:proofErr w:type="spellStart"/>
      <w:r w:rsidR="00AA2BB9" w:rsidRPr="000E07E6">
        <w:rPr>
          <w:rFonts w:ascii="Consolas" w:hAnsi="Consolas" w:cs="Consolas"/>
          <w:sz w:val="18"/>
          <w:szCs w:val="18"/>
        </w:rPr>
        <w:t>uvwxyzuvwXYZ</w:t>
      </w:r>
      <w:proofErr w:type="spellEnd"/>
    </w:p>
    <w:p w:rsidR="00C22367" w:rsidRPr="000E07E6" w:rsidRDefault="00C22367" w:rsidP="00CA0D86">
      <w:pPr>
        <w:rPr>
          <w:rFonts w:ascii="Consolas" w:hAnsi="Consolas" w:cs="Consolas"/>
          <w:sz w:val="18"/>
          <w:szCs w:val="18"/>
        </w:rPr>
      </w:pPr>
    </w:p>
    <w:p w:rsidR="008F3268" w:rsidRPr="000E07E6" w:rsidRDefault="00E845AB" w:rsidP="00CA0D86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78204B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283814">
        <w:rPr>
          <w:rFonts w:ascii="Consolas" w:hAnsi="Consolas" w:cs="Consolas"/>
          <w:sz w:val="18"/>
          <w:szCs w:val="18"/>
        </w:rPr>
        <w:t xml:space="preserve"> {d}</w:t>
      </w:r>
    </w:p>
    <w:p w:rsidR="004133E2" w:rsidRPr="000E07E6" w:rsidRDefault="004133E2" w:rsidP="00CA0D86">
      <w:pPr>
        <w:rPr>
          <w:rFonts w:ascii="Consolas" w:hAnsi="Consolas" w:cs="Consolas"/>
          <w:sz w:val="18"/>
          <w:szCs w:val="18"/>
        </w:rPr>
      </w:pPr>
    </w:p>
    <w:p w:rsidR="00844D28" w:rsidRPr="003840CC" w:rsidRDefault="00324336" w:rsidP="00844D28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8</w:t>
      </w:r>
      <w:r w:rsidR="008F3268" w:rsidRPr="000E07E6">
        <w:rPr>
          <w:rFonts w:ascii="Consolas" w:hAnsi="Consolas" w:cs="Consolas"/>
          <w:sz w:val="18"/>
          <w:szCs w:val="18"/>
        </w:rPr>
        <w:t>.</w:t>
      </w:r>
      <w:r w:rsidR="00FD5562" w:rsidRPr="000E07E6">
        <w:rPr>
          <w:rFonts w:ascii="Consolas" w:hAnsi="Consolas" w:cs="Consolas"/>
          <w:sz w:val="18"/>
          <w:szCs w:val="18"/>
        </w:rPr>
        <w:t xml:space="preserve"> </w:t>
      </w:r>
      <w:r w:rsidR="00844D28" w:rsidRPr="003840CC">
        <w:rPr>
          <w:color w:val="000000"/>
          <w:sz w:val="18"/>
          <w:szCs w:val="18"/>
        </w:rPr>
        <w:t xml:space="preserve">What Exception is thrown when you start a thread </w:t>
      </w:r>
      <w:proofErr w:type="gramStart"/>
      <w:r w:rsidR="00844D28" w:rsidRPr="003840CC">
        <w:rPr>
          <w:color w:val="000000"/>
          <w:sz w:val="18"/>
          <w:szCs w:val="18"/>
        </w:rPr>
        <w:t>twice ?</w:t>
      </w:r>
      <w:proofErr w:type="gramEnd"/>
      <w:r w:rsidR="00103B70">
        <w:rPr>
          <w:color w:val="000000"/>
          <w:sz w:val="18"/>
          <w:szCs w:val="18"/>
        </w:rPr>
        <w:t xml:space="preserve">    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32"/>
        <w:gridCol w:w="4132"/>
      </w:tblGrid>
      <w:tr w:rsidR="00844D28" w:rsidRPr="003840CC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A.</w:t>
            </w:r>
            <w:r w:rsidRPr="003840CC">
              <w:rPr>
                <w:sz w:val="18"/>
                <w:szCs w:val="18"/>
              </w:rPr>
              <w:t> </w:t>
            </w:r>
            <w:proofErr w:type="spellStart"/>
            <w:r w:rsidRPr="003840CC">
              <w:rPr>
                <w:sz w:val="18"/>
                <w:szCs w:val="18"/>
              </w:rPr>
              <w:t>InterruptedException</w:t>
            </w:r>
            <w:proofErr w:type="spellEnd"/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B.</w:t>
            </w:r>
            <w:r w:rsidRPr="003840CC">
              <w:rPr>
                <w:sz w:val="18"/>
                <w:szCs w:val="18"/>
              </w:rPr>
              <w:t> </w:t>
            </w:r>
            <w:proofErr w:type="spellStart"/>
            <w:r w:rsidRPr="003840CC">
              <w:rPr>
                <w:sz w:val="18"/>
                <w:szCs w:val="18"/>
              </w:rPr>
              <w:t>NullPointerException</w:t>
            </w:r>
            <w:proofErr w:type="spellEnd"/>
          </w:p>
        </w:tc>
      </w:tr>
      <w:tr w:rsidR="00844D28" w:rsidRPr="003840CC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C.</w:t>
            </w:r>
            <w:r w:rsidRPr="003840CC">
              <w:rPr>
                <w:sz w:val="18"/>
                <w:szCs w:val="18"/>
              </w:rPr>
              <w:t> </w:t>
            </w:r>
            <w:proofErr w:type="spellStart"/>
            <w:r w:rsidRPr="003840CC">
              <w:rPr>
                <w:sz w:val="18"/>
                <w:szCs w:val="18"/>
              </w:rPr>
              <w:t>IOException</w:t>
            </w:r>
            <w:proofErr w:type="spellEnd"/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844D28" w:rsidRPr="003840CC" w:rsidRDefault="00844D28" w:rsidP="00547ACD">
            <w:pPr>
              <w:rPr>
                <w:sz w:val="18"/>
                <w:szCs w:val="18"/>
              </w:rPr>
            </w:pPr>
            <w:r w:rsidRPr="003840CC">
              <w:rPr>
                <w:b/>
                <w:bCs/>
                <w:sz w:val="18"/>
                <w:szCs w:val="18"/>
              </w:rPr>
              <w:t>D.</w:t>
            </w:r>
            <w:r w:rsidRPr="003840CC">
              <w:rPr>
                <w:sz w:val="18"/>
                <w:szCs w:val="18"/>
              </w:rPr>
              <w:t> </w:t>
            </w:r>
            <w:proofErr w:type="spellStart"/>
            <w:r w:rsidRPr="003840CC">
              <w:rPr>
                <w:sz w:val="18"/>
                <w:szCs w:val="18"/>
              </w:rPr>
              <w:t>IllegalStateException</w:t>
            </w:r>
            <w:proofErr w:type="spellEnd"/>
          </w:p>
        </w:tc>
      </w:tr>
    </w:tbl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33791F" w:rsidRDefault="00283814" w:rsidP="00844D28">
      <w:pPr>
        <w:rPr>
          <w:rFonts w:ascii="Consolas" w:hAnsi="Consolas" w:cs="Consolas"/>
          <w:sz w:val="18"/>
          <w:szCs w:val="18"/>
        </w:rPr>
      </w:pPr>
      <w:proofErr w:type="spellStart"/>
      <w:proofErr w:type="gramStart"/>
      <w:r>
        <w:rPr>
          <w:rFonts w:ascii="Consolas" w:hAnsi="Consolas" w:cs="Consolas"/>
          <w:sz w:val="18"/>
          <w:szCs w:val="18"/>
        </w:rPr>
        <w:t>Ans</w:t>
      </w:r>
      <w:proofErr w:type="spellEnd"/>
      <w:r>
        <w:rPr>
          <w:rFonts w:ascii="Consolas" w:hAnsi="Consolas" w:cs="Consolas"/>
          <w:sz w:val="18"/>
          <w:szCs w:val="18"/>
        </w:rPr>
        <w:t xml:space="preserve"> :</w:t>
      </w:r>
      <w:proofErr w:type="gramEnd"/>
      <w:r>
        <w:rPr>
          <w:rFonts w:ascii="Consolas" w:hAnsi="Consolas" w:cs="Consolas"/>
          <w:sz w:val="18"/>
          <w:szCs w:val="18"/>
        </w:rPr>
        <w:t xml:space="preserve"> {D}</w:t>
      </w:r>
    </w:p>
    <w:p w:rsidR="0033791F" w:rsidRPr="009B4FD9" w:rsidRDefault="00BA6019" w:rsidP="0033791F">
      <w:pPr>
        <w:shd w:val="clear" w:color="auto" w:fill="FFFFFF"/>
        <w:spacing w:line="426" w:lineRule="atLeast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9. </w:t>
      </w:r>
      <w:r w:rsidR="0033791F" w:rsidRPr="009B4FD9">
        <w:rPr>
          <w:color w:val="000000"/>
          <w:sz w:val="18"/>
          <w:szCs w:val="18"/>
        </w:rPr>
        <w:t xml:space="preserve">What will be the Output of given </w:t>
      </w:r>
      <w:proofErr w:type="gramStart"/>
      <w:r w:rsidR="0033791F" w:rsidRPr="009B4FD9">
        <w:rPr>
          <w:color w:val="000000"/>
          <w:sz w:val="18"/>
          <w:szCs w:val="18"/>
        </w:rPr>
        <w:t>code ?</w:t>
      </w:r>
      <w:proofErr w:type="gramEnd"/>
      <w:r w:rsidR="00E06720">
        <w:rPr>
          <w:color w:val="000000"/>
          <w:sz w:val="18"/>
          <w:szCs w:val="18"/>
        </w:rPr>
        <w:t xml:space="preserve">     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proofErr w:type="gramStart"/>
      <w:r w:rsidRPr="009B4FD9">
        <w:rPr>
          <w:color w:val="CCCCCC"/>
          <w:sz w:val="18"/>
          <w:szCs w:val="18"/>
        </w:rPr>
        <w:t>public</w:t>
      </w:r>
      <w:proofErr w:type="gramEnd"/>
      <w:r w:rsidRPr="009B4FD9">
        <w:rPr>
          <w:color w:val="CCCCCC"/>
          <w:sz w:val="18"/>
          <w:szCs w:val="18"/>
        </w:rPr>
        <w:t xml:space="preserve"> class Test implements Runnable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>{</w:t>
      </w:r>
      <w:proofErr w:type="gramStart"/>
      <w:r w:rsidRPr="009B4FD9">
        <w:rPr>
          <w:color w:val="CCCCCC"/>
          <w:sz w:val="18"/>
          <w:szCs w:val="18"/>
        </w:rPr>
        <w:t>public</w:t>
      </w:r>
      <w:proofErr w:type="gramEnd"/>
      <w:r w:rsidRPr="009B4FD9">
        <w:rPr>
          <w:color w:val="CCCCCC"/>
          <w:sz w:val="18"/>
          <w:szCs w:val="18"/>
        </w:rPr>
        <w:t xml:space="preserve"> void run(){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System.out.println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"r1 "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System.out.println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"r2 ");  }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</w:t>
      </w:r>
      <w:proofErr w:type="gramStart"/>
      <w:r w:rsidRPr="009B4FD9">
        <w:rPr>
          <w:color w:val="CCCCCC"/>
          <w:sz w:val="18"/>
          <w:szCs w:val="18"/>
        </w:rPr>
        <w:t>public</w:t>
      </w:r>
      <w:proofErr w:type="gramEnd"/>
      <w:r w:rsidRPr="009B4FD9">
        <w:rPr>
          <w:color w:val="CCCCCC"/>
          <w:sz w:val="18"/>
          <w:szCs w:val="18"/>
        </w:rPr>
        <w:t xml:space="preserve"> static void main( String[] </w:t>
      </w:r>
      <w:proofErr w:type="spellStart"/>
      <w:r w:rsidRPr="009B4FD9">
        <w:rPr>
          <w:color w:val="CCCCCC"/>
          <w:sz w:val="18"/>
          <w:szCs w:val="18"/>
        </w:rPr>
        <w:t>args</w:t>
      </w:r>
      <w:proofErr w:type="spellEnd"/>
      <w:r w:rsidRPr="009B4FD9">
        <w:rPr>
          <w:color w:val="CCCCCC"/>
          <w:sz w:val="18"/>
          <w:szCs w:val="18"/>
        </w:rPr>
        <w:t xml:space="preserve"> )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</w:t>
      </w:r>
      <w:proofErr w:type="gramStart"/>
      <w:r w:rsidRPr="009B4FD9">
        <w:rPr>
          <w:color w:val="CCCCCC"/>
          <w:sz w:val="18"/>
          <w:szCs w:val="18"/>
        </w:rPr>
        <w:t>{</w:t>
      </w:r>
      <w:r w:rsidRPr="00FD5DE6">
        <w:rPr>
          <w:color w:val="CCCCCC"/>
          <w:sz w:val="18"/>
          <w:szCs w:val="18"/>
        </w:rPr>
        <w:t xml:space="preserve"> </w:t>
      </w:r>
      <w:r w:rsidRPr="009B4FD9">
        <w:rPr>
          <w:color w:val="CCCCCC"/>
          <w:sz w:val="18"/>
          <w:szCs w:val="18"/>
        </w:rPr>
        <w:t>Thread</w:t>
      </w:r>
      <w:proofErr w:type="gramEnd"/>
      <w:r w:rsidRPr="009B4FD9">
        <w:rPr>
          <w:color w:val="CCCCCC"/>
          <w:sz w:val="18"/>
          <w:szCs w:val="18"/>
        </w:rPr>
        <w:t xml:space="preserve"> t = new Thread(new Test()); 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t.start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System.out.println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"m1 "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t.join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);</w:t>
      </w:r>
    </w:p>
    <w:p w:rsidR="0033791F" w:rsidRPr="009B4FD9" w:rsidRDefault="0033791F" w:rsidP="0033791F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25"/>
        <w:rPr>
          <w:color w:val="CCCCCC"/>
          <w:sz w:val="18"/>
          <w:szCs w:val="18"/>
        </w:rPr>
      </w:pPr>
      <w:r w:rsidRPr="009B4FD9">
        <w:rPr>
          <w:color w:val="CCCCCC"/>
          <w:sz w:val="18"/>
          <w:szCs w:val="18"/>
        </w:rPr>
        <w:t xml:space="preserve">    </w:t>
      </w:r>
      <w:proofErr w:type="spellStart"/>
      <w:proofErr w:type="gramStart"/>
      <w:r w:rsidRPr="009B4FD9">
        <w:rPr>
          <w:color w:val="CCCCCC"/>
          <w:sz w:val="18"/>
          <w:szCs w:val="18"/>
        </w:rPr>
        <w:t>System.out.println</w:t>
      </w:r>
      <w:proofErr w:type="spellEnd"/>
      <w:r w:rsidRPr="009B4FD9">
        <w:rPr>
          <w:color w:val="CCCCCC"/>
          <w:sz w:val="18"/>
          <w:szCs w:val="18"/>
        </w:rPr>
        <w:t>(</w:t>
      </w:r>
      <w:proofErr w:type="gramEnd"/>
      <w:r w:rsidRPr="009B4FD9">
        <w:rPr>
          <w:color w:val="CCCCCC"/>
          <w:sz w:val="18"/>
          <w:szCs w:val="18"/>
        </w:rPr>
        <w:t>"m2 "); }}</w:t>
      </w:r>
    </w:p>
    <w:tbl>
      <w:tblPr>
        <w:tblW w:w="826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32"/>
        <w:gridCol w:w="4132"/>
      </w:tblGrid>
      <w:tr w:rsidR="0033791F" w:rsidRPr="009B4FD9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A.</w:t>
            </w:r>
            <w:r w:rsidRPr="009B4FD9">
              <w:rPr>
                <w:sz w:val="18"/>
                <w:szCs w:val="18"/>
              </w:rPr>
              <w:t> compilation error.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B.</w:t>
            </w:r>
            <w:r w:rsidRPr="009B4FD9">
              <w:rPr>
                <w:sz w:val="18"/>
                <w:szCs w:val="18"/>
              </w:rPr>
              <w:t> r1 r2 m1 m2</w:t>
            </w:r>
          </w:p>
        </w:tc>
      </w:tr>
      <w:tr w:rsidR="0033791F" w:rsidRPr="009B4FD9" w:rsidTr="00547ACD"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C.</w:t>
            </w:r>
            <w:r w:rsidRPr="009B4FD9">
              <w:rPr>
                <w:sz w:val="18"/>
                <w:szCs w:val="18"/>
              </w:rPr>
              <w:t> m1 m2 r1 r2</w:t>
            </w:r>
          </w:p>
        </w:tc>
        <w:tc>
          <w:tcPr>
            <w:tcW w:w="4132" w:type="dxa"/>
            <w:shd w:val="clear" w:color="auto" w:fill="auto"/>
            <w:tcMar>
              <w:top w:w="63" w:type="dxa"/>
              <w:left w:w="63" w:type="dxa"/>
              <w:bottom w:w="63" w:type="dxa"/>
              <w:right w:w="63" w:type="dxa"/>
            </w:tcMar>
            <w:vAlign w:val="center"/>
            <w:hideMark/>
          </w:tcPr>
          <w:p w:rsidR="0033791F" w:rsidRPr="009B4FD9" w:rsidRDefault="0033791F" w:rsidP="00547ACD">
            <w:pPr>
              <w:rPr>
                <w:sz w:val="18"/>
                <w:szCs w:val="18"/>
              </w:rPr>
            </w:pPr>
            <w:r w:rsidRPr="009B4FD9">
              <w:rPr>
                <w:b/>
                <w:bCs/>
                <w:sz w:val="18"/>
                <w:szCs w:val="18"/>
              </w:rPr>
              <w:t>D.</w:t>
            </w:r>
            <w:r w:rsidRPr="009B4FD9">
              <w:rPr>
                <w:sz w:val="18"/>
                <w:szCs w:val="18"/>
              </w:rPr>
              <w:t> m1 r1 r2 m2</w:t>
            </w:r>
          </w:p>
        </w:tc>
      </w:tr>
    </w:tbl>
    <w:p w:rsidR="0033791F" w:rsidRDefault="0033791F" w:rsidP="00844D28">
      <w:pPr>
        <w:rPr>
          <w:rFonts w:ascii="Consolas" w:hAnsi="Consolas" w:cs="Consolas"/>
          <w:sz w:val="18"/>
          <w:szCs w:val="18"/>
        </w:rPr>
      </w:pPr>
    </w:p>
    <w:p w:rsidR="0033791F" w:rsidRDefault="00283814" w:rsidP="00844D28">
      <w:pPr>
        <w:rPr>
          <w:rFonts w:ascii="Consolas" w:hAnsi="Consolas" w:cs="Consolas"/>
          <w:sz w:val="18"/>
          <w:szCs w:val="18"/>
        </w:rPr>
      </w:pPr>
      <w:proofErr w:type="spellStart"/>
      <w:r>
        <w:rPr>
          <w:rFonts w:ascii="Consolas" w:hAnsi="Consolas" w:cs="Consolas"/>
          <w:sz w:val="18"/>
          <w:szCs w:val="18"/>
        </w:rPr>
        <w:t>Ans</w:t>
      </w:r>
      <w:proofErr w:type="spellEnd"/>
      <w:r>
        <w:rPr>
          <w:rFonts w:ascii="Consolas" w:hAnsi="Consolas" w:cs="Consolas"/>
          <w:sz w:val="18"/>
          <w:szCs w:val="18"/>
        </w:rPr>
        <w:t>: {D}</w:t>
      </w:r>
    </w:p>
    <w:p w:rsidR="00137110" w:rsidRPr="000E07E6" w:rsidRDefault="00137110" w:rsidP="00844D28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0)</w:t>
      </w:r>
      <w:r w:rsidR="00370626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Does the </w:t>
      </w:r>
      <w:proofErr w:type="spellStart"/>
      <w:r w:rsidRPr="000E07E6">
        <w:rPr>
          <w:rFonts w:ascii="Consolas" w:hAnsi="Consolas" w:cs="Consolas"/>
          <w:sz w:val="18"/>
          <w:szCs w:val="18"/>
        </w:rPr>
        <w:t>Hash</w:t>
      </w:r>
      <w:r w:rsidR="00915792" w:rsidRPr="000E07E6">
        <w:rPr>
          <w:rFonts w:ascii="Consolas" w:hAnsi="Consolas" w:cs="Consolas"/>
          <w:sz w:val="18"/>
          <w:szCs w:val="18"/>
        </w:rPr>
        <w:t>table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allows the null values as Key?</w:t>
      </w:r>
    </w:p>
    <w:p w:rsidR="00F12451" w:rsidRPr="000E07E6" w:rsidRDefault="00137110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DB4CDD" w:rsidRPr="000E07E6">
        <w:rPr>
          <w:rFonts w:ascii="Consolas" w:hAnsi="Consolas" w:cs="Consolas"/>
          <w:sz w:val="18"/>
          <w:szCs w:val="18"/>
        </w:rPr>
        <w:t xml:space="preserve"> </w:t>
      </w:r>
      <w:r w:rsidR="00654692" w:rsidRPr="000E07E6">
        <w:rPr>
          <w:rFonts w:ascii="Consolas" w:hAnsi="Consolas" w:cs="Consolas"/>
          <w:sz w:val="18"/>
          <w:szCs w:val="18"/>
        </w:rPr>
        <w:t>True</w:t>
      </w:r>
      <w:r w:rsidRPr="000E07E6">
        <w:rPr>
          <w:rFonts w:ascii="Consolas" w:hAnsi="Consolas" w:cs="Consolas"/>
          <w:sz w:val="18"/>
          <w:szCs w:val="18"/>
        </w:rPr>
        <w:t xml:space="preserve">  </w:t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Pr="000E07E6">
        <w:rPr>
          <w:rFonts w:ascii="Consolas" w:hAnsi="Consolas" w:cs="Consolas"/>
          <w:sz w:val="18"/>
          <w:szCs w:val="18"/>
        </w:rPr>
        <w:t xml:space="preserve"> b)</w:t>
      </w:r>
      <w:r w:rsidR="00E82C6C" w:rsidRPr="000E07E6">
        <w:rPr>
          <w:rFonts w:ascii="Consolas" w:hAnsi="Consolas" w:cs="Consolas"/>
          <w:sz w:val="18"/>
          <w:szCs w:val="18"/>
        </w:rPr>
        <w:t xml:space="preserve"> </w:t>
      </w:r>
      <w:r w:rsidR="00654692" w:rsidRPr="000E07E6">
        <w:rPr>
          <w:rFonts w:ascii="Consolas" w:hAnsi="Consolas" w:cs="Consolas"/>
          <w:sz w:val="18"/>
          <w:szCs w:val="18"/>
        </w:rPr>
        <w:t>F</w:t>
      </w:r>
      <w:r w:rsidRPr="000E07E6">
        <w:rPr>
          <w:rFonts w:ascii="Consolas" w:hAnsi="Consolas" w:cs="Consolas"/>
          <w:sz w:val="18"/>
          <w:szCs w:val="18"/>
        </w:rPr>
        <w:t>alse</w:t>
      </w: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A</w:t>
      </w:r>
      <w:r w:rsidR="00025FB6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proofErr w:type="gramEnd"/>
      <w:r w:rsidR="00283814">
        <w:rPr>
          <w:rFonts w:ascii="Consolas" w:hAnsi="Consolas" w:cs="Consolas"/>
          <w:sz w:val="18"/>
          <w:szCs w:val="18"/>
        </w:rPr>
        <w:t>{b}</w:t>
      </w:r>
    </w:p>
    <w:p w:rsidR="007B3A47" w:rsidRPr="000E07E6" w:rsidRDefault="007B3A47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B72C0F" w:rsidRPr="000E07E6" w:rsidRDefault="00137110" w:rsidP="0074647A">
      <w:pPr>
        <w:suppressAutoHyphens w:val="0"/>
        <w:spacing w:line="259" w:lineRule="auto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1)</w:t>
      </w:r>
      <w:r w:rsidR="00B72C0F" w:rsidRPr="000E07E6">
        <w:rPr>
          <w:rFonts w:ascii="Consolas" w:hAnsi="Consolas" w:cs="Consolas"/>
          <w:sz w:val="18"/>
          <w:szCs w:val="18"/>
        </w:rPr>
        <w:t xml:space="preserve"> What is the output of this program?</w:t>
      </w:r>
    </w:p>
    <w:p w:rsidR="00B72C0F" w:rsidRPr="000E07E6" w:rsidRDefault="006944BE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i</w:t>
      </w:r>
      <w:r w:rsidR="00B72C0F" w:rsidRPr="000E07E6">
        <w:rPr>
          <w:rFonts w:ascii="Consolas" w:hAnsi="Consolas" w:cs="Consolas"/>
          <w:sz w:val="18"/>
          <w:szCs w:val="18"/>
        </w:rPr>
        <w:t>mport</w:t>
      </w:r>
      <w:proofErr w:type="gramEnd"/>
      <w:r w:rsidR="00B72C0F" w:rsidRPr="000E07E6">
        <w:rPr>
          <w:rFonts w:ascii="Consolas" w:hAnsi="Consolas" w:cs="Consolas"/>
          <w:sz w:val="18"/>
          <w:szCs w:val="18"/>
        </w:rPr>
        <w:t xml:space="preserve"> java.util.*</w:t>
      </w:r>
    </w:p>
    <w:p w:rsidR="00E23274" w:rsidRPr="000E07E6" w:rsidRDefault="00E23274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lastRenderedPageBreak/>
        <w:t>class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Test{</w:t>
      </w:r>
    </w:p>
    <w:p w:rsidR="00B72C0F" w:rsidRPr="000E07E6" w:rsidRDefault="00B72C0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Public static void </w:t>
      </w:r>
      <w:proofErr w:type="gramStart"/>
      <w:r w:rsidRPr="000E07E6">
        <w:rPr>
          <w:rFonts w:ascii="Consolas" w:hAnsi="Consolas" w:cs="Consolas"/>
          <w:sz w:val="18"/>
          <w:szCs w:val="18"/>
        </w:rPr>
        <w:t>main(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String </w:t>
      </w:r>
      <w:proofErr w:type="spell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]){</w:t>
      </w:r>
    </w:p>
    <w:p w:rsidR="00B72C0F" w:rsidRPr="000E07E6" w:rsidRDefault="00B72C0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TreeMap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Pr="000E07E6">
        <w:rPr>
          <w:rFonts w:ascii="Consolas" w:hAnsi="Consolas" w:cs="Consolas"/>
          <w:sz w:val="18"/>
          <w:szCs w:val="18"/>
        </w:rPr>
        <w:t>obj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= new </w:t>
      </w: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Treemap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Pr="000E07E6">
        <w:rPr>
          <w:rFonts w:ascii="Consolas" w:hAnsi="Consolas" w:cs="Consolas"/>
          <w:sz w:val="18"/>
          <w:szCs w:val="18"/>
        </w:rPr>
        <w:t>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o</w:t>
      </w:r>
      <w:r w:rsidR="00EE14FD" w:rsidRPr="000E07E6">
        <w:rPr>
          <w:rFonts w:ascii="Consolas" w:hAnsi="Consolas" w:cs="Consolas"/>
          <w:sz w:val="18"/>
          <w:szCs w:val="18"/>
        </w:rPr>
        <w:t>bj.put</w:t>
      </w:r>
      <w:proofErr w:type="spellEnd"/>
      <w:r w:rsidR="00EE14FD"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="00EE14FD" w:rsidRPr="000E07E6">
        <w:rPr>
          <w:rFonts w:ascii="Consolas" w:hAnsi="Consolas" w:cs="Consolas"/>
          <w:sz w:val="18"/>
          <w:szCs w:val="18"/>
        </w:rPr>
        <w:t>“a</w:t>
      </w:r>
      <w:r w:rsidR="00B72C0F" w:rsidRPr="000E07E6">
        <w:rPr>
          <w:rFonts w:ascii="Consolas" w:hAnsi="Consolas" w:cs="Consolas"/>
          <w:sz w:val="18"/>
          <w:szCs w:val="18"/>
        </w:rPr>
        <w:t>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1)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o</w:t>
      </w:r>
      <w:r w:rsidR="00B72C0F" w:rsidRPr="000E07E6">
        <w:rPr>
          <w:rFonts w:ascii="Consolas" w:hAnsi="Consolas" w:cs="Consolas"/>
          <w:sz w:val="18"/>
          <w:szCs w:val="18"/>
        </w:rPr>
        <w:t>bj.put</w:t>
      </w:r>
      <w:proofErr w:type="spellEnd"/>
      <w:r w:rsidR="00B72C0F"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="00B72C0F" w:rsidRPr="000E07E6">
        <w:rPr>
          <w:rFonts w:ascii="Consolas" w:hAnsi="Consolas" w:cs="Consolas"/>
          <w:sz w:val="18"/>
          <w:szCs w:val="18"/>
        </w:rPr>
        <w:t>“b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2));</w:t>
      </w:r>
    </w:p>
    <w:p w:rsidR="00B72C0F" w:rsidRPr="000E07E6" w:rsidRDefault="00A7068F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o</w:t>
      </w:r>
      <w:r w:rsidR="00B72C0F" w:rsidRPr="000E07E6">
        <w:rPr>
          <w:rFonts w:ascii="Consolas" w:hAnsi="Consolas" w:cs="Consolas"/>
          <w:sz w:val="18"/>
          <w:szCs w:val="18"/>
        </w:rPr>
        <w:t>bj.put</w:t>
      </w:r>
      <w:proofErr w:type="spellEnd"/>
      <w:r w:rsidR="00B72C0F"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="00B72C0F" w:rsidRPr="000E07E6">
        <w:rPr>
          <w:rFonts w:ascii="Consolas" w:hAnsi="Consolas" w:cs="Consolas"/>
          <w:sz w:val="18"/>
          <w:szCs w:val="18"/>
        </w:rPr>
        <w:t>“c”, new</w:t>
      </w:r>
      <w:r w:rsidR="000F68AB" w:rsidRPr="000E07E6">
        <w:rPr>
          <w:rFonts w:ascii="Consolas" w:hAnsi="Consolas" w:cs="Consolas"/>
          <w:sz w:val="18"/>
          <w:szCs w:val="18"/>
        </w:rPr>
        <w:t xml:space="preserve"> </w:t>
      </w:r>
      <w:r w:rsidR="00B72C0F" w:rsidRPr="000E07E6">
        <w:rPr>
          <w:rFonts w:ascii="Consolas" w:hAnsi="Consolas" w:cs="Consolas"/>
          <w:sz w:val="18"/>
          <w:szCs w:val="18"/>
        </w:rPr>
        <w:t>Integer(3));</w:t>
      </w:r>
    </w:p>
    <w:p w:rsidR="00B72C0F" w:rsidRPr="000E07E6" w:rsidRDefault="003B45F5" w:rsidP="00B72C0F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sop</w:t>
      </w:r>
      <w:r w:rsidR="00B72C0F" w:rsidRPr="000E07E6">
        <w:rPr>
          <w:rFonts w:ascii="Consolas" w:hAnsi="Consolas" w:cs="Consolas"/>
          <w:sz w:val="18"/>
          <w:szCs w:val="18"/>
        </w:rPr>
        <w:t>(</w:t>
      </w:r>
      <w:proofErr w:type="spellStart"/>
      <w:proofErr w:type="gramEnd"/>
      <w:r w:rsidR="00B72C0F" w:rsidRPr="000E07E6">
        <w:rPr>
          <w:rFonts w:ascii="Consolas" w:hAnsi="Consolas" w:cs="Consolas"/>
          <w:sz w:val="18"/>
          <w:szCs w:val="18"/>
        </w:rPr>
        <w:t>obj.entrySet</w:t>
      </w:r>
      <w:proofErr w:type="spellEnd"/>
      <w:r w:rsidR="00B72C0F" w:rsidRPr="000E07E6">
        <w:rPr>
          <w:rFonts w:ascii="Consolas" w:hAnsi="Consolas" w:cs="Consolas"/>
          <w:sz w:val="18"/>
          <w:szCs w:val="18"/>
        </w:rPr>
        <w:t>());</w:t>
      </w:r>
    </w:p>
    <w:p w:rsidR="00137110" w:rsidRPr="000E07E6" w:rsidRDefault="00B72C0F" w:rsidP="002F309B">
      <w:pPr>
        <w:pStyle w:val="ListParagraph"/>
        <w:ind w:left="900"/>
        <w:jc w:val="bot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  <w:r w:rsidR="00EB13E3" w:rsidRPr="000E07E6">
        <w:rPr>
          <w:rFonts w:ascii="Consolas" w:hAnsi="Consolas" w:cs="Consolas"/>
          <w:sz w:val="18"/>
          <w:szCs w:val="18"/>
        </w:rPr>
        <w:t>}</w:t>
      </w:r>
    </w:p>
    <w:p w:rsidR="00B97CAD" w:rsidRPr="000E07E6" w:rsidRDefault="00F12451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</w:t>
      </w:r>
      <w:r w:rsidR="000C576B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[a=1,</w:t>
      </w:r>
      <w:r w:rsidR="00BF45D4"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b=2,</w:t>
      </w:r>
      <w:r w:rsidR="00BF45D4" w:rsidRPr="000E07E6">
        <w:rPr>
          <w:rFonts w:ascii="Consolas" w:hAnsi="Consolas" w:cs="Consolas"/>
          <w:sz w:val="18"/>
          <w:szCs w:val="18"/>
        </w:rPr>
        <w:t xml:space="preserve"> </w:t>
      </w:r>
      <w:r w:rsidR="004D1DAA" w:rsidRPr="000E07E6">
        <w:rPr>
          <w:rFonts w:ascii="Consolas" w:hAnsi="Consolas" w:cs="Consolas"/>
          <w:sz w:val="18"/>
          <w:szCs w:val="18"/>
        </w:rPr>
        <w:t>c=3]</w:t>
      </w:r>
      <w:r w:rsidR="004E7DC7" w:rsidRPr="000E07E6">
        <w:rPr>
          <w:rFonts w:ascii="Consolas" w:hAnsi="Consolas" w:cs="Consolas"/>
          <w:sz w:val="18"/>
          <w:szCs w:val="18"/>
        </w:rPr>
        <w:tab/>
      </w:r>
      <w:r w:rsidR="00312140" w:rsidRPr="000E07E6">
        <w:rPr>
          <w:rFonts w:ascii="Consolas" w:hAnsi="Consolas" w:cs="Consolas"/>
          <w:sz w:val="18"/>
          <w:szCs w:val="18"/>
        </w:rPr>
        <w:t>b)</w:t>
      </w:r>
      <w:r w:rsidR="00E34680" w:rsidRPr="000E07E6">
        <w:rPr>
          <w:rFonts w:ascii="Consolas" w:hAnsi="Consolas" w:cs="Consolas"/>
          <w:sz w:val="18"/>
          <w:szCs w:val="18"/>
        </w:rPr>
        <w:t xml:space="preserve"> </w:t>
      </w:r>
      <w:r w:rsidR="006C749F" w:rsidRPr="000E07E6">
        <w:rPr>
          <w:rFonts w:ascii="Consolas" w:hAnsi="Consolas" w:cs="Consolas"/>
          <w:sz w:val="18"/>
          <w:szCs w:val="18"/>
        </w:rPr>
        <w:t xml:space="preserve">compile </w:t>
      </w:r>
      <w:r w:rsidR="00D2194B" w:rsidRPr="000E07E6">
        <w:rPr>
          <w:rFonts w:ascii="Consolas" w:hAnsi="Consolas" w:cs="Consolas"/>
          <w:sz w:val="18"/>
          <w:szCs w:val="18"/>
        </w:rPr>
        <w:t xml:space="preserve">time </w:t>
      </w:r>
      <w:r w:rsidR="00312140" w:rsidRPr="000E07E6">
        <w:rPr>
          <w:rFonts w:ascii="Consolas" w:hAnsi="Consolas" w:cs="Consolas"/>
          <w:sz w:val="18"/>
          <w:szCs w:val="18"/>
        </w:rPr>
        <w:t>Error</w:t>
      </w:r>
      <w:r w:rsidR="002E7D5B" w:rsidRPr="000E07E6">
        <w:rPr>
          <w:rFonts w:ascii="Consolas" w:hAnsi="Consolas" w:cs="Consolas"/>
          <w:sz w:val="18"/>
          <w:szCs w:val="18"/>
        </w:rPr>
        <w:t xml:space="preserve"> c)</w:t>
      </w:r>
      <w:r w:rsidR="00FC5C39" w:rsidRPr="000E07E6">
        <w:rPr>
          <w:rFonts w:ascii="Consolas" w:hAnsi="Consolas" w:cs="Consolas"/>
          <w:sz w:val="18"/>
          <w:szCs w:val="18"/>
        </w:rPr>
        <w:t xml:space="preserve"> Exception</w:t>
      </w:r>
      <w:r w:rsidR="006B64B4" w:rsidRPr="000E07E6">
        <w:rPr>
          <w:rFonts w:ascii="Consolas" w:hAnsi="Consolas" w:cs="Consolas"/>
          <w:sz w:val="18"/>
          <w:szCs w:val="18"/>
        </w:rPr>
        <w:t xml:space="preserve"> d</w:t>
      </w:r>
      <w:r w:rsidR="00B357B8" w:rsidRPr="000E07E6">
        <w:rPr>
          <w:rFonts w:ascii="Consolas" w:hAnsi="Consolas" w:cs="Consolas"/>
          <w:sz w:val="18"/>
          <w:szCs w:val="18"/>
        </w:rPr>
        <w:t>)</w:t>
      </w:r>
      <w:r w:rsidR="00515FCA" w:rsidRPr="000E07E6">
        <w:rPr>
          <w:rFonts w:ascii="Consolas" w:hAnsi="Consolas" w:cs="Consolas"/>
          <w:sz w:val="18"/>
          <w:szCs w:val="18"/>
        </w:rPr>
        <w:t xml:space="preserve"> [1=a</w:t>
      </w:r>
      <w:proofErr w:type="gramStart"/>
      <w:r w:rsidR="00515FCA" w:rsidRPr="000E07E6">
        <w:rPr>
          <w:rFonts w:ascii="Consolas" w:hAnsi="Consolas" w:cs="Consolas"/>
          <w:sz w:val="18"/>
          <w:szCs w:val="18"/>
        </w:rPr>
        <w:t>,2</w:t>
      </w:r>
      <w:proofErr w:type="gramEnd"/>
      <w:r w:rsidR="00515FCA" w:rsidRPr="000E07E6">
        <w:rPr>
          <w:rFonts w:ascii="Consolas" w:hAnsi="Consolas" w:cs="Consolas"/>
          <w:sz w:val="18"/>
          <w:szCs w:val="18"/>
        </w:rPr>
        <w:t>=b,3=c]</w:t>
      </w:r>
      <w:r w:rsidR="00B357B8" w:rsidRPr="000E07E6">
        <w:rPr>
          <w:rFonts w:ascii="Consolas" w:hAnsi="Consolas" w:cs="Consolas"/>
          <w:sz w:val="18"/>
          <w:szCs w:val="18"/>
        </w:rPr>
        <w:t xml:space="preserve"> </w:t>
      </w:r>
    </w:p>
    <w:p w:rsidR="00020BF3" w:rsidRPr="000E07E6" w:rsidRDefault="00020BF3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</w:p>
    <w:p w:rsidR="00745FAA" w:rsidRPr="000E07E6" w:rsidRDefault="00745FAA" w:rsidP="00B97CAD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F46A2D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843CC3">
        <w:rPr>
          <w:rFonts w:ascii="Consolas" w:hAnsi="Consolas" w:cs="Consolas"/>
          <w:sz w:val="18"/>
          <w:szCs w:val="18"/>
        </w:rPr>
        <w:t xml:space="preserve"> {a</w:t>
      </w:r>
      <w:r w:rsidR="000F7A9C">
        <w:rPr>
          <w:rFonts w:ascii="Consolas" w:hAnsi="Consolas" w:cs="Consolas"/>
          <w:sz w:val="18"/>
          <w:szCs w:val="18"/>
        </w:rPr>
        <w:t>}</w:t>
      </w:r>
    </w:p>
    <w:p w:rsidR="00C33E82" w:rsidRPr="000E07E6" w:rsidRDefault="00C33E82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</w:p>
    <w:p w:rsidR="00C33E82" w:rsidRPr="000E07E6" w:rsidRDefault="00C33E82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 xml:space="preserve">12. </w:t>
      </w:r>
      <w:proofErr w:type="spellStart"/>
      <w:proofErr w:type="gramStart"/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>java.util</w:t>
      </w:r>
      <w:proofErr w:type="spellEnd"/>
      <w:proofErr w:type="gramEnd"/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>.*;</w:t>
      </w:r>
    </w:p>
    <w:p w:rsidR="000320FB" w:rsidRPr="000E07E6" w:rsidRDefault="000320FB" w:rsidP="00B97CAD">
      <w:pPr>
        <w:rPr>
          <w:rFonts w:ascii="Consolas" w:hAnsi="Consolas" w:cs="Consolas"/>
          <w:sz w:val="18"/>
          <w:szCs w:val="18"/>
          <w:shd w:val="clear" w:color="auto" w:fill="F0F0F0"/>
        </w:rPr>
      </w:pPr>
      <w:proofErr w:type="gramStart"/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>class</w:t>
      </w:r>
      <w:proofErr w:type="gramEnd"/>
      <w:r w:rsidRPr="000E07E6">
        <w:rPr>
          <w:rFonts w:ascii="Consolas" w:hAnsi="Consolas" w:cs="Consolas"/>
          <w:sz w:val="18"/>
          <w:szCs w:val="18"/>
          <w:shd w:val="clear" w:color="auto" w:fill="F0F0F0"/>
        </w:rPr>
        <w:t xml:space="preserve"> vector</w:t>
      </w:r>
      <w:r w:rsidR="00B97CAD" w:rsidRPr="000E07E6">
        <w:rPr>
          <w:rFonts w:ascii="Consolas" w:hAnsi="Consolas" w:cs="Consolas"/>
          <w:sz w:val="18"/>
          <w:szCs w:val="18"/>
          <w:shd w:val="clear" w:color="auto" w:fill="F0F0F0"/>
        </w:rPr>
        <w:tab/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public</w:t>
      </w:r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static void main(String </w:t>
      </w:r>
      <w:proofErr w:type="spell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rgs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[])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Vector </w:t>
      </w:r>
      <w:proofErr w:type="spell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= new </w:t>
      </w:r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Vector(</w:t>
      </w:r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4,2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.addElement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new Integer(3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.addElement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new Integer(2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.addElement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new Integer(5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.removeAll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spellStart"/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);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spellStart"/>
      <w:proofErr w:type="gram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obj.isEmpty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));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} }</w:t>
      </w:r>
    </w:p>
    <w:p w:rsidR="000320FB" w:rsidRPr="000E07E6" w:rsidRDefault="000320FB" w:rsidP="001534BB">
      <w:pPr>
        <w:pStyle w:val="ListParagraph"/>
        <w:widowControl w:val="0"/>
        <w:numPr>
          <w:ilvl w:val="0"/>
          <w:numId w:val="26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0    b)1    c)true    d)false</w:t>
      </w:r>
    </w:p>
    <w:p w:rsidR="00843379" w:rsidRPr="000E07E6" w:rsidRDefault="00843379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3D06BF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:</w:t>
      </w:r>
      <w:proofErr w:type="gramEnd"/>
      <w:r w:rsidR="000F7A9C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c}</w:t>
      </w:r>
    </w:p>
    <w:p w:rsidR="00843379" w:rsidRPr="000E07E6" w:rsidRDefault="00843379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844D28" w:rsidRPr="00844D28" w:rsidRDefault="000320FB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13)</w:t>
      </w:r>
      <w:r w:rsidR="007C22B1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="00844D28"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What will be the output of the program?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try</w:t>
      </w:r>
      <w:proofErr w:type="gramEnd"/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</w:t>
      </w:r>
      <w:proofErr w:type="spellEnd"/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x = 0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</w:t>
      </w:r>
      <w:proofErr w:type="spellEnd"/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y = 5 / x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atch</w:t>
      </w:r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(Exception e)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</w:t>
      </w:r>
      <w:proofErr w:type="spell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"Exception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atch</w:t>
      </w:r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(</w:t>
      </w:r>
      <w:proofErr w:type="spell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rithmeticException</w:t>
      </w:r>
      <w:proofErr w:type="spell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e</w:t>
      </w:r>
      <w:proofErr w:type="spell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)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{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</w:t>
      </w:r>
      <w:proofErr w:type="spell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" Arithmetic Exception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proofErr w:type="gramStart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System.out.println</w:t>
      </w:r>
      <w:proofErr w:type="spell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"finished");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. finished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. Exception</w:t>
      </w:r>
    </w:p>
    <w:p w:rsidR="00844D28" w:rsidRPr="00844D28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. Compilation fails.</w:t>
      </w:r>
    </w:p>
    <w:p w:rsidR="000320FB" w:rsidRPr="000E07E6" w:rsidRDefault="00844D28" w:rsidP="00844D28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844D28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. Arithmetic Exception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.</w:t>
      </w:r>
    </w:p>
    <w:p w:rsidR="00FA7B1E" w:rsidRDefault="00843CC3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r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</w:t>
      </w:r>
      <w:proofErr w:type="spellEnd"/>
      <w:r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: {B</w:t>
      </w:r>
      <w:r w:rsidR="000F7A9C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}</w:t>
      </w:r>
    </w:p>
    <w:p w:rsidR="000F7A9C" w:rsidRPr="000E07E6" w:rsidRDefault="000F7A9C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14)</w:t>
      </w:r>
      <w:r w:rsidR="001C79DA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Which mechanism is used when a thread is paused running in its critical section and another thread is allowed to enter (or lock) in the same critical section to be executed?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ter-thread communication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)</w:t>
      </w:r>
      <w:r w:rsidR="00523879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Initial-thread communication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Mutual Exclusive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)</w:t>
      </w:r>
      <w:r w:rsidR="00523879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None the above</w:t>
      </w:r>
    </w:p>
    <w:p w:rsidR="00687A95" w:rsidRPr="000E07E6" w:rsidRDefault="00687A95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E77BC6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:</w:t>
      </w:r>
      <w:r w:rsidR="000F7A9C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c}</w:t>
      </w:r>
    </w:p>
    <w:p w:rsidR="00297A3F" w:rsidRPr="000E07E6" w:rsidRDefault="00297A3F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15)</w:t>
      </w:r>
      <w:r w:rsidR="00346367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Which method returns a reference to the currently executing thread object? </w:t>
      </w:r>
    </w:p>
    <w:p w:rsidR="000320FB" w:rsidRPr="000E07E6" w:rsidRDefault="000320FB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0320FB" w:rsidRPr="000E07E6" w:rsidRDefault="00E45532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urrentThread</w:t>
      </w:r>
      <w:proofErr w:type="spellEnd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)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701CC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b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runningThread</w:t>
      </w:r>
      <w:proofErr w:type="spellEnd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)</w:t>
      </w:r>
    </w:p>
    <w:p w:rsidR="001F079D" w:rsidRPr="000E07E6" w:rsidRDefault="00FC5C30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c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proofErr w:type="gramStart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runnableThread</w:t>
      </w:r>
      <w:proofErr w:type="spellEnd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(</w:t>
      </w:r>
      <w:proofErr w:type="gramEnd"/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)</w:t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1F079D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ab/>
      </w:r>
      <w:r w:rsidR="005C1D33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d)</w:t>
      </w:r>
      <w:r w:rsidR="000320FB"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None of the above</w:t>
      </w:r>
    </w:p>
    <w:p w:rsidR="00D04AD7" w:rsidRPr="000E07E6" w:rsidRDefault="00D04AD7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</w:p>
    <w:p w:rsidR="0049439E" w:rsidRPr="000E07E6" w:rsidRDefault="007F0C31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color w:val="000000"/>
          <w:sz w:val="18"/>
          <w:szCs w:val="18"/>
          <w:shd w:val="clear" w:color="auto" w:fill="F0F0F0"/>
        </w:rPr>
      </w:pPr>
      <w:proofErr w:type="spellStart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Ans</w:t>
      </w:r>
      <w:proofErr w:type="spellEnd"/>
      <w:r w:rsidRPr="000E07E6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>:</w:t>
      </w:r>
      <w:r w:rsidR="000F7A9C">
        <w:rPr>
          <w:rFonts w:ascii="Consolas" w:hAnsi="Consolas" w:cs="Consolas"/>
          <w:color w:val="000000"/>
          <w:sz w:val="18"/>
          <w:szCs w:val="18"/>
          <w:shd w:val="clear" w:color="auto" w:fill="F0F0F0"/>
        </w:rPr>
        <w:t xml:space="preserve"> {a}</w:t>
      </w:r>
    </w:p>
    <w:p w:rsidR="00A405AB" w:rsidRPr="000E07E6" w:rsidRDefault="0049439E" w:rsidP="009367B0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6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) How to make user-defined class as </w:t>
      </w:r>
      <w:proofErr w:type="spellStart"/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Serializable</w:t>
      </w:r>
      <w:proofErr w:type="spellEnd"/>
      <w:r w:rsidR="009367B0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class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? (Add </w:t>
      </w:r>
      <w:r w:rsidR="009367B0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a </w:t>
      </w:r>
      <w:r w:rsidR="009367B0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new page and write it)</w:t>
      </w:r>
    </w:p>
    <w:p w:rsidR="00D4397D" w:rsidRPr="000E07E6" w:rsidRDefault="00D4397D" w:rsidP="0049439E">
      <w:pPr>
        <w:rPr>
          <w:rFonts w:ascii="Consolas" w:hAnsi="Consolas" w:cs="Consolas"/>
          <w:sz w:val="18"/>
          <w:szCs w:val="18"/>
        </w:rPr>
      </w:pP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7)</w:t>
      </w:r>
      <w:r w:rsidR="004A59B9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Which of these handles the exception when no catch is used?</w:t>
      </w: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</w:p>
    <w:p w:rsidR="00896B6E" w:rsidRPr="000E07E6" w:rsidRDefault="0049439E" w:rsidP="009F713A">
      <w:pPr>
        <w:pStyle w:val="ListParagraph"/>
        <w:numPr>
          <w:ilvl w:val="0"/>
          <w:numId w:val="21"/>
        </w:numPr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default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handler  b)finally</w:t>
      </w:r>
      <w:r w:rsidR="009F713A" w:rsidRPr="000E07E6">
        <w:rPr>
          <w:rFonts w:ascii="Consolas" w:hAnsi="Consolas" w:cs="Consolas"/>
          <w:sz w:val="18"/>
          <w:szCs w:val="18"/>
        </w:rPr>
        <w:t xml:space="preserve"> </w:t>
      </w:r>
      <w:r w:rsidR="00B85712" w:rsidRPr="000E07E6">
        <w:rPr>
          <w:rFonts w:ascii="Consolas" w:hAnsi="Consolas" w:cs="Consolas"/>
          <w:sz w:val="18"/>
          <w:szCs w:val="18"/>
        </w:rPr>
        <w:t xml:space="preserve">c) </w:t>
      </w:r>
      <w:r w:rsidR="00C55199" w:rsidRPr="000E07E6">
        <w:rPr>
          <w:rFonts w:ascii="Consolas" w:hAnsi="Consolas" w:cs="Consolas"/>
          <w:sz w:val="18"/>
          <w:szCs w:val="18"/>
        </w:rPr>
        <w:t>Throw</w:t>
      </w:r>
      <w:r w:rsidRPr="000E07E6">
        <w:rPr>
          <w:rFonts w:ascii="Consolas" w:hAnsi="Consolas" w:cs="Consolas"/>
          <w:sz w:val="18"/>
          <w:szCs w:val="18"/>
        </w:rPr>
        <w:t xml:space="preserve"> handler d)</w:t>
      </w:r>
      <w:r w:rsidR="00C55199" w:rsidRPr="000E07E6">
        <w:rPr>
          <w:rFonts w:ascii="Consolas" w:hAnsi="Consolas" w:cs="Consolas"/>
          <w:sz w:val="18"/>
          <w:szCs w:val="18"/>
        </w:rPr>
        <w:t xml:space="preserve"> </w:t>
      </w:r>
      <w:r w:rsidR="003F3FFE">
        <w:rPr>
          <w:rFonts w:ascii="Consolas" w:hAnsi="Consolas" w:cs="Consolas"/>
          <w:sz w:val="18"/>
          <w:szCs w:val="18"/>
        </w:rPr>
        <w:t>java run</w:t>
      </w:r>
      <w:r w:rsidRPr="000E07E6">
        <w:rPr>
          <w:rFonts w:ascii="Consolas" w:hAnsi="Consolas" w:cs="Consolas"/>
          <w:sz w:val="18"/>
          <w:szCs w:val="18"/>
        </w:rPr>
        <w:t xml:space="preserve"> time system.</w:t>
      </w:r>
    </w:p>
    <w:p w:rsidR="005439B7" w:rsidRPr="000E07E6" w:rsidRDefault="005439B7" w:rsidP="0049439E">
      <w:pPr>
        <w:rPr>
          <w:rFonts w:ascii="Consolas" w:hAnsi="Consolas" w:cs="Consolas"/>
          <w:sz w:val="18"/>
          <w:szCs w:val="18"/>
        </w:rPr>
      </w:pPr>
    </w:p>
    <w:p w:rsidR="005439B7" w:rsidRPr="000E07E6" w:rsidRDefault="005439B7" w:rsidP="0049439E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CA7986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0F7A9C">
        <w:rPr>
          <w:rFonts w:ascii="Consolas" w:hAnsi="Consolas" w:cs="Consolas"/>
          <w:sz w:val="18"/>
          <w:szCs w:val="18"/>
        </w:rPr>
        <w:t xml:space="preserve"> {d}</w:t>
      </w:r>
    </w:p>
    <w:p w:rsidR="00896B6E" w:rsidRPr="000E07E6" w:rsidRDefault="00896B6E" w:rsidP="0049439E">
      <w:pPr>
        <w:rPr>
          <w:rFonts w:ascii="Consolas" w:hAnsi="Consolas" w:cs="Consolas"/>
          <w:sz w:val="18"/>
          <w:szCs w:val="18"/>
        </w:rPr>
      </w:pP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18)   </w:t>
      </w:r>
      <w:proofErr w:type="gramStart"/>
      <w:r w:rsidRPr="000E07E6">
        <w:rPr>
          <w:rFonts w:ascii="Consolas" w:hAnsi="Consolas" w:cs="Consolas"/>
          <w:sz w:val="18"/>
          <w:szCs w:val="18"/>
        </w:rPr>
        <w:t>class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Hello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{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Public static void </w:t>
      </w:r>
      <w:r w:rsidR="00613AF7" w:rsidRPr="000E07E6">
        <w:rPr>
          <w:rFonts w:ascii="Consolas" w:hAnsi="Consolas" w:cs="Consolas"/>
          <w:sz w:val="18"/>
          <w:szCs w:val="18"/>
        </w:rPr>
        <w:t>m</w:t>
      </w:r>
      <w:r w:rsidRPr="000E07E6">
        <w:rPr>
          <w:rFonts w:ascii="Consolas" w:hAnsi="Consolas" w:cs="Consolas"/>
          <w:sz w:val="18"/>
          <w:szCs w:val="18"/>
        </w:rPr>
        <w:t>ain</w:t>
      </w:r>
      <w:r w:rsidR="00C36758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(String </w:t>
      </w: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</w:t>
      </w:r>
      <w:proofErr w:type="gramEnd"/>
      <w:r w:rsidRPr="000E07E6">
        <w:rPr>
          <w:rFonts w:ascii="Consolas" w:hAnsi="Consolas" w:cs="Consolas"/>
          <w:sz w:val="18"/>
          <w:szCs w:val="18"/>
        </w:rPr>
        <w:t>])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{</w:t>
      </w:r>
    </w:p>
    <w:p w:rsidR="00D53824" w:rsidRPr="000E07E6" w:rsidRDefault="00975AA9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S.O.P</w:t>
      </w:r>
      <w:r w:rsidR="00FA5075" w:rsidRPr="000E07E6">
        <w:rPr>
          <w:rFonts w:ascii="Consolas" w:hAnsi="Consolas" w:cs="Consolas"/>
          <w:sz w:val="18"/>
          <w:szCs w:val="18"/>
        </w:rPr>
        <w:t xml:space="preserve"> </w:t>
      </w:r>
      <w:r w:rsidR="00D576FE" w:rsidRPr="000E07E6">
        <w:rPr>
          <w:rFonts w:ascii="Consolas" w:hAnsi="Consolas" w:cs="Consolas"/>
          <w:sz w:val="18"/>
          <w:szCs w:val="18"/>
        </w:rPr>
        <w:t>(“1”</w:t>
      </w:r>
      <w:r w:rsidR="00C43058" w:rsidRPr="000E07E6">
        <w:rPr>
          <w:rFonts w:ascii="Consolas" w:hAnsi="Consolas" w:cs="Consolas"/>
          <w:sz w:val="18"/>
          <w:szCs w:val="18"/>
        </w:rPr>
        <w:t xml:space="preserve">+new </w:t>
      </w:r>
      <w:proofErr w:type="gramStart"/>
      <w:r w:rsidR="00C43058" w:rsidRPr="000E07E6">
        <w:rPr>
          <w:rFonts w:ascii="Consolas" w:hAnsi="Consolas" w:cs="Consolas"/>
          <w:sz w:val="18"/>
          <w:szCs w:val="18"/>
        </w:rPr>
        <w:t>integer(</w:t>
      </w:r>
      <w:proofErr w:type="gramEnd"/>
      <w:r w:rsidR="00C43058" w:rsidRPr="000E07E6">
        <w:rPr>
          <w:rFonts w:ascii="Consolas" w:hAnsi="Consolas" w:cs="Consolas"/>
          <w:sz w:val="18"/>
          <w:szCs w:val="18"/>
        </w:rPr>
        <w:t>2) +3</w:t>
      </w:r>
      <w:r w:rsidR="00420205" w:rsidRPr="000E07E6">
        <w:rPr>
          <w:rFonts w:ascii="Consolas" w:hAnsi="Consolas" w:cs="Consolas"/>
          <w:sz w:val="18"/>
          <w:szCs w:val="18"/>
        </w:rPr>
        <w:t>+4</w:t>
      </w:r>
      <w:r w:rsidR="00C43058" w:rsidRPr="000E07E6">
        <w:rPr>
          <w:rFonts w:ascii="Consolas" w:hAnsi="Consolas" w:cs="Consolas"/>
          <w:sz w:val="18"/>
          <w:szCs w:val="18"/>
        </w:rPr>
        <w:t>);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F9021E" w:rsidRPr="000E07E6" w:rsidRDefault="00F9021E" w:rsidP="00F9021E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385C21" w:rsidRPr="000E07E6" w:rsidRDefault="00F17627" w:rsidP="00A16C68">
      <w:pPr>
        <w:pStyle w:val="ListParagraph"/>
        <w:numPr>
          <w:ilvl w:val="0"/>
          <w:numId w:val="24"/>
        </w:num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23</w:t>
      </w:r>
      <w:r w:rsidR="00420205" w:rsidRPr="000E07E6">
        <w:rPr>
          <w:rFonts w:ascii="Consolas" w:hAnsi="Consolas" w:cs="Consolas"/>
          <w:sz w:val="18"/>
          <w:szCs w:val="18"/>
        </w:rPr>
        <w:t>4</w:t>
      </w:r>
      <w:r w:rsidRPr="000E07E6">
        <w:rPr>
          <w:rFonts w:ascii="Consolas" w:hAnsi="Consolas" w:cs="Consolas"/>
          <w:sz w:val="18"/>
          <w:szCs w:val="18"/>
        </w:rPr>
        <w:t xml:space="preserve">  b)</w:t>
      </w:r>
      <w:r w:rsidR="00A16C68" w:rsidRPr="000E07E6">
        <w:rPr>
          <w:rFonts w:ascii="Consolas" w:hAnsi="Consolas" w:cs="Consolas"/>
          <w:sz w:val="18"/>
          <w:szCs w:val="18"/>
        </w:rPr>
        <w:t xml:space="preserve"> 1</w:t>
      </w:r>
      <w:r w:rsidR="00860E4A" w:rsidRPr="000E07E6">
        <w:rPr>
          <w:rFonts w:ascii="Consolas" w:hAnsi="Consolas" w:cs="Consolas"/>
          <w:sz w:val="18"/>
          <w:szCs w:val="18"/>
        </w:rPr>
        <w:t>27</w:t>
      </w:r>
      <w:r w:rsidR="00843D3B" w:rsidRPr="000E07E6">
        <w:rPr>
          <w:rFonts w:ascii="Consolas" w:hAnsi="Consolas" w:cs="Consolas"/>
          <w:sz w:val="18"/>
          <w:szCs w:val="18"/>
        </w:rPr>
        <w:t xml:space="preserve">    c)</w:t>
      </w:r>
      <w:r w:rsidR="00860E4A" w:rsidRPr="000E07E6">
        <w:rPr>
          <w:rFonts w:ascii="Consolas" w:hAnsi="Consolas" w:cs="Consolas"/>
          <w:sz w:val="18"/>
          <w:szCs w:val="18"/>
        </w:rPr>
        <w:t>19   d)154</w:t>
      </w:r>
    </w:p>
    <w:p w:rsidR="0054790A" w:rsidRPr="000E07E6" w:rsidRDefault="0054790A" w:rsidP="0054790A">
      <w:pPr>
        <w:suppressAutoHyphens w:val="0"/>
        <w:spacing w:line="259" w:lineRule="auto"/>
        <w:ind w:left="360"/>
        <w:rPr>
          <w:rFonts w:ascii="Consolas" w:hAnsi="Consolas" w:cs="Consolas"/>
          <w:sz w:val="18"/>
          <w:szCs w:val="18"/>
        </w:rPr>
      </w:pPr>
    </w:p>
    <w:p w:rsidR="0049439E" w:rsidRPr="000E07E6" w:rsidRDefault="0054790A" w:rsidP="0049439E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</w:t>
      </w:r>
      <w:r w:rsidR="00E730CB" w:rsidRPr="000E07E6">
        <w:rPr>
          <w:rFonts w:ascii="Consolas" w:hAnsi="Consolas" w:cs="Consolas"/>
          <w:sz w:val="18"/>
          <w:szCs w:val="18"/>
        </w:rPr>
        <w:t>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0F7A9C">
        <w:rPr>
          <w:rFonts w:ascii="Consolas" w:hAnsi="Consolas" w:cs="Consolas"/>
          <w:sz w:val="18"/>
          <w:szCs w:val="18"/>
        </w:rPr>
        <w:t xml:space="preserve"> {c}</w:t>
      </w:r>
    </w:p>
    <w:p w:rsidR="0049439E" w:rsidRPr="000E07E6" w:rsidRDefault="0049439E" w:rsidP="0049439E">
      <w:pPr>
        <w:rPr>
          <w:rFonts w:ascii="Consolas" w:hAnsi="Consolas" w:cs="Consolas"/>
          <w:sz w:val="18"/>
          <w:szCs w:val="18"/>
        </w:rPr>
      </w:pPr>
    </w:p>
    <w:p w:rsidR="002B04C4" w:rsidRPr="000E07E6" w:rsidRDefault="0049439E" w:rsidP="00106289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19)</w:t>
      </w:r>
      <w:r w:rsidR="002B04C4" w:rsidRPr="000E07E6">
        <w:rPr>
          <w:rFonts w:ascii="Consolas" w:hAnsi="Consolas" w:cs="Consolas"/>
          <w:sz w:val="18"/>
          <w:szCs w:val="18"/>
        </w:rPr>
        <w:t xml:space="preserve"> </w:t>
      </w:r>
      <w:r w:rsidR="00780212" w:rsidRPr="000E07E6">
        <w:rPr>
          <w:rFonts w:ascii="Consolas" w:hAnsi="Consolas" w:cs="Consolas"/>
          <w:sz w:val="18"/>
          <w:szCs w:val="18"/>
        </w:rPr>
        <w:t xml:space="preserve">Class </w:t>
      </w:r>
      <w:proofErr w:type="spellStart"/>
      <w:r w:rsidR="00780212" w:rsidRPr="000E07E6">
        <w:rPr>
          <w:rFonts w:ascii="Consolas" w:hAnsi="Consolas" w:cs="Consolas"/>
          <w:sz w:val="18"/>
          <w:szCs w:val="18"/>
        </w:rPr>
        <w:t>V</w:t>
      </w:r>
      <w:r w:rsidR="002B04C4" w:rsidRPr="000E07E6">
        <w:rPr>
          <w:rFonts w:ascii="Consolas" w:hAnsi="Consolas" w:cs="Consolas"/>
          <w:sz w:val="18"/>
          <w:szCs w:val="18"/>
        </w:rPr>
        <w:t>ector</w:t>
      </w:r>
      <w:r w:rsidR="00780212" w:rsidRPr="000E07E6">
        <w:rPr>
          <w:rFonts w:ascii="Consolas" w:hAnsi="Consolas" w:cs="Consolas"/>
          <w:sz w:val="18"/>
          <w:szCs w:val="18"/>
        </w:rPr>
        <w:t>Ex</w:t>
      </w:r>
      <w:proofErr w:type="spellEnd"/>
      <w:r w:rsidR="002B04C4" w:rsidRPr="000E07E6">
        <w:rPr>
          <w:rFonts w:ascii="Consolas" w:hAnsi="Consolas" w:cs="Consolas"/>
          <w:sz w:val="18"/>
          <w:szCs w:val="18"/>
        </w:rPr>
        <w:t xml:space="preserve"> { 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PSVM(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String </w:t>
      </w:r>
      <w:proofErr w:type="spell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])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 xml:space="preserve">Vector </w:t>
      </w:r>
      <w:proofErr w:type="spellStart"/>
      <w:r w:rsidRPr="000E07E6">
        <w:rPr>
          <w:rFonts w:ascii="Consolas" w:hAnsi="Consolas" w:cs="Consolas"/>
          <w:sz w:val="18"/>
          <w:szCs w:val="18"/>
        </w:rPr>
        <w:t>obj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= new </w:t>
      </w:r>
      <w:proofErr w:type="gramStart"/>
      <w:r w:rsidRPr="000E07E6">
        <w:rPr>
          <w:rFonts w:ascii="Consolas" w:hAnsi="Consolas" w:cs="Consolas"/>
          <w:sz w:val="18"/>
          <w:szCs w:val="18"/>
        </w:rPr>
        <w:t>vector(</w:t>
      </w:r>
      <w:proofErr w:type="gramEnd"/>
      <w:r w:rsidRPr="000E07E6">
        <w:rPr>
          <w:rFonts w:ascii="Consolas" w:hAnsi="Consolas" w:cs="Consolas"/>
          <w:sz w:val="18"/>
          <w:szCs w:val="18"/>
        </w:rPr>
        <w:t>4,2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Obj.add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0E07E6">
        <w:rPr>
          <w:rFonts w:ascii="Consolas" w:hAnsi="Consolas" w:cs="Consolas"/>
          <w:sz w:val="18"/>
          <w:szCs w:val="18"/>
        </w:rPr>
        <w:t>element(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new </w:t>
      </w:r>
      <w:proofErr w:type="spellStart"/>
      <w:r w:rsidRPr="000E07E6">
        <w:rPr>
          <w:rFonts w:ascii="Consolas" w:hAnsi="Consolas" w:cs="Consolas"/>
          <w:sz w:val="18"/>
          <w:szCs w:val="18"/>
        </w:rPr>
        <w:t>Interger</w:t>
      </w:r>
      <w:proofErr w:type="spellEnd"/>
      <w:r w:rsidRPr="000E07E6">
        <w:rPr>
          <w:rFonts w:ascii="Consolas" w:hAnsi="Consolas" w:cs="Consolas"/>
          <w:sz w:val="18"/>
          <w:szCs w:val="18"/>
        </w:rPr>
        <w:t>(3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Obj.add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0E07E6">
        <w:rPr>
          <w:rFonts w:ascii="Consolas" w:hAnsi="Consolas" w:cs="Consolas"/>
          <w:sz w:val="18"/>
          <w:szCs w:val="18"/>
        </w:rPr>
        <w:t>element(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new </w:t>
      </w:r>
      <w:proofErr w:type="spellStart"/>
      <w:r w:rsidRPr="000E07E6">
        <w:rPr>
          <w:rFonts w:ascii="Consolas" w:hAnsi="Consolas" w:cs="Consolas"/>
          <w:sz w:val="18"/>
          <w:szCs w:val="18"/>
        </w:rPr>
        <w:t>Interger</w:t>
      </w:r>
      <w:proofErr w:type="spellEnd"/>
      <w:r w:rsidRPr="000E07E6">
        <w:rPr>
          <w:rFonts w:ascii="Consolas" w:hAnsi="Consolas" w:cs="Consolas"/>
          <w:sz w:val="18"/>
          <w:szCs w:val="18"/>
        </w:rPr>
        <w:t>(2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Obj.add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</w:t>
      </w:r>
      <w:proofErr w:type="gramStart"/>
      <w:r w:rsidRPr="000E07E6">
        <w:rPr>
          <w:rFonts w:ascii="Consolas" w:hAnsi="Consolas" w:cs="Consolas"/>
          <w:sz w:val="18"/>
          <w:szCs w:val="18"/>
        </w:rPr>
        <w:t>element(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new </w:t>
      </w:r>
      <w:proofErr w:type="spellStart"/>
      <w:r w:rsidRPr="000E07E6">
        <w:rPr>
          <w:rFonts w:ascii="Consolas" w:hAnsi="Consolas" w:cs="Consolas"/>
          <w:sz w:val="18"/>
          <w:szCs w:val="18"/>
        </w:rPr>
        <w:t>Interger</w:t>
      </w:r>
      <w:proofErr w:type="spellEnd"/>
      <w:r w:rsidRPr="000E07E6">
        <w:rPr>
          <w:rFonts w:ascii="Consolas" w:hAnsi="Consolas" w:cs="Consolas"/>
          <w:sz w:val="18"/>
          <w:szCs w:val="18"/>
        </w:rPr>
        <w:t>(5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Obj.removeAll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spellStart"/>
      <w:proofErr w:type="gramEnd"/>
      <w:r w:rsidRPr="000E07E6">
        <w:rPr>
          <w:rFonts w:ascii="Consolas" w:hAnsi="Consolas" w:cs="Consolas"/>
          <w:sz w:val="18"/>
          <w:szCs w:val="18"/>
        </w:rPr>
        <w:t>obj</w:t>
      </w:r>
      <w:proofErr w:type="spellEnd"/>
      <w:r w:rsidRPr="000E07E6">
        <w:rPr>
          <w:rFonts w:ascii="Consolas" w:hAnsi="Consolas" w:cs="Consolas"/>
          <w:sz w:val="18"/>
          <w:szCs w:val="18"/>
        </w:rPr>
        <w:t>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SOP(</w:t>
      </w:r>
      <w:proofErr w:type="spellStart"/>
      <w:proofErr w:type="gramEnd"/>
      <w:r w:rsidRPr="000E07E6">
        <w:rPr>
          <w:rFonts w:ascii="Consolas" w:hAnsi="Consolas" w:cs="Consolas"/>
          <w:sz w:val="18"/>
          <w:szCs w:val="18"/>
        </w:rPr>
        <w:t>obj.isEmpty</w:t>
      </w:r>
      <w:proofErr w:type="spellEnd"/>
      <w:r w:rsidRPr="000E07E6">
        <w:rPr>
          <w:rFonts w:ascii="Consolas" w:hAnsi="Consolas" w:cs="Consolas"/>
          <w:sz w:val="18"/>
          <w:szCs w:val="18"/>
        </w:rPr>
        <w:t>());</w:t>
      </w:r>
    </w:p>
    <w:p w:rsidR="002B04C4" w:rsidRPr="000E07E6" w:rsidRDefault="002B04C4" w:rsidP="002B04C4">
      <w:pPr>
        <w:pStyle w:val="ListParagraph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</w:t>
      </w:r>
    </w:p>
    <w:p w:rsidR="000B65D5" w:rsidRPr="000E07E6" w:rsidRDefault="001F4D75" w:rsidP="001F4D75">
      <w:pPr>
        <w:pStyle w:val="ListParagraph"/>
        <w:numPr>
          <w:ilvl w:val="0"/>
          <w:numId w:val="25"/>
        </w:num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True     b) false  c) Compile time Error  d)</w:t>
      </w:r>
      <w:r w:rsidR="00642F0B" w:rsidRPr="000E07E6">
        <w:rPr>
          <w:rFonts w:ascii="Consolas" w:hAnsi="Consolas" w:cs="Consolas"/>
          <w:sz w:val="18"/>
          <w:szCs w:val="18"/>
        </w:rPr>
        <w:t xml:space="preserve"> Run time </w:t>
      </w:r>
      <w:r w:rsidRPr="000E07E6">
        <w:rPr>
          <w:rFonts w:ascii="Consolas" w:hAnsi="Consolas" w:cs="Consolas"/>
          <w:sz w:val="18"/>
          <w:szCs w:val="18"/>
        </w:rPr>
        <w:t xml:space="preserve">Exception  </w:t>
      </w:r>
    </w:p>
    <w:p w:rsidR="00755320" w:rsidRPr="000E07E6" w:rsidRDefault="00755320" w:rsidP="00755320">
      <w:pPr>
        <w:ind w:left="225"/>
        <w:rPr>
          <w:rFonts w:ascii="Consolas" w:hAnsi="Consolas" w:cs="Consolas"/>
          <w:sz w:val="18"/>
          <w:szCs w:val="18"/>
        </w:rPr>
      </w:pPr>
    </w:p>
    <w:p w:rsidR="00755320" w:rsidRPr="000E07E6" w:rsidRDefault="00755320" w:rsidP="00755320">
      <w:pPr>
        <w:ind w:left="225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NS:</w:t>
      </w:r>
      <w:r w:rsidR="000F7A9C">
        <w:rPr>
          <w:rFonts w:ascii="Consolas" w:hAnsi="Consolas" w:cs="Consolas"/>
          <w:sz w:val="18"/>
          <w:szCs w:val="18"/>
        </w:rPr>
        <w:t xml:space="preserve"> {c}</w:t>
      </w:r>
    </w:p>
    <w:p w:rsidR="0049439E" w:rsidRPr="000E07E6" w:rsidRDefault="0049439E" w:rsidP="002B04C4">
      <w:pPr>
        <w:rPr>
          <w:rFonts w:ascii="Consolas" w:hAnsi="Consolas" w:cs="Consolas"/>
          <w:sz w:val="18"/>
          <w:szCs w:val="18"/>
        </w:rPr>
      </w:pPr>
    </w:p>
    <w:p w:rsidR="002D1753" w:rsidRPr="000E07E6" w:rsidRDefault="0049439E" w:rsidP="00096AA6">
      <w:pPr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20</w:t>
      </w:r>
      <w:proofErr w:type="gramStart"/>
      <w:r w:rsidRPr="000E07E6">
        <w:rPr>
          <w:rFonts w:ascii="Consolas" w:hAnsi="Consolas" w:cs="Consolas"/>
          <w:sz w:val="18"/>
          <w:szCs w:val="18"/>
        </w:rPr>
        <w:t>)</w:t>
      </w:r>
      <w:r w:rsidR="002D1753" w:rsidRPr="000E07E6">
        <w:rPr>
          <w:rFonts w:ascii="Consolas" w:hAnsi="Consolas" w:cs="Consolas"/>
          <w:sz w:val="18"/>
          <w:szCs w:val="18"/>
        </w:rPr>
        <w:t>class</w:t>
      </w:r>
      <w:proofErr w:type="gramEnd"/>
      <w:r w:rsidR="002D1753" w:rsidRPr="000E07E6">
        <w:rPr>
          <w:rFonts w:ascii="Consolas" w:hAnsi="Consolas" w:cs="Consolas"/>
          <w:sz w:val="18"/>
          <w:szCs w:val="18"/>
        </w:rPr>
        <w:t xml:space="preserve"> A{</w:t>
      </w:r>
      <w:r w:rsidR="006267F9" w:rsidRPr="000E07E6">
        <w:rPr>
          <w:rFonts w:ascii="Consolas" w:hAnsi="Consolas" w:cs="Consolas"/>
          <w:sz w:val="18"/>
          <w:szCs w:val="18"/>
        </w:rPr>
        <w:t xml:space="preserve"> </w:t>
      </w:r>
    </w:p>
    <w:p w:rsidR="00B713AE" w:rsidRPr="000E07E6" w:rsidRDefault="00B713AE" w:rsidP="00096AA6">
      <w:pPr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public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static void main(String </w:t>
      </w:r>
      <w:proofErr w:type="spellStart"/>
      <w:r w:rsidRPr="000E07E6">
        <w:rPr>
          <w:rFonts w:ascii="Consolas" w:hAnsi="Consolas" w:cs="Consolas"/>
          <w:sz w:val="18"/>
          <w:szCs w:val="18"/>
        </w:rPr>
        <w:t>args</w:t>
      </w:r>
      <w:proofErr w:type="spellEnd"/>
      <w:r w:rsidRPr="000E07E6">
        <w:rPr>
          <w:rFonts w:ascii="Consolas" w:hAnsi="Consolas" w:cs="Consolas"/>
          <w:sz w:val="18"/>
          <w:szCs w:val="18"/>
        </w:rPr>
        <w:t>[]) {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try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{</w:t>
      </w:r>
    </w:p>
    <w:p w:rsidR="00B713AE" w:rsidRPr="000E07E6" w:rsidRDefault="00392F78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int</w:t>
      </w:r>
      <w:proofErr w:type="spellEnd"/>
      <w:proofErr w:type="gramEnd"/>
      <w:r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Pr="000E07E6">
        <w:rPr>
          <w:rFonts w:ascii="Consolas" w:hAnsi="Consolas" w:cs="Consolas"/>
          <w:sz w:val="18"/>
          <w:szCs w:val="18"/>
        </w:rPr>
        <w:t>a,</w:t>
      </w:r>
      <w:r w:rsidR="00B713AE" w:rsidRPr="000E07E6">
        <w:rPr>
          <w:rFonts w:ascii="Consolas" w:hAnsi="Consolas" w:cs="Consolas"/>
          <w:sz w:val="18"/>
          <w:szCs w:val="18"/>
        </w:rPr>
        <w:t>b</w:t>
      </w:r>
      <w:proofErr w:type="spellEnd"/>
      <w:r w:rsidR="00B713AE" w:rsidRPr="000E07E6">
        <w:rPr>
          <w:rFonts w:ascii="Consolas" w:hAnsi="Consolas" w:cs="Consolas"/>
          <w:sz w:val="18"/>
          <w:szCs w:val="18"/>
        </w:rPr>
        <w:t>;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b = 0;</w:t>
      </w:r>
    </w:p>
    <w:p w:rsidR="00B713AE" w:rsidRPr="000E07E6" w:rsidRDefault="0079566A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 = 5/</w:t>
      </w:r>
      <w:r w:rsidR="00B713AE" w:rsidRPr="000E07E6">
        <w:rPr>
          <w:rFonts w:ascii="Consolas" w:hAnsi="Consolas" w:cs="Consolas"/>
          <w:sz w:val="18"/>
          <w:szCs w:val="18"/>
        </w:rPr>
        <w:t>b;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System.out.print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Pr="000E07E6">
        <w:rPr>
          <w:rFonts w:ascii="Consolas" w:hAnsi="Consolas" w:cs="Consolas"/>
          <w:sz w:val="18"/>
          <w:szCs w:val="18"/>
        </w:rPr>
        <w:t>"A");</w:t>
      </w:r>
    </w:p>
    <w:p w:rsidR="00B713AE" w:rsidRPr="000E07E6" w:rsidRDefault="00B713AE" w:rsidP="00A91ACA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}catch</w:t>
      </w:r>
      <w:proofErr w:type="gramEnd"/>
      <w:r w:rsidRPr="000E07E6">
        <w:rPr>
          <w:rFonts w:ascii="Consolas" w:hAnsi="Consolas" w:cs="Consolas"/>
          <w:sz w:val="18"/>
          <w:szCs w:val="18"/>
        </w:rPr>
        <w:t>(</w:t>
      </w:r>
      <w:proofErr w:type="spellStart"/>
      <w:r w:rsidRPr="000E07E6">
        <w:rPr>
          <w:rFonts w:ascii="Consolas" w:hAnsi="Consolas" w:cs="Consolas"/>
          <w:sz w:val="18"/>
          <w:szCs w:val="18"/>
        </w:rPr>
        <w:t>ArithmeticException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e) {</w:t>
      </w:r>
    </w:p>
    <w:p w:rsidR="00B713AE" w:rsidRPr="000E07E6" w:rsidRDefault="00B713AE" w:rsidP="00140BB3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System.out.print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Pr="000E07E6">
        <w:rPr>
          <w:rFonts w:ascii="Consolas" w:hAnsi="Consolas" w:cs="Consolas"/>
          <w:sz w:val="18"/>
          <w:szCs w:val="18"/>
        </w:rPr>
        <w:t>"B");}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finally</w:t>
      </w:r>
      <w:proofErr w:type="gramEnd"/>
      <w:r w:rsidRPr="000E07E6">
        <w:rPr>
          <w:rFonts w:ascii="Consolas" w:hAnsi="Consolas" w:cs="Consolas"/>
          <w:sz w:val="18"/>
          <w:szCs w:val="18"/>
        </w:rPr>
        <w:t xml:space="preserve"> {</w:t>
      </w:r>
    </w:p>
    <w:p w:rsidR="00B713AE" w:rsidRPr="000E07E6" w:rsidRDefault="00B713AE" w:rsidP="00B713AE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proofErr w:type="spellStart"/>
      <w:proofErr w:type="gramStart"/>
      <w:r w:rsidRPr="000E07E6">
        <w:rPr>
          <w:rFonts w:ascii="Consolas" w:hAnsi="Consolas" w:cs="Consolas"/>
          <w:sz w:val="18"/>
          <w:szCs w:val="18"/>
        </w:rPr>
        <w:t>System.out.print</w:t>
      </w:r>
      <w:proofErr w:type="spellEnd"/>
      <w:r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Pr="000E07E6">
        <w:rPr>
          <w:rFonts w:ascii="Consolas" w:hAnsi="Consolas" w:cs="Consolas"/>
          <w:sz w:val="18"/>
          <w:szCs w:val="18"/>
        </w:rPr>
        <w:t>"C");</w:t>
      </w:r>
    </w:p>
    <w:p w:rsidR="00B713AE" w:rsidRPr="000E07E6" w:rsidRDefault="00B713AE" w:rsidP="00D046C6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}}</w:t>
      </w:r>
      <w:r w:rsidR="00AE4B64" w:rsidRPr="000E07E6">
        <w:rPr>
          <w:rFonts w:ascii="Consolas" w:hAnsi="Consolas" w:cs="Consolas"/>
          <w:sz w:val="18"/>
          <w:szCs w:val="18"/>
        </w:rPr>
        <w:t>}</w:t>
      </w:r>
      <w:r w:rsidRPr="000E07E6">
        <w:rPr>
          <w:rFonts w:ascii="Consolas" w:hAnsi="Consolas" w:cs="Consolas"/>
          <w:sz w:val="18"/>
          <w:szCs w:val="18"/>
        </w:rPr>
        <w:t>}</w:t>
      </w:r>
    </w:p>
    <w:p w:rsidR="00B713AE" w:rsidRPr="000E07E6" w:rsidRDefault="00B713AE" w:rsidP="00900C7B">
      <w:pPr>
        <w:pStyle w:val="ListParagraph"/>
        <w:ind w:left="900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sz w:val="18"/>
          <w:szCs w:val="18"/>
        </w:rPr>
        <w:t>a) A</w:t>
      </w:r>
      <w:r w:rsidR="00CC1339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b) B</w:t>
      </w:r>
      <w:r w:rsidR="008E3998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>c) AC</w:t>
      </w:r>
      <w:r w:rsidR="00900C7B" w:rsidRPr="000E07E6">
        <w:rPr>
          <w:rFonts w:ascii="Consolas" w:hAnsi="Consolas" w:cs="Consolas"/>
          <w:sz w:val="18"/>
          <w:szCs w:val="18"/>
        </w:rPr>
        <w:t xml:space="preserve"> </w:t>
      </w:r>
      <w:r w:rsidRPr="000E07E6">
        <w:rPr>
          <w:rFonts w:ascii="Consolas" w:hAnsi="Consolas" w:cs="Consolas"/>
          <w:sz w:val="18"/>
          <w:szCs w:val="18"/>
        </w:rPr>
        <w:t xml:space="preserve">d) BC </w:t>
      </w:r>
    </w:p>
    <w:p w:rsidR="006712A2" w:rsidRPr="000E07E6" w:rsidRDefault="006712A2" w:rsidP="0049439E">
      <w:pPr>
        <w:rPr>
          <w:rFonts w:ascii="Consolas" w:hAnsi="Consolas" w:cs="Consolas"/>
          <w:sz w:val="18"/>
          <w:szCs w:val="18"/>
        </w:rPr>
      </w:pPr>
    </w:p>
    <w:p w:rsidR="0049439E" w:rsidRPr="000E07E6" w:rsidRDefault="00BE4DD6" w:rsidP="0049439E">
      <w:pPr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t>Ans</w:t>
      </w:r>
      <w:proofErr w:type="spellEnd"/>
      <w:r w:rsidRPr="000E07E6">
        <w:rPr>
          <w:rFonts w:ascii="Consolas" w:hAnsi="Consolas" w:cs="Consolas"/>
          <w:sz w:val="18"/>
          <w:szCs w:val="18"/>
        </w:rPr>
        <w:t>:</w:t>
      </w:r>
      <w:r w:rsidR="000F7A9C">
        <w:rPr>
          <w:rFonts w:ascii="Consolas" w:hAnsi="Consolas" w:cs="Consolas"/>
          <w:sz w:val="18"/>
          <w:szCs w:val="18"/>
        </w:rPr>
        <w:t xml:space="preserve"> {d}</w:t>
      </w:r>
    </w:p>
    <w:p w:rsidR="00317FC8" w:rsidRPr="000E07E6" w:rsidRDefault="00317FC8" w:rsidP="0049439E">
      <w:pPr>
        <w:rPr>
          <w:rFonts w:ascii="Consolas" w:hAnsi="Consolas" w:cs="Consolas"/>
          <w:sz w:val="18"/>
          <w:szCs w:val="18"/>
        </w:rPr>
      </w:pP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593BF6" w:rsidRPr="00593BF6" w:rsidTr="00593BF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593BF6" w:rsidRPr="00593BF6" w:rsidRDefault="0049439E" w:rsidP="00593BF6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0E07E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21</w:t>
            </w:r>
            <w:r w:rsidR="001F079D" w:rsidRPr="000E07E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)</w:t>
            </w:r>
            <w:r w:rsidR="00593BF6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 xml:space="preserve"> </w:t>
            </w:r>
            <w:r w:rsidR="00593BF6" w:rsidRPr="00593BF6">
              <w:rPr>
                <w:rFonts w:ascii="Arial" w:hAnsi="Arial" w:cs="Arial"/>
                <w:sz w:val="18"/>
                <w:szCs w:val="18"/>
                <w:lang w:eastAsia="en-US"/>
              </w:rPr>
              <w:t>Which interface provides the capability to store objects using a key-value pair?</w:t>
            </w:r>
          </w:p>
        </w:tc>
      </w:tr>
      <w:tr w:rsidR="00593BF6" w:rsidRPr="00593BF6" w:rsidTr="00593BF6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56"/>
              <w:gridCol w:w="8670"/>
            </w:tblGrid>
            <w:tr w:rsidR="00593BF6" w:rsidRPr="00593BF6" w:rsidTr="00D015DA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593BF6" w:rsidRPr="00593BF6" w:rsidRDefault="00AC19BD" w:rsidP="00593BF6">
                  <w:pPr>
                    <w:suppressAutoHyphens w:val="0"/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</w:pPr>
                  <w:r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a)</w:t>
                  </w: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593BF6" w:rsidRPr="00593BF6" w:rsidRDefault="00593BF6" w:rsidP="00593BF6">
                  <w:pPr>
                    <w:suppressAutoHyphens w:val="0"/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</w:pPr>
                  <w:proofErr w:type="spellStart"/>
                  <w:r w:rsidRPr="00593BF6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Map</w:t>
                  </w:r>
                  <w:proofErr w:type="spellEnd"/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b) </w:t>
                  </w:r>
                  <w:proofErr w:type="spellStart"/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Set</w:t>
                  </w:r>
                  <w:proofErr w:type="spellEnd"/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c) </w:t>
                  </w:r>
                  <w:proofErr w:type="spellStart"/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Scanner</w:t>
                  </w:r>
                  <w:proofErr w:type="spellEnd"/>
                  <w:r w:rsidR="00CF6F0C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d)</w:t>
                  </w:r>
                  <w:r w:rsidR="006D3426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 xml:space="preserve"> </w:t>
                  </w:r>
                  <w:proofErr w:type="spellStart"/>
                  <w:r w:rsidR="00CF6F0C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java.util.Collection</w:t>
                  </w:r>
                  <w:proofErr w:type="spellEnd"/>
                  <w:r w:rsidR="00AC19BD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.</w:t>
                  </w:r>
                  <w:r w:rsidR="006E109B">
                    <w:rPr>
                      <w:rFonts w:ascii="Arial" w:hAnsi="Arial" w:cs="Arial"/>
                      <w:sz w:val="18"/>
                      <w:szCs w:val="18"/>
                      <w:lang w:eastAsia="en-US"/>
                    </w:rPr>
                    <w:t>-</w:t>
                  </w:r>
                </w:p>
              </w:tc>
            </w:tr>
          </w:tbl>
          <w:p w:rsidR="00593BF6" w:rsidRPr="00593BF6" w:rsidRDefault="00593BF6" w:rsidP="00593BF6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</w:tc>
      </w:tr>
    </w:tbl>
    <w:p w:rsidR="001F079D" w:rsidRDefault="000F7A9C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proofErr w:type="spellStart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Ans</w:t>
      </w:r>
      <w:proofErr w:type="spellEnd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: {a}</w:t>
      </w:r>
    </w:p>
    <w:p w:rsidR="000F7A9C" w:rsidRPr="000E07E6" w:rsidRDefault="000F7A9C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373131" w:rsidRPr="000E07E6" w:rsidRDefault="0049439E" w:rsidP="00130AEB">
      <w:pPr>
        <w:suppressAutoHyphens w:val="0"/>
        <w:spacing w:line="259" w:lineRule="auto"/>
        <w:rPr>
          <w:rFonts w:ascii="Consolas" w:hAnsi="Consolas" w:cs="Consolas"/>
          <w:sz w:val="18"/>
          <w:szCs w:val="18"/>
        </w:rPr>
      </w:pPr>
      <w:r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22</w:t>
      </w:r>
      <w:r w:rsidR="001F079D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)</w:t>
      </w:r>
      <w:r w:rsidR="00373131" w:rsidRPr="000E07E6">
        <w:rPr>
          <w:rFonts w:ascii="Consolas" w:hAnsi="Consolas" w:cs="Consolas"/>
          <w:sz w:val="18"/>
          <w:szCs w:val="18"/>
        </w:rPr>
        <w:t xml:space="preserve"> </w:t>
      </w:r>
      <w:proofErr w:type="spellStart"/>
      <w:r w:rsidR="00373131" w:rsidRPr="000E07E6">
        <w:rPr>
          <w:rFonts w:ascii="Consolas" w:hAnsi="Consolas" w:cs="Consolas"/>
          <w:sz w:val="18"/>
          <w:szCs w:val="18"/>
        </w:rPr>
        <w:t>StringBuffer</w:t>
      </w:r>
      <w:proofErr w:type="spellEnd"/>
      <w:r w:rsidR="00373131" w:rsidRPr="000E07E6">
        <w:rPr>
          <w:rFonts w:ascii="Consolas" w:hAnsi="Consolas" w:cs="Consolas"/>
          <w:sz w:val="18"/>
          <w:szCs w:val="18"/>
        </w:rPr>
        <w:t xml:space="preserve"> s1 = new </w:t>
      </w:r>
      <w:proofErr w:type="spellStart"/>
      <w:proofErr w:type="gramStart"/>
      <w:r w:rsidR="00373131" w:rsidRPr="000E07E6">
        <w:rPr>
          <w:rFonts w:ascii="Consolas" w:hAnsi="Consolas" w:cs="Consolas"/>
          <w:sz w:val="18"/>
          <w:szCs w:val="18"/>
        </w:rPr>
        <w:t>StringBuffer</w:t>
      </w:r>
      <w:proofErr w:type="spellEnd"/>
      <w:r w:rsidR="00373131" w:rsidRPr="000E07E6">
        <w:rPr>
          <w:rFonts w:ascii="Consolas" w:hAnsi="Consolas" w:cs="Consolas"/>
          <w:sz w:val="18"/>
          <w:szCs w:val="18"/>
        </w:rPr>
        <w:t>(</w:t>
      </w:r>
      <w:proofErr w:type="gramEnd"/>
      <w:r w:rsidR="00373131" w:rsidRPr="000E07E6">
        <w:rPr>
          <w:rFonts w:ascii="Consolas" w:hAnsi="Consolas" w:cs="Consolas"/>
          <w:sz w:val="18"/>
          <w:szCs w:val="18"/>
        </w:rPr>
        <w:t>“Hello”);</w:t>
      </w:r>
    </w:p>
    <w:p w:rsidR="00373131" w:rsidRPr="000E07E6" w:rsidRDefault="00D437B8" w:rsidP="00373131">
      <w:pPr>
        <w:pStyle w:val="ListParagraph"/>
        <w:rPr>
          <w:rFonts w:ascii="Consolas" w:hAnsi="Consolas" w:cs="Consolas"/>
          <w:sz w:val="18"/>
          <w:szCs w:val="18"/>
        </w:rPr>
      </w:pPr>
      <w:proofErr w:type="spellStart"/>
      <w:r w:rsidRPr="000E07E6">
        <w:rPr>
          <w:rFonts w:ascii="Consolas" w:hAnsi="Consolas" w:cs="Consolas"/>
          <w:sz w:val="18"/>
          <w:szCs w:val="18"/>
        </w:rPr>
        <w:lastRenderedPageBreak/>
        <w:t>StringBuffer</w:t>
      </w:r>
      <w:proofErr w:type="spellEnd"/>
      <w:r w:rsidRPr="000E07E6">
        <w:rPr>
          <w:rFonts w:ascii="Consolas" w:hAnsi="Consolas" w:cs="Consolas"/>
          <w:sz w:val="18"/>
          <w:szCs w:val="18"/>
        </w:rPr>
        <w:t xml:space="preserve"> s2 = </w:t>
      </w:r>
      <w:proofErr w:type="gramStart"/>
      <w:r w:rsidRPr="000E07E6">
        <w:rPr>
          <w:rFonts w:ascii="Consolas" w:hAnsi="Consolas" w:cs="Consolas"/>
          <w:sz w:val="18"/>
          <w:szCs w:val="18"/>
        </w:rPr>
        <w:t>s1.reverse(</w:t>
      </w:r>
      <w:proofErr w:type="gramEnd"/>
      <w:r w:rsidR="00373131" w:rsidRPr="000E07E6">
        <w:rPr>
          <w:rFonts w:ascii="Consolas" w:hAnsi="Consolas" w:cs="Consolas"/>
          <w:sz w:val="18"/>
          <w:szCs w:val="18"/>
        </w:rPr>
        <w:t>);</w:t>
      </w:r>
    </w:p>
    <w:p w:rsidR="00373131" w:rsidRPr="000E07E6" w:rsidRDefault="00373131" w:rsidP="00373131">
      <w:pPr>
        <w:pStyle w:val="ListParagraph"/>
        <w:rPr>
          <w:rFonts w:ascii="Consolas" w:hAnsi="Consolas" w:cs="Consolas"/>
          <w:sz w:val="18"/>
          <w:szCs w:val="18"/>
        </w:rPr>
      </w:pPr>
      <w:proofErr w:type="gramStart"/>
      <w:r w:rsidRPr="000E07E6">
        <w:rPr>
          <w:rFonts w:ascii="Consolas" w:hAnsi="Consolas" w:cs="Consolas"/>
          <w:sz w:val="18"/>
          <w:szCs w:val="18"/>
        </w:rPr>
        <w:t>SOP(</w:t>
      </w:r>
      <w:proofErr w:type="gramEnd"/>
      <w:r w:rsidRPr="000E07E6">
        <w:rPr>
          <w:rFonts w:ascii="Consolas" w:hAnsi="Consolas" w:cs="Consolas"/>
          <w:sz w:val="18"/>
          <w:szCs w:val="18"/>
        </w:rPr>
        <w:t>s2);</w:t>
      </w:r>
    </w:p>
    <w:p w:rsidR="001F079D" w:rsidRPr="000E07E6" w:rsidRDefault="004F6297" w:rsidP="004F6297">
      <w:pPr>
        <w:pStyle w:val="ListParagraph"/>
        <w:widowControl w:val="0"/>
        <w:numPr>
          <w:ilvl w:val="0"/>
          <w:numId w:val="30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compile time error b)Exception c) Hello</w:t>
      </w:r>
      <w:r w:rsidR="00973472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d)</w:t>
      </w:r>
      <w:r w:rsidR="002A08DE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</w:t>
      </w:r>
      <w:proofErr w:type="spellStart"/>
      <w:r w:rsidR="00973472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olleH</w:t>
      </w:r>
      <w:proofErr w:type="spellEnd"/>
    </w:p>
    <w:p w:rsidR="0061530D" w:rsidRDefault="00225079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proofErr w:type="spellStart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Ans</w:t>
      </w:r>
      <w:proofErr w:type="spellEnd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:</w:t>
      </w:r>
      <w:r w:rsidR="000F7A9C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{a}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8120C9" w:rsidRPr="008120C9" w:rsidTr="008120C9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120C9" w:rsidRPr="008120C9" w:rsidRDefault="008120C9" w:rsidP="008120C9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>23)</w:t>
            </w:r>
            <w:r w:rsidR="006D176D">
              <w:rPr>
                <w:rFonts w:ascii="Consolas" w:hAnsi="Consolas" w:cs="Consolas"/>
                <w:b/>
                <w:color w:val="000000"/>
                <w:sz w:val="18"/>
                <w:szCs w:val="18"/>
                <w:shd w:val="clear" w:color="auto" w:fill="F0F0F0"/>
              </w:rPr>
              <w:t xml:space="preserve"> 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Which class does not override the </w:t>
            </w:r>
            <w:proofErr w:type="gramStart"/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equals(</w:t>
            </w:r>
            <w:proofErr w:type="gramEnd"/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)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 and </w:t>
            </w:r>
            <w:proofErr w:type="spellStart"/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hashCode</w:t>
            </w:r>
            <w:proofErr w:type="spellEnd"/>
            <w:r w:rsidRPr="008120C9">
              <w:rPr>
                <w:rFonts w:ascii="Consolas" w:hAnsi="Consolas" w:cs="Consolas"/>
                <w:b/>
                <w:color w:val="DD0000"/>
                <w:sz w:val="18"/>
                <w:szCs w:val="18"/>
                <w:lang w:eastAsia="en-US"/>
              </w:rPr>
              <w:t>()</w:t>
            </w:r>
            <w:r w:rsidRPr="008120C9">
              <w:rPr>
                <w:rFonts w:ascii="Consolas" w:hAnsi="Consolas" w:cs="Consolas"/>
                <w:b/>
                <w:sz w:val="18"/>
                <w:szCs w:val="18"/>
                <w:lang w:eastAsia="en-US"/>
              </w:rPr>
              <w:t> methods, inheriting them directly from class Object?</w:t>
            </w:r>
          </w:p>
        </w:tc>
      </w:tr>
      <w:tr w:rsidR="008120C9" w:rsidRPr="008120C9" w:rsidTr="008120C9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74"/>
              <w:gridCol w:w="8652"/>
            </w:tblGrid>
            <w:tr w:rsidR="008120C9" w:rsidRPr="008120C9" w:rsidTr="001F7C32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755C81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  <w:r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a)</w:t>
                  </w: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  <w:proofErr w:type="spellStart"/>
                  <w:r w:rsidRPr="008120C9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String</w:t>
                  </w:r>
                  <w:proofErr w:type="spellEnd"/>
                  <w:r w:rsidR="00F91016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b)</w:t>
                  </w:r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</w:t>
                  </w:r>
                  <w:proofErr w:type="spellStart"/>
                  <w:r w:rsidR="00F91016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Double</w:t>
                  </w:r>
                  <w:proofErr w:type="spellEnd"/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c)</w:t>
                  </w:r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</w:t>
                  </w:r>
                  <w:proofErr w:type="spellStart"/>
                  <w:r w:rsidR="00CB7FB8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StringBuffer</w:t>
                  </w:r>
                  <w:proofErr w:type="spellEnd"/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 xml:space="preserve"> d)</w:t>
                  </w:r>
                  <w:proofErr w:type="spellStart"/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java.lang.Char</w:t>
                  </w:r>
                  <w:r w:rsidR="0093125C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a</w:t>
                  </w:r>
                  <w:r w:rsidR="00D1468F" w:rsidRPr="00645DF7"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  <w:t>cter</w:t>
                  </w:r>
                  <w:proofErr w:type="spellEnd"/>
                </w:p>
              </w:tc>
            </w:tr>
            <w:tr w:rsidR="008120C9" w:rsidRPr="008120C9" w:rsidTr="001F7C32">
              <w:trPr>
                <w:tblCellSpacing w:w="0" w:type="dxa"/>
              </w:trPr>
              <w:tc>
                <w:tcPr>
                  <w:tcW w:w="197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</w:p>
              </w:tc>
              <w:tc>
                <w:tcPr>
                  <w:tcW w:w="4803" w:type="pct"/>
                  <w:tcMar>
                    <w:top w:w="88" w:type="dxa"/>
                    <w:left w:w="88" w:type="dxa"/>
                    <w:bottom w:w="88" w:type="dxa"/>
                    <w:right w:w="88" w:type="dxa"/>
                  </w:tcMar>
                  <w:vAlign w:val="center"/>
                  <w:hideMark/>
                </w:tcPr>
                <w:p w:rsidR="008120C9" w:rsidRPr="008120C9" w:rsidRDefault="008120C9" w:rsidP="008120C9">
                  <w:pPr>
                    <w:suppressAutoHyphens w:val="0"/>
                    <w:rPr>
                      <w:rFonts w:ascii="Consolas" w:hAnsi="Consolas" w:cs="Consolas"/>
                      <w:sz w:val="18"/>
                      <w:szCs w:val="18"/>
                      <w:lang w:eastAsia="en-US"/>
                    </w:rPr>
                  </w:pPr>
                </w:p>
              </w:tc>
            </w:tr>
          </w:tbl>
          <w:p w:rsidR="008120C9" w:rsidRPr="008120C9" w:rsidRDefault="008120C9" w:rsidP="008120C9">
            <w:pPr>
              <w:suppressAutoHyphens w:val="0"/>
              <w:rPr>
                <w:rFonts w:ascii="Consolas" w:hAnsi="Consolas" w:cs="Consolas"/>
                <w:sz w:val="18"/>
                <w:szCs w:val="18"/>
                <w:lang w:eastAsia="en-US"/>
              </w:rPr>
            </w:pPr>
          </w:p>
        </w:tc>
      </w:tr>
      <w:tr w:rsidR="000F7A9C" w:rsidRPr="008120C9" w:rsidTr="008120C9">
        <w:trPr>
          <w:tblCellSpacing w:w="0" w:type="dxa"/>
        </w:trPr>
        <w:tc>
          <w:tcPr>
            <w:tcW w:w="0" w:type="auto"/>
            <w:shd w:val="clear" w:color="auto" w:fill="FFFFFF"/>
          </w:tcPr>
          <w:p w:rsidR="000F7A9C" w:rsidRDefault="000F7A9C" w:rsidP="008120C9">
            <w:pPr>
              <w:suppressAutoHyphens w:val="0"/>
              <w:rPr>
                <w:rFonts w:ascii="Consolas" w:hAnsi="Consolas" w:cs="Consolas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Consolas" w:hAnsi="Consolas" w:cs="Consolas"/>
                <w:sz w:val="18"/>
                <w:szCs w:val="18"/>
                <w:lang w:eastAsia="en-US"/>
              </w:rPr>
              <w:t>Ans</w:t>
            </w:r>
            <w:proofErr w:type="spellEnd"/>
            <w:r>
              <w:rPr>
                <w:rFonts w:ascii="Consolas" w:hAnsi="Consolas" w:cs="Consolas"/>
                <w:sz w:val="18"/>
                <w:szCs w:val="18"/>
                <w:lang w:eastAsia="en-US"/>
              </w:rPr>
              <w:t>: {c}</w:t>
            </w:r>
          </w:p>
          <w:p w:rsidR="000F7A9C" w:rsidRPr="00645DF7" w:rsidRDefault="000F7A9C" w:rsidP="008120C9">
            <w:pPr>
              <w:suppressAutoHyphens w:val="0"/>
              <w:rPr>
                <w:rFonts w:ascii="Consolas" w:hAnsi="Consolas" w:cs="Consolas"/>
                <w:sz w:val="18"/>
                <w:szCs w:val="18"/>
                <w:lang w:eastAsia="en-US"/>
              </w:rPr>
            </w:pPr>
          </w:p>
        </w:tc>
      </w:tr>
    </w:tbl>
    <w:p w:rsidR="001F7C32" w:rsidRPr="00645DF7" w:rsidRDefault="008D5BD8" w:rsidP="001F7C32">
      <w:pPr>
        <w:shd w:val="clear" w:color="auto" w:fill="FFFFFF"/>
        <w:suppressAutoHyphens w:val="0"/>
        <w:rPr>
          <w:rFonts w:ascii="Consolas" w:hAnsi="Consolas" w:cs="Consolas"/>
          <w:color w:val="000000"/>
          <w:sz w:val="18"/>
          <w:szCs w:val="18"/>
          <w:lang w:eastAsia="en-US"/>
        </w:rPr>
      </w:pPr>
      <w:r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24)</w:t>
      </w:r>
      <w:r w:rsidR="00645DF7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1F7C32" w:rsidRPr="001F7C32">
        <w:rPr>
          <w:rFonts w:ascii="Consolas" w:hAnsi="Consolas" w:cs="Consolas"/>
          <w:b/>
          <w:color w:val="000000"/>
          <w:sz w:val="18"/>
          <w:szCs w:val="18"/>
          <w:lang w:eastAsia="en-US"/>
        </w:rPr>
        <w:t>Which of the following are Java reserved words?</w:t>
      </w:r>
      <w:r w:rsidR="00FC28FA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ab/>
      </w:r>
    </w:p>
    <w:p w:rsidR="00A928F8" w:rsidRDefault="00FC28FA" w:rsidP="00A329A8">
      <w:pPr>
        <w:pStyle w:val="ListParagraph"/>
        <w:numPr>
          <w:ilvl w:val="0"/>
          <w:numId w:val="33"/>
        </w:num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r</w:t>
      </w:r>
      <w:r w:rsidR="001F7C3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un</w:t>
      </w:r>
      <w:r w:rsidR="00C23449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b) </w:t>
      </w:r>
      <w:r w:rsidR="001F7C3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import</w:t>
      </w:r>
      <w:r w:rsidR="00646F69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c)default</w:t>
      </w:r>
      <w:r w:rsidR="0015317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d)</w:t>
      </w:r>
      <w:r w:rsidR="00F233EC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153172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>implement</w:t>
      </w:r>
      <w:r w:rsidR="00F233EC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e)extend</w:t>
      </w:r>
      <w:r w:rsidR="006C3856" w:rsidRPr="00645DF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420EC6" w:rsidRDefault="00C5741B" w:rsidP="00C5741B">
      <w:pPr>
        <w:pStyle w:val="ListParagraph"/>
        <w:numPr>
          <w:ilvl w:val="0"/>
          <w:numId w:val="34"/>
        </w:num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a &amp; b  B)b &amp; c</w:t>
      </w:r>
      <w:r w:rsidR="0053662F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C)c &amp; d D)d &amp;e E)all of the above </w:t>
      </w:r>
    </w:p>
    <w:p w:rsidR="000F7A9C" w:rsidRPr="000F7A9C" w:rsidRDefault="000F7A9C" w:rsidP="000F7A9C">
      <w:pPr>
        <w:shd w:val="clear" w:color="auto" w:fill="FFFFFF"/>
        <w:suppressAutoHyphens w:val="0"/>
        <w:spacing w:before="125"/>
        <w:ind w:left="360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spellStart"/>
      <w:proofErr w:type="gramStart"/>
      <w:r w:rsidRPr="000F7A9C">
        <w:rPr>
          <w:rFonts w:ascii="Consolas" w:hAnsi="Consolas" w:cs="Consolas"/>
          <w:color w:val="000000"/>
          <w:sz w:val="18"/>
          <w:szCs w:val="18"/>
          <w:lang w:eastAsia="en-US"/>
        </w:rPr>
        <w:t>Ans</w:t>
      </w:r>
      <w:proofErr w:type="spellEnd"/>
      <w:r w:rsidRPr="000F7A9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:</w:t>
      </w:r>
      <w:proofErr w:type="gramEnd"/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{B}</w:t>
      </w:r>
      <w:r w:rsidRPr="000F7A9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DD48C7" w:rsidRPr="00DD48C7" w:rsidRDefault="00DD48C7" w:rsidP="00DD48C7">
      <w:pPr>
        <w:pStyle w:val="HTMLPreformatted"/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rPr>
          <w:rFonts w:ascii="Courier" w:hAnsi="Courier"/>
          <w:color w:val="000000"/>
          <w:sz w:val="16"/>
        </w:rPr>
      </w:pPr>
      <w:r>
        <w:rPr>
          <w:rFonts w:ascii="Consolas" w:hAnsi="Consolas" w:cs="Consolas"/>
          <w:color w:val="000000"/>
          <w:sz w:val="18"/>
          <w:szCs w:val="18"/>
        </w:rPr>
        <w:t>25)</w:t>
      </w:r>
      <w:r w:rsidRPr="00DD48C7">
        <w:rPr>
          <w:rStyle w:val="FooterChar"/>
          <w:rFonts w:ascii="Courier" w:hAnsi="Courier"/>
          <w:color w:val="0000FF"/>
          <w:sz w:val="16"/>
          <w:szCs w:val="16"/>
        </w:rPr>
        <w:t xml:space="preserve"> </w:t>
      </w:r>
      <w:proofErr w:type="gramStart"/>
      <w:r w:rsidRPr="00DD48C7">
        <w:rPr>
          <w:rFonts w:ascii="Courier" w:hAnsi="Courier"/>
          <w:color w:val="0000FF"/>
          <w:sz w:val="16"/>
        </w:rPr>
        <w:t>public</w:t>
      </w:r>
      <w:proofErr w:type="gramEnd"/>
      <w:r w:rsidRPr="00DD48C7">
        <w:rPr>
          <w:color w:val="000000"/>
          <w:sz w:val="15"/>
        </w:rPr>
        <w:t xml:space="preserve"> </w:t>
      </w:r>
      <w:r w:rsidRPr="00DD48C7">
        <w:rPr>
          <w:rFonts w:ascii="Courier" w:hAnsi="Courier"/>
          <w:color w:val="0000FF"/>
          <w:sz w:val="16"/>
        </w:rPr>
        <w:t>class</w:t>
      </w:r>
      <w:r w:rsidRPr="00DD48C7">
        <w:rPr>
          <w:rFonts w:ascii="Courier" w:hAnsi="Courier"/>
          <w:color w:val="000000"/>
          <w:sz w:val="16"/>
        </w:rPr>
        <w:t xml:space="preserve"> </w:t>
      </w:r>
      <w:r w:rsidRPr="00DD48C7">
        <w:rPr>
          <w:rFonts w:ascii="Courier" w:hAnsi="Courier"/>
          <w:color w:val="EE3B3B"/>
          <w:sz w:val="16"/>
          <w:szCs w:val="16"/>
        </w:rPr>
        <w:t>Test</w:t>
      </w:r>
      <w:r w:rsidRPr="00DD48C7">
        <w:rPr>
          <w:rFonts w:ascii="Courier" w:hAnsi="Courier"/>
          <w:color w:val="000000"/>
          <w:sz w:val="16"/>
        </w:rPr>
        <w:t xml:space="preserve">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" w:hAnsi="Courier" w:cs="Courier New"/>
          <w:color w:val="000000"/>
          <w:sz w:val="16"/>
          <w:lang w:eastAsia="en-US"/>
        </w:rPr>
        <w:t>{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</w:t>
      </w:r>
      <w:proofErr w:type="gramStart"/>
      <w:r w:rsidRPr="00DD48C7">
        <w:rPr>
          <w:rFonts w:ascii="Courier" w:hAnsi="Courier" w:cs="Courier New"/>
          <w:color w:val="0000FF"/>
          <w:sz w:val="16"/>
          <w:lang w:eastAsia="en-US"/>
        </w:rPr>
        <w:t>public</w:t>
      </w:r>
      <w:proofErr w:type="gramEnd"/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  <w:r w:rsidRPr="00DD48C7">
        <w:rPr>
          <w:rFonts w:ascii="Courier" w:hAnsi="Courier" w:cs="Courier New"/>
          <w:color w:val="0000FF"/>
          <w:sz w:val="16"/>
          <w:lang w:eastAsia="en-US"/>
        </w:rPr>
        <w:t>static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</w:t>
      </w:r>
      <w:r w:rsidRPr="00DD48C7">
        <w:rPr>
          <w:rFonts w:ascii="Courier" w:hAnsi="Courier" w:cs="Courier New"/>
          <w:color w:val="0000FF"/>
          <w:sz w:val="16"/>
          <w:lang w:eastAsia="en-US"/>
        </w:rPr>
        <w:t>void</w:t>
      </w: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main (String </w:t>
      </w:r>
      <w:proofErr w:type="spellStart"/>
      <w:r w:rsidRPr="00DD48C7">
        <w:rPr>
          <w:rFonts w:ascii="Courier New" w:hAnsi="Courier New" w:cs="Courier New"/>
          <w:color w:val="000000"/>
          <w:sz w:val="15"/>
          <w:lang w:eastAsia="en-US"/>
        </w:rPr>
        <w:t>args</w:t>
      </w:r>
      <w:proofErr w:type="spellEnd"/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[])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{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    String </w:t>
      </w:r>
      <w:proofErr w:type="spellStart"/>
      <w:proofErr w:type="gramStart"/>
      <w:r w:rsidRPr="00DD48C7">
        <w:rPr>
          <w:rFonts w:ascii="Courier New" w:hAnsi="Courier New" w:cs="Courier New"/>
          <w:color w:val="000000"/>
          <w:sz w:val="15"/>
          <w:lang w:eastAsia="en-US"/>
        </w:rPr>
        <w:t>str</w:t>
      </w:r>
      <w:proofErr w:type="spellEnd"/>
      <w:proofErr w:type="gramEnd"/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= NULL;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    </w:t>
      </w:r>
      <w:proofErr w:type="spellStart"/>
      <w:proofErr w:type="gramStart"/>
      <w:r w:rsidRPr="00DD48C7">
        <w:rPr>
          <w:rFonts w:ascii="Courier New" w:hAnsi="Courier New" w:cs="Courier New"/>
          <w:color w:val="000000"/>
          <w:sz w:val="15"/>
          <w:lang w:eastAsia="en-US"/>
        </w:rPr>
        <w:t>System.out.println</w:t>
      </w:r>
      <w:proofErr w:type="spellEnd"/>
      <w:r w:rsidRPr="00DD48C7">
        <w:rPr>
          <w:rFonts w:ascii="Courier New" w:hAnsi="Courier New" w:cs="Courier New"/>
          <w:color w:val="000000"/>
          <w:sz w:val="15"/>
          <w:lang w:eastAsia="en-US"/>
        </w:rPr>
        <w:t>(</w:t>
      </w:r>
      <w:proofErr w:type="spellStart"/>
      <w:proofErr w:type="gramEnd"/>
      <w:r w:rsidRPr="00DD48C7">
        <w:rPr>
          <w:rFonts w:ascii="Courier New" w:hAnsi="Courier New" w:cs="Courier New"/>
          <w:color w:val="000000"/>
          <w:sz w:val="15"/>
          <w:lang w:eastAsia="en-US"/>
        </w:rPr>
        <w:t>str</w:t>
      </w:r>
      <w:proofErr w:type="spellEnd"/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);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5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 xml:space="preserve">    } </w:t>
      </w:r>
    </w:p>
    <w:p w:rsidR="00DD48C7" w:rsidRPr="00DD48C7" w:rsidRDefault="00DD48C7" w:rsidP="00DD48C7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color w:val="000000"/>
          <w:sz w:val="18"/>
          <w:szCs w:val="18"/>
          <w:lang w:eastAsia="en-US"/>
        </w:rPr>
      </w:pPr>
      <w:r w:rsidRPr="00DD48C7">
        <w:rPr>
          <w:rFonts w:ascii="Courier New" w:hAnsi="Courier New" w:cs="Courier New"/>
          <w:color w:val="000000"/>
          <w:sz w:val="15"/>
          <w:lang w:eastAsia="en-US"/>
        </w:rPr>
        <w:t>}</w:t>
      </w:r>
    </w:p>
    <w:p w:rsidR="00DD48C7" w:rsidRDefault="007B7003" w:rsidP="00DD48C7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gramStart"/>
      <w:r>
        <w:rPr>
          <w:rFonts w:ascii="Consolas" w:hAnsi="Consolas" w:cs="Consolas"/>
          <w:color w:val="000000"/>
          <w:sz w:val="18"/>
          <w:szCs w:val="18"/>
          <w:lang w:eastAsia="en-US"/>
        </w:rPr>
        <w:t>a)</w:t>
      </w:r>
      <w:r w:rsidR="00173E44">
        <w:rPr>
          <w:rFonts w:ascii="Consolas" w:hAnsi="Consolas" w:cs="Consolas"/>
          <w:color w:val="000000"/>
          <w:sz w:val="18"/>
          <w:szCs w:val="18"/>
          <w:lang w:eastAsia="en-US"/>
        </w:rPr>
        <w:t>NULL</w:t>
      </w:r>
      <w:proofErr w:type="gramEnd"/>
      <w:r w:rsidR="00751284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b)compile time error c) executes but no output </w:t>
      </w:r>
      <w:r w:rsidR="005F1158">
        <w:rPr>
          <w:rFonts w:ascii="Consolas" w:hAnsi="Consolas" w:cs="Consolas"/>
          <w:color w:val="000000"/>
          <w:sz w:val="18"/>
          <w:szCs w:val="18"/>
          <w:lang w:eastAsia="en-US"/>
        </w:rPr>
        <w:t>d) runtime exception</w:t>
      </w:r>
    </w:p>
    <w:p w:rsidR="00CD7898" w:rsidRDefault="00CD7898" w:rsidP="00DD48C7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spellStart"/>
      <w:r>
        <w:rPr>
          <w:rFonts w:ascii="Consolas" w:hAnsi="Consolas" w:cs="Consolas"/>
          <w:color w:val="000000"/>
          <w:sz w:val="18"/>
          <w:szCs w:val="18"/>
          <w:lang w:eastAsia="en-US"/>
        </w:rPr>
        <w:t>Ans</w:t>
      </w:r>
      <w:proofErr w:type="spellEnd"/>
      <w:r>
        <w:rPr>
          <w:rFonts w:ascii="Consolas" w:hAnsi="Consolas" w:cs="Consolas"/>
          <w:color w:val="000000"/>
          <w:sz w:val="18"/>
          <w:szCs w:val="18"/>
          <w:lang w:eastAsia="en-US"/>
        </w:rPr>
        <w:t>: {d}</w:t>
      </w:r>
    </w:p>
    <w:p w:rsidR="00CD7898" w:rsidRDefault="00CD7898" w:rsidP="00DD48C7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</w:p>
    <w:p w:rsidR="00673378" w:rsidRPr="00673378" w:rsidRDefault="00673378" w:rsidP="00673378">
      <w:pPr>
        <w:pStyle w:val="NormalWeb"/>
        <w:spacing w:before="0" w:beforeAutospacing="0" w:after="0" w:afterAutospacing="0"/>
        <w:rPr>
          <w:rFonts w:ascii="Arial" w:hAnsi="Arial" w:cs="Arial"/>
          <w:sz w:val="18"/>
          <w:szCs w:val="18"/>
        </w:rPr>
      </w:pPr>
      <w:r>
        <w:rPr>
          <w:rFonts w:ascii="Consolas" w:hAnsi="Consolas" w:cs="Consolas"/>
          <w:color w:val="000000"/>
          <w:sz w:val="18"/>
          <w:szCs w:val="18"/>
        </w:rPr>
        <w:t>26)</w:t>
      </w:r>
      <w:r w:rsidRPr="00673378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Pr="00673378">
        <w:rPr>
          <w:rFonts w:ascii="Arial" w:hAnsi="Arial" w:cs="Arial"/>
          <w:sz w:val="18"/>
          <w:szCs w:val="18"/>
        </w:rPr>
        <w:t>What will be the output of the program?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r w:rsidRPr="00673378">
        <w:rPr>
          <w:rFonts w:ascii="Courier New" w:hAnsi="Courier New" w:cs="Courier New"/>
          <w:sz w:val="15"/>
          <w:lang w:eastAsia="en-US"/>
        </w:rPr>
        <w:t>TreeSet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 xml:space="preserve"> map = </w:t>
      </w:r>
      <w:r w:rsidRPr="00673378">
        <w:rPr>
          <w:rFonts w:ascii="Courier" w:hAnsi="Courier" w:cs="Courier New"/>
          <w:color w:val="0000FF"/>
          <w:sz w:val="16"/>
          <w:lang w:eastAsia="en-US"/>
        </w:rPr>
        <w:t>new</w:t>
      </w:r>
      <w:r w:rsidRPr="00673378">
        <w:rPr>
          <w:rFonts w:ascii="Courier New" w:hAnsi="Courier New" w:cs="Courier New"/>
          <w:sz w:val="15"/>
          <w:lang w:eastAsia="en-US"/>
        </w:rPr>
        <w:t xml:space="preserve"> </w:t>
      </w: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TreeSet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add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on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add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two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add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thre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add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four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add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one"</w:t>
      </w:r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 xml:space="preserve">Iterator it = </w:t>
      </w: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map.iterator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 New" w:hAnsi="Courier New" w:cs="Courier New"/>
          <w:sz w:val="15"/>
          <w:lang w:eastAsia="en-US"/>
        </w:rPr>
        <w:t>);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proofErr w:type="gramStart"/>
      <w:r w:rsidRPr="00673378">
        <w:rPr>
          <w:rFonts w:ascii="Courier" w:hAnsi="Courier" w:cs="Courier New"/>
          <w:color w:val="0000FF"/>
          <w:sz w:val="16"/>
          <w:lang w:eastAsia="en-US"/>
        </w:rPr>
        <w:t>while</w:t>
      </w:r>
      <w:proofErr w:type="gramEnd"/>
      <w:r w:rsidRPr="00673378">
        <w:rPr>
          <w:rFonts w:ascii="Courier New" w:hAnsi="Courier New" w:cs="Courier New"/>
          <w:sz w:val="15"/>
          <w:lang w:eastAsia="en-US"/>
        </w:rPr>
        <w:t xml:space="preserve"> (</w:t>
      </w:r>
      <w:proofErr w:type="spellStart"/>
      <w:r w:rsidRPr="00673378">
        <w:rPr>
          <w:rFonts w:ascii="Courier New" w:hAnsi="Courier New" w:cs="Courier New"/>
          <w:sz w:val="15"/>
          <w:lang w:eastAsia="en-US"/>
        </w:rPr>
        <w:t>it.hasNext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 xml:space="preserve">() ) 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>{</w:t>
      </w:r>
    </w:p>
    <w:p w:rsidR="00673378" w:rsidRPr="00673378" w:rsidRDefault="00673378" w:rsidP="00673378">
      <w:pPr>
        <w:pBdr>
          <w:top w:val="dashed" w:sz="4" w:space="6" w:color="93B7D5"/>
          <w:left w:val="dashed" w:sz="4" w:space="6" w:color="93B7D5"/>
          <w:bottom w:val="dashed" w:sz="4" w:space="6" w:color="93B7D5"/>
          <w:right w:val="dashed" w:sz="4" w:space="6" w:color="93B7D5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ascii="Courier New" w:hAnsi="Courier New" w:cs="Courier New"/>
          <w:sz w:val="15"/>
          <w:lang w:eastAsia="en-US"/>
        </w:rPr>
      </w:pPr>
      <w:r w:rsidRPr="00673378">
        <w:rPr>
          <w:rFonts w:ascii="Courier New" w:hAnsi="Courier New" w:cs="Courier New"/>
          <w:sz w:val="15"/>
          <w:lang w:eastAsia="en-US"/>
        </w:rPr>
        <w:t xml:space="preserve">    </w:t>
      </w:r>
      <w:proofErr w:type="spellStart"/>
      <w:proofErr w:type="gramStart"/>
      <w:r w:rsidRPr="00673378">
        <w:rPr>
          <w:rFonts w:ascii="Courier New" w:hAnsi="Courier New" w:cs="Courier New"/>
          <w:sz w:val="15"/>
          <w:lang w:eastAsia="en-US"/>
        </w:rPr>
        <w:t>System.out.print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>(</w:t>
      </w:r>
      <w:proofErr w:type="gramEnd"/>
      <w:r w:rsidRPr="00673378">
        <w:rPr>
          <w:rFonts w:ascii="Courier New" w:hAnsi="Courier New" w:cs="Courier New"/>
          <w:sz w:val="15"/>
          <w:lang w:eastAsia="en-US"/>
        </w:rPr>
        <w:t xml:space="preserve"> </w:t>
      </w:r>
      <w:proofErr w:type="spellStart"/>
      <w:r w:rsidRPr="00673378">
        <w:rPr>
          <w:rFonts w:ascii="Courier New" w:hAnsi="Courier New" w:cs="Courier New"/>
          <w:sz w:val="15"/>
          <w:lang w:eastAsia="en-US"/>
        </w:rPr>
        <w:t>it.next</w:t>
      </w:r>
      <w:proofErr w:type="spellEnd"/>
      <w:r w:rsidRPr="00673378">
        <w:rPr>
          <w:rFonts w:ascii="Courier New" w:hAnsi="Courier New" w:cs="Courier New"/>
          <w:sz w:val="15"/>
          <w:lang w:eastAsia="en-US"/>
        </w:rPr>
        <w:t xml:space="preserve">() + </w:t>
      </w:r>
      <w:r w:rsidRPr="00673378">
        <w:rPr>
          <w:rFonts w:ascii="Courier" w:hAnsi="Courier" w:cs="Courier New"/>
          <w:color w:val="EE3B3B"/>
          <w:sz w:val="16"/>
          <w:szCs w:val="16"/>
          <w:lang w:eastAsia="en-US"/>
        </w:rPr>
        <w:t>" "</w:t>
      </w:r>
      <w:r w:rsidRPr="00673378">
        <w:rPr>
          <w:rFonts w:ascii="Courier New" w:hAnsi="Courier New" w:cs="Courier New"/>
          <w:sz w:val="15"/>
          <w:lang w:eastAsia="en-US"/>
        </w:rPr>
        <w:t xml:space="preserve"> );</w:t>
      </w:r>
      <w:r w:rsidR="002F27DA">
        <w:rPr>
          <w:rFonts w:ascii="Courier New" w:hAnsi="Courier New" w:cs="Courier New"/>
          <w:sz w:val="15"/>
          <w:lang w:eastAsia="en-US"/>
        </w:rPr>
        <w:t>}}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F1499E" w:rsidRPr="00F1499E" w:rsidTr="00F1499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CD7898" w:rsidRDefault="00CD7898" w:rsidP="00F1499E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</w:p>
          <w:p w:rsidR="00CD7898" w:rsidRDefault="00CD7898" w:rsidP="00F1499E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en-US"/>
              </w:rPr>
              <w:t>An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: four one three two </w:t>
            </w:r>
          </w:p>
          <w:p w:rsidR="00F1499E" w:rsidRPr="00F1499E" w:rsidRDefault="00F1499E" w:rsidP="00F1499E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br/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27) </w:t>
            </w:r>
            <w:r w:rsidR="00A570D2">
              <w:rPr>
                <w:rFonts w:ascii="Arial" w:hAnsi="Arial" w:cs="Arial"/>
                <w:sz w:val="18"/>
                <w:szCs w:val="18"/>
                <w:lang w:eastAsia="en-US"/>
              </w:rPr>
              <w:t xml:space="preserve"> 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Which class or interface defines the </w:t>
            </w:r>
            <w:proofErr w:type="gramStart"/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wait(</w:t>
            </w:r>
            <w:proofErr w:type="gramEnd"/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, </w:t>
            </w:r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notify(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,and </w:t>
            </w:r>
            <w:proofErr w:type="spellStart"/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notifyAll</w:t>
            </w:r>
            <w:proofErr w:type="spellEnd"/>
            <w:r w:rsidRPr="00F1499E">
              <w:rPr>
                <w:rFonts w:ascii="Courier New" w:hAnsi="Courier New" w:cs="Courier New"/>
                <w:color w:val="DD0000"/>
                <w:sz w:val="16"/>
                <w:szCs w:val="16"/>
                <w:lang w:eastAsia="en-US"/>
              </w:rPr>
              <w:t>()</w:t>
            </w: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 methods?</w:t>
            </w:r>
          </w:p>
        </w:tc>
      </w:tr>
      <w:tr w:rsidR="00F1499E" w:rsidRPr="00F1499E" w:rsidTr="00F1499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F1499E" w:rsidRDefault="00F1499E" w:rsidP="00F1499E">
            <w:pPr>
              <w:pStyle w:val="ListParagraph"/>
              <w:numPr>
                <w:ilvl w:val="0"/>
                <w:numId w:val="35"/>
              </w:num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r w:rsidRPr="00F1499E">
              <w:rPr>
                <w:rFonts w:ascii="Arial" w:hAnsi="Arial" w:cs="Arial"/>
                <w:sz w:val="18"/>
                <w:szCs w:val="18"/>
                <w:lang w:eastAsia="en-US"/>
              </w:rPr>
              <w:t>Object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  b) Thread  c) Runnable  d) Sca</w:t>
            </w:r>
            <w:r w:rsidR="00A35117">
              <w:rPr>
                <w:rFonts w:ascii="Arial" w:hAnsi="Arial" w:cs="Arial"/>
                <w:sz w:val="18"/>
                <w:szCs w:val="18"/>
                <w:lang w:eastAsia="en-US"/>
              </w:rPr>
              <w:t>n</w:t>
            </w:r>
            <w:r>
              <w:rPr>
                <w:rFonts w:ascii="Arial" w:hAnsi="Arial" w:cs="Arial"/>
                <w:sz w:val="18"/>
                <w:szCs w:val="18"/>
                <w:lang w:eastAsia="en-US"/>
              </w:rPr>
              <w:t xml:space="preserve">ner </w:t>
            </w:r>
          </w:p>
          <w:p w:rsidR="00CD7898" w:rsidRPr="00CD7898" w:rsidRDefault="00CD7898" w:rsidP="00CD7898">
            <w:pPr>
              <w:suppressAutoHyphens w:val="0"/>
              <w:rPr>
                <w:rFonts w:ascii="Arial" w:hAnsi="Arial" w:cs="Arial"/>
                <w:sz w:val="18"/>
                <w:szCs w:val="18"/>
                <w:lang w:eastAsia="en-U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eastAsia="en-US"/>
              </w:rPr>
              <w:t>Ans</w:t>
            </w:r>
            <w:proofErr w:type="spellEnd"/>
            <w:r>
              <w:rPr>
                <w:rFonts w:ascii="Arial" w:hAnsi="Arial" w:cs="Arial"/>
                <w:sz w:val="18"/>
                <w:szCs w:val="18"/>
                <w:lang w:eastAsia="en-US"/>
              </w:rPr>
              <w:t>: {a}</w:t>
            </w:r>
          </w:p>
        </w:tc>
      </w:tr>
    </w:tbl>
    <w:p w:rsidR="00673378" w:rsidRDefault="00B607E4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28</w:t>
      </w:r>
      <w:proofErr w:type="gramStart"/>
      <w:r>
        <w:rPr>
          <w:rFonts w:ascii="Consolas" w:hAnsi="Consolas" w:cs="Consolas"/>
          <w:color w:val="000000"/>
          <w:sz w:val="18"/>
          <w:szCs w:val="18"/>
          <w:lang w:eastAsia="en-US"/>
        </w:rPr>
        <w:t>)</w:t>
      </w:r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>in</w:t>
      </w:r>
      <w:proofErr w:type="gramEnd"/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>System.out.println</w:t>
      </w:r>
      <w:proofErr w:type="spellEnd"/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(“hello world”); </w:t>
      </w:r>
      <w:proofErr w:type="spellStart"/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>println</w:t>
      </w:r>
      <w:proofErr w:type="spellEnd"/>
      <w:r w:rsidR="00A064D9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is which class method</w:t>
      </w:r>
      <w:r w:rsidR="00653E5B">
        <w:rPr>
          <w:rFonts w:ascii="Consolas" w:hAnsi="Consolas" w:cs="Consolas"/>
          <w:color w:val="000000"/>
          <w:sz w:val="18"/>
          <w:szCs w:val="18"/>
          <w:lang w:eastAsia="en-US"/>
        </w:rPr>
        <w:t>?</w:t>
      </w:r>
    </w:p>
    <w:p w:rsidR="00CD7898" w:rsidRDefault="005948AD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  a) Object b) System c</w:t>
      </w:r>
      <w:proofErr w:type="gramStart"/>
      <w:r>
        <w:rPr>
          <w:rFonts w:ascii="Consolas" w:hAnsi="Consolas" w:cs="Consolas"/>
          <w:color w:val="000000"/>
          <w:sz w:val="18"/>
          <w:szCs w:val="18"/>
          <w:lang w:eastAsia="en-US"/>
        </w:rPr>
        <w:t>)String</w:t>
      </w:r>
      <w:proofErr w:type="gramEnd"/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d)</w:t>
      </w:r>
      <w:r w:rsidR="00846B2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8"/>
          <w:szCs w:val="18"/>
          <w:lang w:eastAsia="en-US"/>
        </w:rPr>
        <w:t>PrintStream</w:t>
      </w:r>
      <w:proofErr w:type="spellEnd"/>
      <w:r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CD7898" w:rsidRDefault="00CD7898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spellStart"/>
      <w:r>
        <w:rPr>
          <w:rFonts w:ascii="Consolas" w:hAnsi="Consolas" w:cs="Consolas"/>
          <w:color w:val="000000"/>
          <w:sz w:val="18"/>
          <w:szCs w:val="18"/>
          <w:lang w:eastAsia="en-US"/>
        </w:rPr>
        <w:t>Ans</w:t>
      </w:r>
      <w:proofErr w:type="spellEnd"/>
      <w:r>
        <w:rPr>
          <w:rFonts w:ascii="Consolas" w:hAnsi="Consolas" w:cs="Consolas"/>
          <w:color w:val="000000"/>
          <w:sz w:val="18"/>
          <w:szCs w:val="18"/>
          <w:lang w:eastAsia="en-US"/>
        </w:rPr>
        <w:t>: {d}</w:t>
      </w:r>
    </w:p>
    <w:p w:rsidR="00977829" w:rsidRDefault="00D13F1A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29)</w:t>
      </w:r>
      <w:r w:rsidR="005E766F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How to achieve serialization in java? </w:t>
      </w:r>
    </w:p>
    <w:p w:rsidR="00D13F1A" w:rsidRDefault="000F175B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gramStart"/>
      <w:r>
        <w:rPr>
          <w:rFonts w:ascii="Consolas" w:hAnsi="Consolas" w:cs="Consolas"/>
          <w:color w:val="000000"/>
          <w:sz w:val="18"/>
          <w:szCs w:val="18"/>
          <w:lang w:eastAsia="en-US"/>
        </w:rPr>
        <w:t>a)</w:t>
      </w:r>
      <w:proofErr w:type="gramEnd"/>
      <w:r>
        <w:rPr>
          <w:rFonts w:ascii="Consolas" w:hAnsi="Consolas" w:cs="Consolas"/>
          <w:color w:val="000000"/>
          <w:sz w:val="18"/>
          <w:szCs w:val="18"/>
          <w:lang w:eastAsia="en-US"/>
        </w:rPr>
        <w:t>extends</w:t>
      </w:r>
      <w:r w:rsidR="007F5377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serialization</w:t>
      </w:r>
      <w:r w:rsidR="0016077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b)implements</w:t>
      </w:r>
      <w:r w:rsidR="00276B7B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Serializable</w:t>
      </w:r>
      <w:proofErr w:type="spellEnd"/>
      <w:r w:rsidR="0067656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bookmarkStart w:id="0" w:name="_GoBack"/>
      <w:bookmarkEnd w:id="0"/>
      <w:r w:rsidR="00D34EC8">
        <w:rPr>
          <w:rFonts w:ascii="Consolas" w:hAnsi="Consolas" w:cs="Consolas"/>
          <w:color w:val="000000"/>
          <w:sz w:val="18"/>
          <w:szCs w:val="18"/>
          <w:lang w:eastAsia="en-US"/>
        </w:rPr>
        <w:t>c</w:t>
      </w:r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)implements</w:t>
      </w:r>
      <w:r w:rsidR="004A7C01" w:rsidRPr="004A7C01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4A7C01">
        <w:rPr>
          <w:rFonts w:ascii="Consolas" w:hAnsi="Consolas" w:cs="Consolas"/>
          <w:color w:val="000000"/>
          <w:sz w:val="18"/>
          <w:szCs w:val="18"/>
          <w:lang w:eastAsia="en-US"/>
        </w:rPr>
        <w:t>serialize</w:t>
      </w:r>
      <w:r w:rsidR="008A0A5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d)none </w:t>
      </w:r>
      <w:proofErr w:type="spellStart"/>
      <w:r w:rsidR="008A0A5C">
        <w:rPr>
          <w:rFonts w:ascii="Consolas" w:hAnsi="Consolas" w:cs="Consolas"/>
          <w:color w:val="000000"/>
          <w:sz w:val="18"/>
          <w:szCs w:val="18"/>
          <w:lang w:eastAsia="en-US"/>
        </w:rPr>
        <w:t>ofthe</w:t>
      </w:r>
      <w:proofErr w:type="spellEnd"/>
      <w:r w:rsidR="008A0A5C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above</w:t>
      </w:r>
      <w:r w:rsidR="00ED2D8E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</w:p>
    <w:p w:rsidR="00BB371C" w:rsidRDefault="00CD7898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  <w:proofErr w:type="spellStart"/>
      <w:r>
        <w:rPr>
          <w:rFonts w:ascii="Consolas" w:hAnsi="Consolas" w:cs="Consolas"/>
          <w:color w:val="000000"/>
          <w:sz w:val="18"/>
          <w:szCs w:val="18"/>
          <w:lang w:eastAsia="en-US"/>
        </w:rPr>
        <w:t>Ans</w:t>
      </w:r>
      <w:proofErr w:type="spellEnd"/>
      <w:r>
        <w:rPr>
          <w:rFonts w:ascii="Consolas" w:hAnsi="Consolas" w:cs="Consolas"/>
          <w:color w:val="000000"/>
          <w:sz w:val="18"/>
          <w:szCs w:val="18"/>
          <w:lang w:eastAsia="en-US"/>
        </w:rPr>
        <w:t>: {b}</w:t>
      </w:r>
    </w:p>
    <w:p w:rsidR="006E109B" w:rsidRDefault="00D13F1A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>
        <w:rPr>
          <w:rFonts w:ascii="Consolas" w:hAnsi="Consolas" w:cs="Consolas"/>
          <w:color w:val="000000"/>
          <w:sz w:val="18"/>
          <w:szCs w:val="18"/>
          <w:lang w:eastAsia="en-US"/>
        </w:rPr>
        <w:t>30)</w:t>
      </w:r>
      <w:r w:rsidR="00E01B29">
        <w:rPr>
          <w:rFonts w:ascii="Consolas" w:hAnsi="Consolas" w:cs="Consolas"/>
          <w:color w:val="000000"/>
          <w:sz w:val="18"/>
          <w:szCs w:val="18"/>
          <w:lang w:eastAsia="en-US"/>
        </w:rPr>
        <w:t xml:space="preserve"> </w:t>
      </w:r>
      <w:r w:rsidR="006E109B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Write a Program for user defined exception? (Add</w:t>
      </w:r>
      <w:r w:rsidR="006E109B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a</w:t>
      </w:r>
      <w:r w:rsidR="006E109B" w:rsidRPr="000E07E6"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new page and write it)</w:t>
      </w:r>
    </w:p>
    <w:p w:rsidR="00DE6839" w:rsidRDefault="00DE6839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DE6839" w:rsidRDefault="00DE6839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31</w:t>
      </w:r>
      <w:proofErr w:type="gramStart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>)write</w:t>
      </w:r>
      <w:proofErr w:type="gramEnd"/>
      <w:r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  <w:t xml:space="preserve"> a program to for serialization and deserialization?</w:t>
      </w:r>
    </w:p>
    <w:p w:rsidR="006E109B" w:rsidRPr="000E07E6" w:rsidRDefault="006E109B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6E109B" w:rsidRDefault="006E109B" w:rsidP="006E109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rFonts w:ascii="Consolas" w:hAnsi="Consolas" w:cs="Consolas"/>
          <w:b/>
          <w:color w:val="000000"/>
          <w:sz w:val="18"/>
          <w:szCs w:val="18"/>
          <w:shd w:val="clear" w:color="auto" w:fill="F0F0F0"/>
        </w:rPr>
      </w:pPr>
    </w:p>
    <w:p w:rsidR="00D13F1A" w:rsidRPr="00DD48C7" w:rsidRDefault="00D13F1A" w:rsidP="00673378">
      <w:pPr>
        <w:shd w:val="clear" w:color="auto" w:fill="FFFFFF"/>
        <w:suppressAutoHyphens w:val="0"/>
        <w:spacing w:before="125"/>
        <w:rPr>
          <w:rFonts w:ascii="Consolas" w:hAnsi="Consolas" w:cs="Consolas"/>
          <w:color w:val="000000"/>
          <w:sz w:val="18"/>
          <w:szCs w:val="18"/>
          <w:lang w:eastAsia="en-US"/>
        </w:rPr>
      </w:pPr>
    </w:p>
    <w:sectPr w:rsidR="00D13F1A" w:rsidRPr="00DD48C7" w:rsidSect="002F516D">
      <w:headerReference w:type="default" r:id="rId7"/>
      <w:footerReference w:type="even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7B9D" w:rsidRDefault="001C7B9D" w:rsidP="002F516D">
      <w:r>
        <w:separator/>
      </w:r>
    </w:p>
  </w:endnote>
  <w:endnote w:type="continuationSeparator" w:id="0">
    <w:p w:rsidR="001C7B9D" w:rsidRDefault="001C7B9D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AB" w:rsidRDefault="00F331AB">
    <w:pPr>
      <w:pStyle w:val="Footer"/>
    </w:pPr>
  </w:p>
  <w:p w:rsidR="00F331AB" w:rsidRDefault="00F331AB"/>
  <w:p w:rsidR="00F331AB" w:rsidRDefault="00F331AB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AB" w:rsidRDefault="001C7B9D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EndPr/>
      <w:sdtContent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843CC3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F331AB" w:rsidRDefault="00F331AB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7B9D" w:rsidRDefault="001C7B9D" w:rsidP="002F516D">
      <w:r>
        <w:separator/>
      </w:r>
    </w:p>
  </w:footnote>
  <w:footnote w:type="continuationSeparator" w:id="0">
    <w:p w:rsidR="001C7B9D" w:rsidRDefault="001C7B9D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AB" w:rsidRDefault="001C7B9D" w:rsidP="002F516D">
    <w:pPr>
      <w:pStyle w:val="Header"/>
      <w:jc w:val="both"/>
    </w:pPr>
    <w:r>
      <w:rPr>
        <w:noProof/>
        <w:lang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:rsidR="00492D5A" w:rsidRPr="00F331AB" w:rsidRDefault="00B97CAD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="00F331AB"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 w:rsidR="00C42B6B">
                  <w:rPr>
                    <w:b/>
                    <w:bCs/>
                    <w:smallCaps/>
                    <w:sz w:val="32"/>
                    <w:szCs w:val="32"/>
                  </w:rPr>
                  <w:t>Core java</w:t>
                </w:r>
                <w:r w:rsidR="005C7E58">
                  <w:rPr>
                    <w:b/>
                    <w:bCs/>
                    <w:smallCaps/>
                    <w:sz w:val="32"/>
                    <w:szCs w:val="32"/>
                  </w:rPr>
                  <w:t xml:space="preserve"> &amp;</w:t>
                </w:r>
                <w:proofErr w:type="spellStart"/>
                <w:r w:rsidR="005C7E58">
                  <w:rPr>
                    <w:b/>
                    <w:bCs/>
                    <w:smallCaps/>
                    <w:sz w:val="32"/>
                    <w:szCs w:val="32"/>
                  </w:rPr>
                  <w:t>Jdbc</w:t>
                </w:r>
                <w:proofErr w:type="spellEnd"/>
              </w:p>
              <w:p w:rsidR="00F331AB" w:rsidRPr="009F6089" w:rsidRDefault="00F331AB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 w:rsidR="00C42B6B">
                  <w:rPr>
                    <w:b/>
                    <w:bCs/>
                    <w:smallCaps/>
                    <w:sz w:val="28"/>
                    <w:szCs w:val="28"/>
                  </w:rPr>
                  <w:t>post</w:t>
                </w:r>
                <w:r w:rsidR="0035143F">
                  <w:rPr>
                    <w:b/>
                    <w:bCs/>
                    <w:smallCaps/>
                    <w:sz w:val="28"/>
                    <w:szCs w:val="28"/>
                  </w:rPr>
                  <w:t>-</w:t>
                </w:r>
                <w:r w:rsidR="009F6089">
                  <w:rPr>
                    <w:b/>
                    <w:bCs/>
                    <w:smallCaps/>
                    <w:sz w:val="28"/>
                    <w:szCs w:val="28"/>
                  </w:rPr>
                  <w:t>test</w:t>
                </w:r>
              </w:p>
              <w:p w:rsidR="00F331AB" w:rsidRPr="002F516D" w:rsidRDefault="00F331AB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31AB">
      <w:t xml:space="preserve">     </w:t>
    </w:r>
    <w:sdt>
      <w:sdtPr>
        <w:id w:val="27041207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31AB">
      <w:t xml:space="preserve">        </w:t>
    </w:r>
    <w:r w:rsidR="00F331AB">
      <w:tab/>
    </w:r>
    <w:r w:rsidR="00F331AB">
      <w:tab/>
      <w:t xml:space="preserve">       </w:t>
    </w:r>
  </w:p>
  <w:p w:rsidR="00F331AB" w:rsidRDefault="00F331AB"/>
  <w:p w:rsidR="00B97CAD" w:rsidRDefault="00B97CAD"/>
  <w:p w:rsidR="00B97CAD" w:rsidRDefault="00B97CAD"/>
  <w:p w:rsidR="00B97CAD" w:rsidRDefault="00B97CAD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AB" w:rsidRDefault="00F331AB">
    <w:pPr>
      <w:pStyle w:val="Header"/>
    </w:pPr>
  </w:p>
  <w:p w:rsidR="00F331AB" w:rsidRDefault="00F331AB"/>
  <w:p w:rsidR="00F331AB" w:rsidRDefault="00F331AB"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0B5657"/>
    <w:multiLevelType w:val="hybridMultilevel"/>
    <w:tmpl w:val="F62CA9A8"/>
    <w:lvl w:ilvl="0" w:tplc="EB06FFD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F42571"/>
    <w:multiLevelType w:val="hybridMultilevel"/>
    <w:tmpl w:val="C82E41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8107D8"/>
    <w:multiLevelType w:val="hybridMultilevel"/>
    <w:tmpl w:val="A7889A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40A28"/>
    <w:multiLevelType w:val="hybridMultilevel"/>
    <w:tmpl w:val="EBA47D92"/>
    <w:lvl w:ilvl="0" w:tplc="04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DE55B1"/>
    <w:multiLevelType w:val="hybridMultilevel"/>
    <w:tmpl w:val="E2CA24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4C4F0E"/>
    <w:multiLevelType w:val="hybridMultilevel"/>
    <w:tmpl w:val="7F708C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981FF9"/>
    <w:multiLevelType w:val="hybridMultilevel"/>
    <w:tmpl w:val="A08A74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3A40C3"/>
    <w:multiLevelType w:val="hybridMultilevel"/>
    <w:tmpl w:val="D99CCB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4B1253"/>
    <w:multiLevelType w:val="hybridMultilevel"/>
    <w:tmpl w:val="774628B8"/>
    <w:lvl w:ilvl="0" w:tplc="75049E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110BED"/>
    <w:multiLevelType w:val="multilevel"/>
    <w:tmpl w:val="38F0E0E2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ascii="Arial" w:eastAsia="Times New Roman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F20627"/>
    <w:multiLevelType w:val="hybridMultilevel"/>
    <w:tmpl w:val="0AA0F4C8"/>
    <w:lvl w:ilvl="0" w:tplc="98765A1A">
      <w:start w:val="1"/>
      <w:numFmt w:val="lowerLetter"/>
      <w:lvlText w:val="%1)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26" w15:restartNumberingAfterBreak="0">
    <w:nsid w:val="6D8F493F"/>
    <w:multiLevelType w:val="hybridMultilevel"/>
    <w:tmpl w:val="6080A5E8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3062E2"/>
    <w:multiLevelType w:val="hybridMultilevel"/>
    <w:tmpl w:val="00DEC338"/>
    <w:lvl w:ilvl="0" w:tplc="150A9E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0F3B5D"/>
    <w:multiLevelType w:val="hybridMultilevel"/>
    <w:tmpl w:val="A40867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BA94A1F"/>
    <w:multiLevelType w:val="hybridMultilevel"/>
    <w:tmpl w:val="69D222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1"/>
  </w:num>
  <w:num w:numId="3">
    <w:abstractNumId w:val="19"/>
  </w:num>
  <w:num w:numId="4">
    <w:abstractNumId w:val="3"/>
  </w:num>
  <w:num w:numId="5">
    <w:abstractNumId w:val="13"/>
  </w:num>
  <w:num w:numId="6">
    <w:abstractNumId w:val="1"/>
  </w:num>
  <w:num w:numId="7">
    <w:abstractNumId w:val="18"/>
  </w:num>
  <w:num w:numId="8">
    <w:abstractNumId w:val="8"/>
  </w:num>
  <w:num w:numId="9">
    <w:abstractNumId w:val="32"/>
  </w:num>
  <w:num w:numId="10">
    <w:abstractNumId w:val="22"/>
  </w:num>
  <w:num w:numId="11">
    <w:abstractNumId w:val="20"/>
  </w:num>
  <w:num w:numId="12">
    <w:abstractNumId w:val="35"/>
  </w:num>
  <w:num w:numId="13">
    <w:abstractNumId w:val="6"/>
  </w:num>
  <w:num w:numId="14">
    <w:abstractNumId w:val="2"/>
  </w:num>
  <w:num w:numId="15">
    <w:abstractNumId w:val="7"/>
  </w:num>
  <w:num w:numId="16">
    <w:abstractNumId w:val="29"/>
  </w:num>
  <w:num w:numId="17">
    <w:abstractNumId w:val="28"/>
  </w:num>
  <w:num w:numId="18">
    <w:abstractNumId w:val="15"/>
  </w:num>
  <w:num w:numId="19">
    <w:abstractNumId w:val="34"/>
  </w:num>
  <w:num w:numId="20">
    <w:abstractNumId w:val="4"/>
  </w:num>
  <w:num w:numId="21">
    <w:abstractNumId w:val="21"/>
  </w:num>
  <w:num w:numId="22">
    <w:abstractNumId w:val="26"/>
  </w:num>
  <w:num w:numId="23">
    <w:abstractNumId w:val="11"/>
  </w:num>
  <w:num w:numId="24">
    <w:abstractNumId w:val="10"/>
  </w:num>
  <w:num w:numId="25">
    <w:abstractNumId w:val="25"/>
  </w:num>
  <w:num w:numId="26">
    <w:abstractNumId w:val="12"/>
  </w:num>
  <w:num w:numId="27">
    <w:abstractNumId w:val="27"/>
  </w:num>
  <w:num w:numId="28">
    <w:abstractNumId w:val="23"/>
  </w:num>
  <w:num w:numId="29">
    <w:abstractNumId w:val="30"/>
  </w:num>
  <w:num w:numId="30">
    <w:abstractNumId w:val="33"/>
  </w:num>
  <w:num w:numId="31">
    <w:abstractNumId w:val="16"/>
  </w:num>
  <w:num w:numId="32">
    <w:abstractNumId w:val="24"/>
  </w:num>
  <w:num w:numId="33">
    <w:abstractNumId w:val="17"/>
  </w:num>
  <w:num w:numId="34">
    <w:abstractNumId w:val="5"/>
  </w:num>
  <w:num w:numId="35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MwMTcyMzSwsDQzMbVQ0lEKTi0uzszPAykwrgUAjUzYdiwAAAA="/>
  </w:docVars>
  <w:rsids>
    <w:rsidRoot w:val="002F516D"/>
    <w:rsid w:val="0000066D"/>
    <w:rsid w:val="0000146C"/>
    <w:rsid w:val="00013A92"/>
    <w:rsid w:val="00020BF3"/>
    <w:rsid w:val="00021B76"/>
    <w:rsid w:val="000248CC"/>
    <w:rsid w:val="00025FB6"/>
    <w:rsid w:val="00031971"/>
    <w:rsid w:val="000320FB"/>
    <w:rsid w:val="00032496"/>
    <w:rsid w:val="00036AFF"/>
    <w:rsid w:val="000374FB"/>
    <w:rsid w:val="00044F34"/>
    <w:rsid w:val="000473BB"/>
    <w:rsid w:val="0005517D"/>
    <w:rsid w:val="0005548F"/>
    <w:rsid w:val="00055DE1"/>
    <w:rsid w:val="00061FBF"/>
    <w:rsid w:val="00061FEF"/>
    <w:rsid w:val="000620A2"/>
    <w:rsid w:val="00062819"/>
    <w:rsid w:val="00066232"/>
    <w:rsid w:val="00067684"/>
    <w:rsid w:val="00073A3E"/>
    <w:rsid w:val="0008423E"/>
    <w:rsid w:val="00096AA6"/>
    <w:rsid w:val="000A0F61"/>
    <w:rsid w:val="000A2993"/>
    <w:rsid w:val="000A3ECD"/>
    <w:rsid w:val="000A515C"/>
    <w:rsid w:val="000A5F27"/>
    <w:rsid w:val="000B116F"/>
    <w:rsid w:val="000B19AD"/>
    <w:rsid w:val="000B5C38"/>
    <w:rsid w:val="000B6428"/>
    <w:rsid w:val="000B65D5"/>
    <w:rsid w:val="000C2CF9"/>
    <w:rsid w:val="000C2F73"/>
    <w:rsid w:val="000C3830"/>
    <w:rsid w:val="000C576B"/>
    <w:rsid w:val="000C6C48"/>
    <w:rsid w:val="000D41B9"/>
    <w:rsid w:val="000D63D9"/>
    <w:rsid w:val="000E07E6"/>
    <w:rsid w:val="000E354F"/>
    <w:rsid w:val="000E418A"/>
    <w:rsid w:val="000E5BA1"/>
    <w:rsid w:val="000F175B"/>
    <w:rsid w:val="000F2165"/>
    <w:rsid w:val="000F23C4"/>
    <w:rsid w:val="000F3857"/>
    <w:rsid w:val="000F53F1"/>
    <w:rsid w:val="000F68AB"/>
    <w:rsid w:val="000F777F"/>
    <w:rsid w:val="000F7A9C"/>
    <w:rsid w:val="00103B70"/>
    <w:rsid w:val="0010472F"/>
    <w:rsid w:val="001052E6"/>
    <w:rsid w:val="00106289"/>
    <w:rsid w:val="00112906"/>
    <w:rsid w:val="001131F2"/>
    <w:rsid w:val="00114D2D"/>
    <w:rsid w:val="001160BA"/>
    <w:rsid w:val="00124F20"/>
    <w:rsid w:val="00130AEB"/>
    <w:rsid w:val="00130D99"/>
    <w:rsid w:val="00133385"/>
    <w:rsid w:val="00135125"/>
    <w:rsid w:val="00137110"/>
    <w:rsid w:val="00140BB3"/>
    <w:rsid w:val="001426BB"/>
    <w:rsid w:val="00142CD5"/>
    <w:rsid w:val="00144A5B"/>
    <w:rsid w:val="001470D8"/>
    <w:rsid w:val="001473CB"/>
    <w:rsid w:val="00150766"/>
    <w:rsid w:val="00150A44"/>
    <w:rsid w:val="00150AA9"/>
    <w:rsid w:val="001511DC"/>
    <w:rsid w:val="00153172"/>
    <w:rsid w:val="001534BB"/>
    <w:rsid w:val="00153745"/>
    <w:rsid w:val="00156686"/>
    <w:rsid w:val="00157178"/>
    <w:rsid w:val="0016029C"/>
    <w:rsid w:val="0016077E"/>
    <w:rsid w:val="00163F70"/>
    <w:rsid w:val="00170E1D"/>
    <w:rsid w:val="00172505"/>
    <w:rsid w:val="00172F65"/>
    <w:rsid w:val="00173E44"/>
    <w:rsid w:val="00175F03"/>
    <w:rsid w:val="0018084A"/>
    <w:rsid w:val="00180AAC"/>
    <w:rsid w:val="00181AA2"/>
    <w:rsid w:val="00186DA2"/>
    <w:rsid w:val="00191AEC"/>
    <w:rsid w:val="00196F3F"/>
    <w:rsid w:val="0019726E"/>
    <w:rsid w:val="001A10C5"/>
    <w:rsid w:val="001A327F"/>
    <w:rsid w:val="001A503C"/>
    <w:rsid w:val="001A55B5"/>
    <w:rsid w:val="001A59AD"/>
    <w:rsid w:val="001A6244"/>
    <w:rsid w:val="001A722B"/>
    <w:rsid w:val="001B2B37"/>
    <w:rsid w:val="001B3F93"/>
    <w:rsid w:val="001C6E63"/>
    <w:rsid w:val="001C79DA"/>
    <w:rsid w:val="001C7AD0"/>
    <w:rsid w:val="001C7B9D"/>
    <w:rsid w:val="001D3017"/>
    <w:rsid w:val="001D69BC"/>
    <w:rsid w:val="001E0A44"/>
    <w:rsid w:val="001E5756"/>
    <w:rsid w:val="001E57E0"/>
    <w:rsid w:val="001E7507"/>
    <w:rsid w:val="001F079D"/>
    <w:rsid w:val="001F0DB8"/>
    <w:rsid w:val="001F4D75"/>
    <w:rsid w:val="001F7C32"/>
    <w:rsid w:val="002020A2"/>
    <w:rsid w:val="00203CFA"/>
    <w:rsid w:val="00205214"/>
    <w:rsid w:val="002162C0"/>
    <w:rsid w:val="00216DED"/>
    <w:rsid w:val="002177FF"/>
    <w:rsid w:val="00222123"/>
    <w:rsid w:val="00223F7B"/>
    <w:rsid w:val="00224010"/>
    <w:rsid w:val="0022443D"/>
    <w:rsid w:val="00225079"/>
    <w:rsid w:val="002252D3"/>
    <w:rsid w:val="00226C07"/>
    <w:rsid w:val="00226E30"/>
    <w:rsid w:val="00233567"/>
    <w:rsid w:val="00233A73"/>
    <w:rsid w:val="002373C3"/>
    <w:rsid w:val="00240157"/>
    <w:rsid w:val="00243782"/>
    <w:rsid w:val="0024504F"/>
    <w:rsid w:val="00252881"/>
    <w:rsid w:val="002564C7"/>
    <w:rsid w:val="00257BE4"/>
    <w:rsid w:val="0026147F"/>
    <w:rsid w:val="0026174D"/>
    <w:rsid w:val="00263CFF"/>
    <w:rsid w:val="00271A33"/>
    <w:rsid w:val="00276B7B"/>
    <w:rsid w:val="002776A2"/>
    <w:rsid w:val="00281F18"/>
    <w:rsid w:val="00283814"/>
    <w:rsid w:val="00290E40"/>
    <w:rsid w:val="002917AE"/>
    <w:rsid w:val="00297A1F"/>
    <w:rsid w:val="00297A3F"/>
    <w:rsid w:val="002A08DE"/>
    <w:rsid w:val="002A473F"/>
    <w:rsid w:val="002A4D0D"/>
    <w:rsid w:val="002A6368"/>
    <w:rsid w:val="002A64AE"/>
    <w:rsid w:val="002A7C75"/>
    <w:rsid w:val="002B04C4"/>
    <w:rsid w:val="002B0F1B"/>
    <w:rsid w:val="002B72BF"/>
    <w:rsid w:val="002C0E8B"/>
    <w:rsid w:val="002C2DEB"/>
    <w:rsid w:val="002C59F9"/>
    <w:rsid w:val="002D0961"/>
    <w:rsid w:val="002D1035"/>
    <w:rsid w:val="002D1753"/>
    <w:rsid w:val="002E09AF"/>
    <w:rsid w:val="002E1E26"/>
    <w:rsid w:val="002E363E"/>
    <w:rsid w:val="002E7D5B"/>
    <w:rsid w:val="002F0E92"/>
    <w:rsid w:val="002F1900"/>
    <w:rsid w:val="002F19F7"/>
    <w:rsid w:val="002F27DA"/>
    <w:rsid w:val="002F309B"/>
    <w:rsid w:val="002F4C3D"/>
    <w:rsid w:val="002F516D"/>
    <w:rsid w:val="002F54D3"/>
    <w:rsid w:val="002F5B97"/>
    <w:rsid w:val="00302A62"/>
    <w:rsid w:val="00303842"/>
    <w:rsid w:val="0030606F"/>
    <w:rsid w:val="00310229"/>
    <w:rsid w:val="00312140"/>
    <w:rsid w:val="003164DB"/>
    <w:rsid w:val="00317D9F"/>
    <w:rsid w:val="00317FC8"/>
    <w:rsid w:val="00321D4C"/>
    <w:rsid w:val="00323135"/>
    <w:rsid w:val="00324336"/>
    <w:rsid w:val="003275B7"/>
    <w:rsid w:val="00331C99"/>
    <w:rsid w:val="00336242"/>
    <w:rsid w:val="0033791F"/>
    <w:rsid w:val="00342E24"/>
    <w:rsid w:val="00345AE0"/>
    <w:rsid w:val="00346367"/>
    <w:rsid w:val="0034639A"/>
    <w:rsid w:val="00347D55"/>
    <w:rsid w:val="00350727"/>
    <w:rsid w:val="0035143F"/>
    <w:rsid w:val="00363CBE"/>
    <w:rsid w:val="00370626"/>
    <w:rsid w:val="00372088"/>
    <w:rsid w:val="0037298B"/>
    <w:rsid w:val="00373131"/>
    <w:rsid w:val="00376770"/>
    <w:rsid w:val="00376F4E"/>
    <w:rsid w:val="00385C21"/>
    <w:rsid w:val="00386C7B"/>
    <w:rsid w:val="00386F29"/>
    <w:rsid w:val="00390FBE"/>
    <w:rsid w:val="00391DB5"/>
    <w:rsid w:val="00392F78"/>
    <w:rsid w:val="00397FB9"/>
    <w:rsid w:val="003A32CE"/>
    <w:rsid w:val="003A400B"/>
    <w:rsid w:val="003A53AC"/>
    <w:rsid w:val="003A5789"/>
    <w:rsid w:val="003A5826"/>
    <w:rsid w:val="003A5DF8"/>
    <w:rsid w:val="003A6D52"/>
    <w:rsid w:val="003A7DDC"/>
    <w:rsid w:val="003B0819"/>
    <w:rsid w:val="003B0929"/>
    <w:rsid w:val="003B0B80"/>
    <w:rsid w:val="003B45F5"/>
    <w:rsid w:val="003C6092"/>
    <w:rsid w:val="003D06BF"/>
    <w:rsid w:val="003D33AF"/>
    <w:rsid w:val="003D481A"/>
    <w:rsid w:val="003D780B"/>
    <w:rsid w:val="003E2E38"/>
    <w:rsid w:val="003E380D"/>
    <w:rsid w:val="003E5350"/>
    <w:rsid w:val="003F312E"/>
    <w:rsid w:val="003F3999"/>
    <w:rsid w:val="003F3FFE"/>
    <w:rsid w:val="003F41DD"/>
    <w:rsid w:val="003F4877"/>
    <w:rsid w:val="00405D45"/>
    <w:rsid w:val="0040667F"/>
    <w:rsid w:val="00407F0D"/>
    <w:rsid w:val="00411089"/>
    <w:rsid w:val="0041184E"/>
    <w:rsid w:val="004133E2"/>
    <w:rsid w:val="004174AF"/>
    <w:rsid w:val="00420205"/>
    <w:rsid w:val="00420EC6"/>
    <w:rsid w:val="00421AE1"/>
    <w:rsid w:val="00424828"/>
    <w:rsid w:val="004260FB"/>
    <w:rsid w:val="00433586"/>
    <w:rsid w:val="00445CF0"/>
    <w:rsid w:val="00447534"/>
    <w:rsid w:val="004513A1"/>
    <w:rsid w:val="004521C6"/>
    <w:rsid w:val="004524A5"/>
    <w:rsid w:val="00456164"/>
    <w:rsid w:val="00457265"/>
    <w:rsid w:val="0046164D"/>
    <w:rsid w:val="0046194E"/>
    <w:rsid w:val="00463A05"/>
    <w:rsid w:val="00465D43"/>
    <w:rsid w:val="00475891"/>
    <w:rsid w:val="00483515"/>
    <w:rsid w:val="00484B30"/>
    <w:rsid w:val="004874B0"/>
    <w:rsid w:val="0048751E"/>
    <w:rsid w:val="00492D5A"/>
    <w:rsid w:val="004940A5"/>
    <w:rsid w:val="0049439E"/>
    <w:rsid w:val="00494581"/>
    <w:rsid w:val="0049652B"/>
    <w:rsid w:val="004A0AA0"/>
    <w:rsid w:val="004A3696"/>
    <w:rsid w:val="004A59B9"/>
    <w:rsid w:val="004A7C01"/>
    <w:rsid w:val="004B4237"/>
    <w:rsid w:val="004B517B"/>
    <w:rsid w:val="004B5DE2"/>
    <w:rsid w:val="004C03B3"/>
    <w:rsid w:val="004D1A87"/>
    <w:rsid w:val="004D1DAA"/>
    <w:rsid w:val="004D2087"/>
    <w:rsid w:val="004D61FB"/>
    <w:rsid w:val="004E11EA"/>
    <w:rsid w:val="004E276C"/>
    <w:rsid w:val="004E3592"/>
    <w:rsid w:val="004E5A20"/>
    <w:rsid w:val="004E7858"/>
    <w:rsid w:val="004E7DC7"/>
    <w:rsid w:val="004F2BC6"/>
    <w:rsid w:val="004F385E"/>
    <w:rsid w:val="004F4054"/>
    <w:rsid w:val="004F4541"/>
    <w:rsid w:val="004F6297"/>
    <w:rsid w:val="005104A4"/>
    <w:rsid w:val="00513D39"/>
    <w:rsid w:val="00514BBB"/>
    <w:rsid w:val="00515FCA"/>
    <w:rsid w:val="00516DCB"/>
    <w:rsid w:val="00517845"/>
    <w:rsid w:val="00517C77"/>
    <w:rsid w:val="00521309"/>
    <w:rsid w:val="00523879"/>
    <w:rsid w:val="00524A81"/>
    <w:rsid w:val="005266B2"/>
    <w:rsid w:val="00531CE8"/>
    <w:rsid w:val="00532DF9"/>
    <w:rsid w:val="00534979"/>
    <w:rsid w:val="0053662F"/>
    <w:rsid w:val="00537FED"/>
    <w:rsid w:val="005439B7"/>
    <w:rsid w:val="0054790A"/>
    <w:rsid w:val="00547CFC"/>
    <w:rsid w:val="0055016B"/>
    <w:rsid w:val="005516F3"/>
    <w:rsid w:val="00553FB4"/>
    <w:rsid w:val="00555602"/>
    <w:rsid w:val="00560C46"/>
    <w:rsid w:val="00566351"/>
    <w:rsid w:val="0056724B"/>
    <w:rsid w:val="00571D57"/>
    <w:rsid w:val="00574661"/>
    <w:rsid w:val="00582705"/>
    <w:rsid w:val="00582E07"/>
    <w:rsid w:val="00587B00"/>
    <w:rsid w:val="005908EF"/>
    <w:rsid w:val="00591C3F"/>
    <w:rsid w:val="00593BF6"/>
    <w:rsid w:val="005948AD"/>
    <w:rsid w:val="005964C3"/>
    <w:rsid w:val="00596EA3"/>
    <w:rsid w:val="005A0920"/>
    <w:rsid w:val="005A1C41"/>
    <w:rsid w:val="005A3370"/>
    <w:rsid w:val="005A64BF"/>
    <w:rsid w:val="005B2830"/>
    <w:rsid w:val="005B7700"/>
    <w:rsid w:val="005C1D33"/>
    <w:rsid w:val="005C7E58"/>
    <w:rsid w:val="005D033A"/>
    <w:rsid w:val="005D0727"/>
    <w:rsid w:val="005D1670"/>
    <w:rsid w:val="005D5978"/>
    <w:rsid w:val="005D6228"/>
    <w:rsid w:val="005D7EC5"/>
    <w:rsid w:val="005E0BBE"/>
    <w:rsid w:val="005E0F47"/>
    <w:rsid w:val="005E4E0B"/>
    <w:rsid w:val="005E4E2D"/>
    <w:rsid w:val="005E5E33"/>
    <w:rsid w:val="005E766F"/>
    <w:rsid w:val="005F1158"/>
    <w:rsid w:val="005F7BC6"/>
    <w:rsid w:val="00601ADC"/>
    <w:rsid w:val="00603B00"/>
    <w:rsid w:val="00604448"/>
    <w:rsid w:val="00604F5A"/>
    <w:rsid w:val="006058B3"/>
    <w:rsid w:val="00605EDF"/>
    <w:rsid w:val="006120F3"/>
    <w:rsid w:val="0061326C"/>
    <w:rsid w:val="006136F9"/>
    <w:rsid w:val="00613AF7"/>
    <w:rsid w:val="0061530D"/>
    <w:rsid w:val="00615E64"/>
    <w:rsid w:val="00617BE8"/>
    <w:rsid w:val="00617C7F"/>
    <w:rsid w:val="00622F31"/>
    <w:rsid w:val="00623DE0"/>
    <w:rsid w:val="00624654"/>
    <w:rsid w:val="00624AA7"/>
    <w:rsid w:val="006267F9"/>
    <w:rsid w:val="00627603"/>
    <w:rsid w:val="00633127"/>
    <w:rsid w:val="00633570"/>
    <w:rsid w:val="0063430A"/>
    <w:rsid w:val="006377CE"/>
    <w:rsid w:val="00637BB5"/>
    <w:rsid w:val="00637F3C"/>
    <w:rsid w:val="0064005A"/>
    <w:rsid w:val="00640C5B"/>
    <w:rsid w:val="00642F0B"/>
    <w:rsid w:val="00644965"/>
    <w:rsid w:val="00645DF7"/>
    <w:rsid w:val="00646F69"/>
    <w:rsid w:val="00651131"/>
    <w:rsid w:val="00652252"/>
    <w:rsid w:val="00653E5B"/>
    <w:rsid w:val="00654692"/>
    <w:rsid w:val="00655AD5"/>
    <w:rsid w:val="00663415"/>
    <w:rsid w:val="0066593E"/>
    <w:rsid w:val="006712A2"/>
    <w:rsid w:val="00673378"/>
    <w:rsid w:val="0067656E"/>
    <w:rsid w:val="006768F3"/>
    <w:rsid w:val="00680360"/>
    <w:rsid w:val="00681CE8"/>
    <w:rsid w:val="00682398"/>
    <w:rsid w:val="0068289F"/>
    <w:rsid w:val="00682D31"/>
    <w:rsid w:val="00685AF2"/>
    <w:rsid w:val="00687A95"/>
    <w:rsid w:val="00691F3B"/>
    <w:rsid w:val="006943A1"/>
    <w:rsid w:val="006944BE"/>
    <w:rsid w:val="006A41B2"/>
    <w:rsid w:val="006B306F"/>
    <w:rsid w:val="006B64B4"/>
    <w:rsid w:val="006B76A5"/>
    <w:rsid w:val="006C2661"/>
    <w:rsid w:val="006C3856"/>
    <w:rsid w:val="006C55C6"/>
    <w:rsid w:val="006C5A03"/>
    <w:rsid w:val="006C749F"/>
    <w:rsid w:val="006D176D"/>
    <w:rsid w:val="006D1E8A"/>
    <w:rsid w:val="006D3426"/>
    <w:rsid w:val="006D3444"/>
    <w:rsid w:val="006D5F04"/>
    <w:rsid w:val="006E109B"/>
    <w:rsid w:val="006E201F"/>
    <w:rsid w:val="006E2398"/>
    <w:rsid w:val="006E3DC5"/>
    <w:rsid w:val="006E4B84"/>
    <w:rsid w:val="006E62AB"/>
    <w:rsid w:val="006F4A72"/>
    <w:rsid w:val="006F6DB0"/>
    <w:rsid w:val="00701CCB"/>
    <w:rsid w:val="00704837"/>
    <w:rsid w:val="00711C5D"/>
    <w:rsid w:val="00713736"/>
    <w:rsid w:val="00716FD1"/>
    <w:rsid w:val="00717487"/>
    <w:rsid w:val="00717D5F"/>
    <w:rsid w:val="007229DE"/>
    <w:rsid w:val="00722A8B"/>
    <w:rsid w:val="00723F7A"/>
    <w:rsid w:val="0073507C"/>
    <w:rsid w:val="0073527E"/>
    <w:rsid w:val="00737199"/>
    <w:rsid w:val="007375DA"/>
    <w:rsid w:val="00745100"/>
    <w:rsid w:val="00745FAA"/>
    <w:rsid w:val="0074647A"/>
    <w:rsid w:val="007477AA"/>
    <w:rsid w:val="00751284"/>
    <w:rsid w:val="00755320"/>
    <w:rsid w:val="00755C81"/>
    <w:rsid w:val="007612A8"/>
    <w:rsid w:val="00765316"/>
    <w:rsid w:val="007677EB"/>
    <w:rsid w:val="00767CF9"/>
    <w:rsid w:val="007777A5"/>
    <w:rsid w:val="00780212"/>
    <w:rsid w:val="0078204B"/>
    <w:rsid w:val="00784E66"/>
    <w:rsid w:val="0078540E"/>
    <w:rsid w:val="00786FE2"/>
    <w:rsid w:val="00790198"/>
    <w:rsid w:val="00791189"/>
    <w:rsid w:val="0079566A"/>
    <w:rsid w:val="00795CEE"/>
    <w:rsid w:val="007961E5"/>
    <w:rsid w:val="007A51B6"/>
    <w:rsid w:val="007A6008"/>
    <w:rsid w:val="007A6771"/>
    <w:rsid w:val="007B1F49"/>
    <w:rsid w:val="007B3A47"/>
    <w:rsid w:val="007B3D8C"/>
    <w:rsid w:val="007B7003"/>
    <w:rsid w:val="007C0EB2"/>
    <w:rsid w:val="007C22B1"/>
    <w:rsid w:val="007C298C"/>
    <w:rsid w:val="007D00EF"/>
    <w:rsid w:val="007D485B"/>
    <w:rsid w:val="007E223C"/>
    <w:rsid w:val="007E32AE"/>
    <w:rsid w:val="007E3528"/>
    <w:rsid w:val="007E4BBA"/>
    <w:rsid w:val="007E4F4B"/>
    <w:rsid w:val="007E4FAA"/>
    <w:rsid w:val="007F0B89"/>
    <w:rsid w:val="007F0C31"/>
    <w:rsid w:val="007F5377"/>
    <w:rsid w:val="0080001C"/>
    <w:rsid w:val="00805E04"/>
    <w:rsid w:val="00806EE9"/>
    <w:rsid w:val="00811BE9"/>
    <w:rsid w:val="008120C9"/>
    <w:rsid w:val="00815CCC"/>
    <w:rsid w:val="008237C1"/>
    <w:rsid w:val="00830E3B"/>
    <w:rsid w:val="00833D25"/>
    <w:rsid w:val="00833EC8"/>
    <w:rsid w:val="008367A7"/>
    <w:rsid w:val="00836CE5"/>
    <w:rsid w:val="00840633"/>
    <w:rsid w:val="008409AC"/>
    <w:rsid w:val="008425BC"/>
    <w:rsid w:val="00843379"/>
    <w:rsid w:val="00843CC3"/>
    <w:rsid w:val="00843D3B"/>
    <w:rsid w:val="00844D28"/>
    <w:rsid w:val="00846850"/>
    <w:rsid w:val="00846B2C"/>
    <w:rsid w:val="0084760E"/>
    <w:rsid w:val="008506DD"/>
    <w:rsid w:val="0085578E"/>
    <w:rsid w:val="00855EA0"/>
    <w:rsid w:val="008605B0"/>
    <w:rsid w:val="00860E4A"/>
    <w:rsid w:val="00861D62"/>
    <w:rsid w:val="008622BE"/>
    <w:rsid w:val="0086535B"/>
    <w:rsid w:val="008653F5"/>
    <w:rsid w:val="008654F5"/>
    <w:rsid w:val="00870D6B"/>
    <w:rsid w:val="00871EDA"/>
    <w:rsid w:val="00874123"/>
    <w:rsid w:val="00876035"/>
    <w:rsid w:val="00881BF4"/>
    <w:rsid w:val="0088499D"/>
    <w:rsid w:val="00885E70"/>
    <w:rsid w:val="008875CC"/>
    <w:rsid w:val="0089167A"/>
    <w:rsid w:val="00892F04"/>
    <w:rsid w:val="0089374D"/>
    <w:rsid w:val="0089503B"/>
    <w:rsid w:val="00896B6E"/>
    <w:rsid w:val="008A0A5C"/>
    <w:rsid w:val="008A169F"/>
    <w:rsid w:val="008A3C60"/>
    <w:rsid w:val="008A44EC"/>
    <w:rsid w:val="008A6BDA"/>
    <w:rsid w:val="008B3F17"/>
    <w:rsid w:val="008B7001"/>
    <w:rsid w:val="008C07C8"/>
    <w:rsid w:val="008C2FA7"/>
    <w:rsid w:val="008C3C07"/>
    <w:rsid w:val="008C5E26"/>
    <w:rsid w:val="008C68CC"/>
    <w:rsid w:val="008C760E"/>
    <w:rsid w:val="008C78FB"/>
    <w:rsid w:val="008D1F49"/>
    <w:rsid w:val="008D5BD8"/>
    <w:rsid w:val="008D6E35"/>
    <w:rsid w:val="008E128D"/>
    <w:rsid w:val="008E3998"/>
    <w:rsid w:val="008E5C09"/>
    <w:rsid w:val="008F06ED"/>
    <w:rsid w:val="008F1644"/>
    <w:rsid w:val="008F30C7"/>
    <w:rsid w:val="008F3268"/>
    <w:rsid w:val="008F441A"/>
    <w:rsid w:val="008F532D"/>
    <w:rsid w:val="008F7762"/>
    <w:rsid w:val="00900C7B"/>
    <w:rsid w:val="00902BF3"/>
    <w:rsid w:val="0090480D"/>
    <w:rsid w:val="00904AF0"/>
    <w:rsid w:val="00906E8F"/>
    <w:rsid w:val="00910955"/>
    <w:rsid w:val="00911579"/>
    <w:rsid w:val="00911BAF"/>
    <w:rsid w:val="009120BD"/>
    <w:rsid w:val="009126C3"/>
    <w:rsid w:val="00914392"/>
    <w:rsid w:val="00915792"/>
    <w:rsid w:val="009205C0"/>
    <w:rsid w:val="00921506"/>
    <w:rsid w:val="009259B1"/>
    <w:rsid w:val="0093125C"/>
    <w:rsid w:val="009367B0"/>
    <w:rsid w:val="00940D25"/>
    <w:rsid w:val="00943486"/>
    <w:rsid w:val="009442C1"/>
    <w:rsid w:val="00945B7B"/>
    <w:rsid w:val="009478EE"/>
    <w:rsid w:val="0095676D"/>
    <w:rsid w:val="0096007E"/>
    <w:rsid w:val="009607B2"/>
    <w:rsid w:val="0096080C"/>
    <w:rsid w:val="00960FFE"/>
    <w:rsid w:val="00963D8A"/>
    <w:rsid w:val="00973472"/>
    <w:rsid w:val="00975AA9"/>
    <w:rsid w:val="009769A2"/>
    <w:rsid w:val="00977829"/>
    <w:rsid w:val="00981D38"/>
    <w:rsid w:val="00983226"/>
    <w:rsid w:val="00983D70"/>
    <w:rsid w:val="009861E0"/>
    <w:rsid w:val="00990A37"/>
    <w:rsid w:val="00990A68"/>
    <w:rsid w:val="009A2DA0"/>
    <w:rsid w:val="009B028F"/>
    <w:rsid w:val="009B247D"/>
    <w:rsid w:val="009B329E"/>
    <w:rsid w:val="009B4652"/>
    <w:rsid w:val="009C00C5"/>
    <w:rsid w:val="009C4047"/>
    <w:rsid w:val="009C676A"/>
    <w:rsid w:val="009D0A26"/>
    <w:rsid w:val="009D2604"/>
    <w:rsid w:val="009D47A3"/>
    <w:rsid w:val="009D5C8E"/>
    <w:rsid w:val="009D7443"/>
    <w:rsid w:val="009F2A11"/>
    <w:rsid w:val="009F2A26"/>
    <w:rsid w:val="009F6089"/>
    <w:rsid w:val="009F713A"/>
    <w:rsid w:val="00A064D9"/>
    <w:rsid w:val="00A0716E"/>
    <w:rsid w:val="00A07F55"/>
    <w:rsid w:val="00A10728"/>
    <w:rsid w:val="00A16C68"/>
    <w:rsid w:val="00A23910"/>
    <w:rsid w:val="00A2500B"/>
    <w:rsid w:val="00A2599F"/>
    <w:rsid w:val="00A329A8"/>
    <w:rsid w:val="00A34EF2"/>
    <w:rsid w:val="00A35117"/>
    <w:rsid w:val="00A404B7"/>
    <w:rsid w:val="00A405AB"/>
    <w:rsid w:val="00A41094"/>
    <w:rsid w:val="00A453AA"/>
    <w:rsid w:val="00A45636"/>
    <w:rsid w:val="00A50F74"/>
    <w:rsid w:val="00A570D2"/>
    <w:rsid w:val="00A57E57"/>
    <w:rsid w:val="00A7068F"/>
    <w:rsid w:val="00A753A0"/>
    <w:rsid w:val="00A808F5"/>
    <w:rsid w:val="00A8414C"/>
    <w:rsid w:val="00A857C4"/>
    <w:rsid w:val="00A86A4E"/>
    <w:rsid w:val="00A87259"/>
    <w:rsid w:val="00A90094"/>
    <w:rsid w:val="00A91ACA"/>
    <w:rsid w:val="00A927B3"/>
    <w:rsid w:val="00A928F8"/>
    <w:rsid w:val="00A93D53"/>
    <w:rsid w:val="00A94FC2"/>
    <w:rsid w:val="00A95930"/>
    <w:rsid w:val="00A9748A"/>
    <w:rsid w:val="00A97DCF"/>
    <w:rsid w:val="00AA165E"/>
    <w:rsid w:val="00AA1E3D"/>
    <w:rsid w:val="00AA1E6A"/>
    <w:rsid w:val="00AA2235"/>
    <w:rsid w:val="00AA2BB9"/>
    <w:rsid w:val="00AA598E"/>
    <w:rsid w:val="00AB0768"/>
    <w:rsid w:val="00AB2E49"/>
    <w:rsid w:val="00AB5584"/>
    <w:rsid w:val="00AC19BD"/>
    <w:rsid w:val="00AC7571"/>
    <w:rsid w:val="00AD30A0"/>
    <w:rsid w:val="00AD40EB"/>
    <w:rsid w:val="00AD41F9"/>
    <w:rsid w:val="00AD4DF7"/>
    <w:rsid w:val="00AD5934"/>
    <w:rsid w:val="00AE2EA4"/>
    <w:rsid w:val="00AE3249"/>
    <w:rsid w:val="00AE4B64"/>
    <w:rsid w:val="00AE55E0"/>
    <w:rsid w:val="00AF501A"/>
    <w:rsid w:val="00AF5997"/>
    <w:rsid w:val="00AF61C0"/>
    <w:rsid w:val="00AF6B98"/>
    <w:rsid w:val="00B00E8E"/>
    <w:rsid w:val="00B00F8E"/>
    <w:rsid w:val="00B03167"/>
    <w:rsid w:val="00B03463"/>
    <w:rsid w:val="00B07A3B"/>
    <w:rsid w:val="00B135C8"/>
    <w:rsid w:val="00B146D4"/>
    <w:rsid w:val="00B17769"/>
    <w:rsid w:val="00B200A3"/>
    <w:rsid w:val="00B31087"/>
    <w:rsid w:val="00B328DF"/>
    <w:rsid w:val="00B357B8"/>
    <w:rsid w:val="00B4215A"/>
    <w:rsid w:val="00B421F6"/>
    <w:rsid w:val="00B5193E"/>
    <w:rsid w:val="00B53BC0"/>
    <w:rsid w:val="00B558AC"/>
    <w:rsid w:val="00B607E4"/>
    <w:rsid w:val="00B659A4"/>
    <w:rsid w:val="00B712E9"/>
    <w:rsid w:val="00B713AE"/>
    <w:rsid w:val="00B72C0F"/>
    <w:rsid w:val="00B7712F"/>
    <w:rsid w:val="00B805DC"/>
    <w:rsid w:val="00B809B1"/>
    <w:rsid w:val="00B8143A"/>
    <w:rsid w:val="00B825EF"/>
    <w:rsid w:val="00B8459B"/>
    <w:rsid w:val="00B848E2"/>
    <w:rsid w:val="00B85712"/>
    <w:rsid w:val="00B868BE"/>
    <w:rsid w:val="00B95B44"/>
    <w:rsid w:val="00B97CAD"/>
    <w:rsid w:val="00BA0125"/>
    <w:rsid w:val="00BA071A"/>
    <w:rsid w:val="00BA093F"/>
    <w:rsid w:val="00BA0E27"/>
    <w:rsid w:val="00BA1AAF"/>
    <w:rsid w:val="00BA4AEE"/>
    <w:rsid w:val="00BA4B59"/>
    <w:rsid w:val="00BA6019"/>
    <w:rsid w:val="00BA7980"/>
    <w:rsid w:val="00BB0CAB"/>
    <w:rsid w:val="00BB371C"/>
    <w:rsid w:val="00BC0910"/>
    <w:rsid w:val="00BC3F7D"/>
    <w:rsid w:val="00BD1EBD"/>
    <w:rsid w:val="00BD24EB"/>
    <w:rsid w:val="00BE1FD4"/>
    <w:rsid w:val="00BE2315"/>
    <w:rsid w:val="00BE4449"/>
    <w:rsid w:val="00BE4DD6"/>
    <w:rsid w:val="00BF239D"/>
    <w:rsid w:val="00BF2582"/>
    <w:rsid w:val="00BF405E"/>
    <w:rsid w:val="00BF45D4"/>
    <w:rsid w:val="00BF6DCB"/>
    <w:rsid w:val="00BF7D65"/>
    <w:rsid w:val="00C0270C"/>
    <w:rsid w:val="00C10875"/>
    <w:rsid w:val="00C11386"/>
    <w:rsid w:val="00C121E2"/>
    <w:rsid w:val="00C13523"/>
    <w:rsid w:val="00C148F5"/>
    <w:rsid w:val="00C16638"/>
    <w:rsid w:val="00C207C9"/>
    <w:rsid w:val="00C21FE3"/>
    <w:rsid w:val="00C22367"/>
    <w:rsid w:val="00C22DC7"/>
    <w:rsid w:val="00C23449"/>
    <w:rsid w:val="00C24DED"/>
    <w:rsid w:val="00C310BA"/>
    <w:rsid w:val="00C33E82"/>
    <w:rsid w:val="00C36758"/>
    <w:rsid w:val="00C37B89"/>
    <w:rsid w:val="00C411E0"/>
    <w:rsid w:val="00C42368"/>
    <w:rsid w:val="00C42B6B"/>
    <w:rsid w:val="00C43058"/>
    <w:rsid w:val="00C5030A"/>
    <w:rsid w:val="00C50634"/>
    <w:rsid w:val="00C522EB"/>
    <w:rsid w:val="00C53941"/>
    <w:rsid w:val="00C55199"/>
    <w:rsid w:val="00C57267"/>
    <w:rsid w:val="00C5741B"/>
    <w:rsid w:val="00C6179F"/>
    <w:rsid w:val="00C65641"/>
    <w:rsid w:val="00C74329"/>
    <w:rsid w:val="00C77E38"/>
    <w:rsid w:val="00C8058C"/>
    <w:rsid w:val="00C90691"/>
    <w:rsid w:val="00C9790C"/>
    <w:rsid w:val="00CA0D86"/>
    <w:rsid w:val="00CA1FBB"/>
    <w:rsid w:val="00CA4B90"/>
    <w:rsid w:val="00CA7986"/>
    <w:rsid w:val="00CA7C00"/>
    <w:rsid w:val="00CB4865"/>
    <w:rsid w:val="00CB6E83"/>
    <w:rsid w:val="00CB702E"/>
    <w:rsid w:val="00CB7FB8"/>
    <w:rsid w:val="00CC1339"/>
    <w:rsid w:val="00CC264C"/>
    <w:rsid w:val="00CC594A"/>
    <w:rsid w:val="00CD01B1"/>
    <w:rsid w:val="00CD432E"/>
    <w:rsid w:val="00CD45AE"/>
    <w:rsid w:val="00CD55FC"/>
    <w:rsid w:val="00CD5CCC"/>
    <w:rsid w:val="00CD659B"/>
    <w:rsid w:val="00CD693F"/>
    <w:rsid w:val="00CD7898"/>
    <w:rsid w:val="00CE0522"/>
    <w:rsid w:val="00CE101A"/>
    <w:rsid w:val="00CE6FA0"/>
    <w:rsid w:val="00CE7615"/>
    <w:rsid w:val="00CF0C88"/>
    <w:rsid w:val="00CF25EE"/>
    <w:rsid w:val="00CF29AA"/>
    <w:rsid w:val="00CF6DBE"/>
    <w:rsid w:val="00CF6F0C"/>
    <w:rsid w:val="00CF6FA9"/>
    <w:rsid w:val="00D015DA"/>
    <w:rsid w:val="00D02010"/>
    <w:rsid w:val="00D02CF9"/>
    <w:rsid w:val="00D046C6"/>
    <w:rsid w:val="00D04AD7"/>
    <w:rsid w:val="00D1322B"/>
    <w:rsid w:val="00D139DA"/>
    <w:rsid w:val="00D13F1A"/>
    <w:rsid w:val="00D1468F"/>
    <w:rsid w:val="00D14D7A"/>
    <w:rsid w:val="00D2194B"/>
    <w:rsid w:val="00D21BA2"/>
    <w:rsid w:val="00D24C49"/>
    <w:rsid w:val="00D25DDD"/>
    <w:rsid w:val="00D32C68"/>
    <w:rsid w:val="00D34E97"/>
    <w:rsid w:val="00D34EC8"/>
    <w:rsid w:val="00D35C1C"/>
    <w:rsid w:val="00D37137"/>
    <w:rsid w:val="00D41E3C"/>
    <w:rsid w:val="00D4208E"/>
    <w:rsid w:val="00D436B9"/>
    <w:rsid w:val="00D437B8"/>
    <w:rsid w:val="00D4397D"/>
    <w:rsid w:val="00D44C85"/>
    <w:rsid w:val="00D46AD6"/>
    <w:rsid w:val="00D53824"/>
    <w:rsid w:val="00D54250"/>
    <w:rsid w:val="00D543CD"/>
    <w:rsid w:val="00D576FE"/>
    <w:rsid w:val="00D62472"/>
    <w:rsid w:val="00D64630"/>
    <w:rsid w:val="00D6760E"/>
    <w:rsid w:val="00D708CD"/>
    <w:rsid w:val="00D7092A"/>
    <w:rsid w:val="00D71EB2"/>
    <w:rsid w:val="00D774DC"/>
    <w:rsid w:val="00D807A9"/>
    <w:rsid w:val="00D80A3C"/>
    <w:rsid w:val="00D80A4F"/>
    <w:rsid w:val="00D815C7"/>
    <w:rsid w:val="00D87567"/>
    <w:rsid w:val="00D93900"/>
    <w:rsid w:val="00D94177"/>
    <w:rsid w:val="00D94A5A"/>
    <w:rsid w:val="00D95B76"/>
    <w:rsid w:val="00DA5484"/>
    <w:rsid w:val="00DA5E9D"/>
    <w:rsid w:val="00DA7813"/>
    <w:rsid w:val="00DB18C4"/>
    <w:rsid w:val="00DB2CF1"/>
    <w:rsid w:val="00DB30A8"/>
    <w:rsid w:val="00DB4CDD"/>
    <w:rsid w:val="00DC3F47"/>
    <w:rsid w:val="00DC4A78"/>
    <w:rsid w:val="00DC6142"/>
    <w:rsid w:val="00DC622E"/>
    <w:rsid w:val="00DD48C7"/>
    <w:rsid w:val="00DE2784"/>
    <w:rsid w:val="00DE2F01"/>
    <w:rsid w:val="00DE33F7"/>
    <w:rsid w:val="00DE6839"/>
    <w:rsid w:val="00DE68A5"/>
    <w:rsid w:val="00DF0B4A"/>
    <w:rsid w:val="00DF2A49"/>
    <w:rsid w:val="00DF2A50"/>
    <w:rsid w:val="00DF392B"/>
    <w:rsid w:val="00E00ABF"/>
    <w:rsid w:val="00E01B29"/>
    <w:rsid w:val="00E03029"/>
    <w:rsid w:val="00E030B0"/>
    <w:rsid w:val="00E06720"/>
    <w:rsid w:val="00E06D51"/>
    <w:rsid w:val="00E07860"/>
    <w:rsid w:val="00E07DB2"/>
    <w:rsid w:val="00E12C2C"/>
    <w:rsid w:val="00E15BE8"/>
    <w:rsid w:val="00E16D77"/>
    <w:rsid w:val="00E16DC1"/>
    <w:rsid w:val="00E23274"/>
    <w:rsid w:val="00E232FC"/>
    <w:rsid w:val="00E314AF"/>
    <w:rsid w:val="00E34680"/>
    <w:rsid w:val="00E424E6"/>
    <w:rsid w:val="00E428C9"/>
    <w:rsid w:val="00E43116"/>
    <w:rsid w:val="00E43292"/>
    <w:rsid w:val="00E44091"/>
    <w:rsid w:val="00E45532"/>
    <w:rsid w:val="00E50358"/>
    <w:rsid w:val="00E51114"/>
    <w:rsid w:val="00E52FE0"/>
    <w:rsid w:val="00E567D7"/>
    <w:rsid w:val="00E70058"/>
    <w:rsid w:val="00E71595"/>
    <w:rsid w:val="00E719CE"/>
    <w:rsid w:val="00E730CB"/>
    <w:rsid w:val="00E77BC6"/>
    <w:rsid w:val="00E80A60"/>
    <w:rsid w:val="00E82C6C"/>
    <w:rsid w:val="00E8346C"/>
    <w:rsid w:val="00E845AB"/>
    <w:rsid w:val="00E84A56"/>
    <w:rsid w:val="00E8507F"/>
    <w:rsid w:val="00E85C90"/>
    <w:rsid w:val="00E91A9E"/>
    <w:rsid w:val="00E9537E"/>
    <w:rsid w:val="00EB08BC"/>
    <w:rsid w:val="00EB13E3"/>
    <w:rsid w:val="00EB238C"/>
    <w:rsid w:val="00EB3E01"/>
    <w:rsid w:val="00EB6F65"/>
    <w:rsid w:val="00EC219A"/>
    <w:rsid w:val="00ED1F3B"/>
    <w:rsid w:val="00ED2D8E"/>
    <w:rsid w:val="00ED303F"/>
    <w:rsid w:val="00ED404C"/>
    <w:rsid w:val="00EE099D"/>
    <w:rsid w:val="00EE14FD"/>
    <w:rsid w:val="00EE1BC1"/>
    <w:rsid w:val="00EE66D5"/>
    <w:rsid w:val="00EF67BD"/>
    <w:rsid w:val="00F019BF"/>
    <w:rsid w:val="00F02730"/>
    <w:rsid w:val="00F04E54"/>
    <w:rsid w:val="00F06ABA"/>
    <w:rsid w:val="00F12451"/>
    <w:rsid w:val="00F1499E"/>
    <w:rsid w:val="00F15876"/>
    <w:rsid w:val="00F17627"/>
    <w:rsid w:val="00F1786F"/>
    <w:rsid w:val="00F17C97"/>
    <w:rsid w:val="00F2095B"/>
    <w:rsid w:val="00F233EC"/>
    <w:rsid w:val="00F326A5"/>
    <w:rsid w:val="00F331AB"/>
    <w:rsid w:val="00F33416"/>
    <w:rsid w:val="00F334A3"/>
    <w:rsid w:val="00F361B2"/>
    <w:rsid w:val="00F36AE0"/>
    <w:rsid w:val="00F40718"/>
    <w:rsid w:val="00F43435"/>
    <w:rsid w:val="00F46730"/>
    <w:rsid w:val="00F46A2D"/>
    <w:rsid w:val="00F500D6"/>
    <w:rsid w:val="00F50E0C"/>
    <w:rsid w:val="00F5520E"/>
    <w:rsid w:val="00F55733"/>
    <w:rsid w:val="00F560BB"/>
    <w:rsid w:val="00F64FE2"/>
    <w:rsid w:val="00F65649"/>
    <w:rsid w:val="00F71E7C"/>
    <w:rsid w:val="00F720CC"/>
    <w:rsid w:val="00F82815"/>
    <w:rsid w:val="00F85162"/>
    <w:rsid w:val="00F9021E"/>
    <w:rsid w:val="00F90231"/>
    <w:rsid w:val="00F91016"/>
    <w:rsid w:val="00F91B16"/>
    <w:rsid w:val="00F9361B"/>
    <w:rsid w:val="00F9523A"/>
    <w:rsid w:val="00F954E8"/>
    <w:rsid w:val="00F972EC"/>
    <w:rsid w:val="00FA274E"/>
    <w:rsid w:val="00FA5075"/>
    <w:rsid w:val="00FA6523"/>
    <w:rsid w:val="00FA7B1E"/>
    <w:rsid w:val="00FB1DE4"/>
    <w:rsid w:val="00FB52CA"/>
    <w:rsid w:val="00FC1B6A"/>
    <w:rsid w:val="00FC1C1F"/>
    <w:rsid w:val="00FC28FA"/>
    <w:rsid w:val="00FC4D05"/>
    <w:rsid w:val="00FC5540"/>
    <w:rsid w:val="00FC5C30"/>
    <w:rsid w:val="00FC5C39"/>
    <w:rsid w:val="00FC62FC"/>
    <w:rsid w:val="00FD32EF"/>
    <w:rsid w:val="00FD5562"/>
    <w:rsid w:val="00FD793D"/>
    <w:rsid w:val="00FE1749"/>
    <w:rsid w:val="00FE3056"/>
    <w:rsid w:val="00FE3D70"/>
    <w:rsid w:val="00FF175C"/>
    <w:rsid w:val="00FF528D"/>
    <w:rsid w:val="00FF5CFA"/>
    <w:rsid w:val="00FF6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875B858-88DC-47A7-87F1-0EE1D5456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paragraph" w:styleId="NormalWeb">
    <w:name w:val="Normal (Web)"/>
    <w:basedOn w:val="Normal"/>
    <w:uiPriority w:val="99"/>
    <w:unhideWhenUsed/>
    <w:rsid w:val="008120C9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8120C9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D48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48C7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D48C7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DD48C7"/>
  </w:style>
  <w:style w:type="character" w:customStyle="1" w:styleId="class">
    <w:name w:val="class"/>
    <w:basedOn w:val="DefaultParagraphFont"/>
    <w:rsid w:val="00DD48C7"/>
  </w:style>
  <w:style w:type="character" w:customStyle="1" w:styleId="Title1">
    <w:name w:val="Title1"/>
    <w:basedOn w:val="DefaultParagraphFont"/>
    <w:rsid w:val="00DD48C7"/>
  </w:style>
  <w:style w:type="character" w:customStyle="1" w:styleId="string">
    <w:name w:val="string"/>
    <w:basedOn w:val="DefaultParagraphFont"/>
    <w:rsid w:val="00673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71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hu, Poonamchand</cp:lastModifiedBy>
  <cp:revision>740</cp:revision>
  <cp:lastPrinted>2013-06-15T08:10:00Z</cp:lastPrinted>
  <dcterms:created xsi:type="dcterms:W3CDTF">2017-07-01T12:24:00Z</dcterms:created>
  <dcterms:modified xsi:type="dcterms:W3CDTF">2019-07-10T09:00:00Z</dcterms:modified>
</cp:coreProperties>
</file>